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3BEAAD5B" w:rsidR="00E86989" w:rsidRDefault="00A73ADA" w:rsidP="00E86989">
      <w:pPr>
        <w:pStyle w:val="NormalWeb"/>
        <w:jc w:val="center"/>
      </w:pPr>
      <w:r>
        <w:rPr>
          <w:rFonts w:ascii="LMRoman12" w:hAnsi="LMRoman12"/>
          <w:b/>
          <w:bCs/>
          <w:sz w:val="42"/>
          <w:szCs w:val="42"/>
        </w:rPr>
        <w:t>Image</w:t>
      </w:r>
      <w:r w:rsidR="00DC4F83">
        <w:rPr>
          <w:rFonts w:ascii="LMRoman12" w:hAnsi="LMRoman12"/>
          <w:b/>
          <w:bCs/>
          <w:sz w:val="42"/>
          <w:szCs w:val="42"/>
        </w:rPr>
        <w:t xml:space="preserve"> vs. histogram-based considerations in semantic segmentation of pulmonary hyperpolarized gas images</w:t>
      </w:r>
    </w:p>
    <w:p w14:paraId="3CC3C4B5" w14:textId="5FCA1B82" w:rsidR="00E86989" w:rsidRDefault="00E86989" w:rsidP="00E86989">
      <w:pPr>
        <w:pStyle w:val="NormalWeb"/>
        <w:jc w:val="center"/>
      </w:pPr>
      <w:r>
        <w:rPr>
          <w:rFonts w:ascii="LMRoman12" w:hAnsi="LMRoman12"/>
        </w:rPr>
        <w:t xml:space="preserve">Nicholas J. Tustison, </w:t>
      </w:r>
      <w:r w:rsidR="004567EB">
        <w:rPr>
          <w:rFonts w:ascii="LMRoman12" w:hAnsi="LMRoman12"/>
        </w:rPr>
        <w:t>E. Ali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7777777" w:rsidR="00C10657" w:rsidRDefault="00BC1A33" w:rsidP="00E86989">
      <w:pPr>
        <w:pStyle w:val="Heading1"/>
        <w:jc w:val="both"/>
      </w:pPr>
      <w:bookmarkStart w:id="0" w:name="abstract"/>
      <w:r>
        <w:lastRenderedPageBreak/>
        <w:t>Abstract</w:t>
      </w:r>
      <w:bookmarkEnd w:id="0"/>
    </w:p>
    <w:p w14:paraId="07710B9B" w14:textId="77777777" w:rsidR="00C10657" w:rsidRDefault="00BC1A33" w:rsidP="00E86989">
      <w:pPr>
        <w:pStyle w:val="FirstParagraph"/>
        <w:spacing w:line="360" w:lineRule="auto"/>
        <w:jc w:val="both"/>
      </w:pPr>
      <w:r>
        <w:t xml:space="preserve">Magnetic resonance imaging using hyperpolarized gases has made possible the novel visualization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w:t>
      </w:r>
      <w:proofErr w:type="spellStart"/>
      <w:r>
        <w:t>voxelwise</w:t>
      </w:r>
      <w:proofErr w:type="spellEnd"/>
      <w:r>
        <w:t xml:space="preserve"> classification, into </w:t>
      </w:r>
      <w:proofErr w:type="gramStart"/>
      <w:r>
        <w:t>clinically-oriented</w:t>
      </w:r>
      <w:proofErr w:type="gramEnd"/>
      <w:r>
        <w:t xml:space="preserve">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w:t>
      </w:r>
      <w:proofErr w:type="gramStart"/>
      <w:r>
        <w:t>open-source</w:t>
      </w:r>
      <w:proofErr w:type="gramEnd"/>
      <w:r>
        <w:t xml:space="preserve"> through the well-known Advanced Normalization Tools ecosystem (</w:t>
      </w:r>
      <w:proofErr w:type="spellStart"/>
      <w:r>
        <w:t>ANTsX</w:t>
      </w:r>
      <w:proofErr w:type="spellEnd"/>
      <w:r>
        <w:t>).</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1D615928" w14:textId="77777777" w:rsidR="00C10657" w:rsidRDefault="00BC1A33" w:rsidP="00E86989">
      <w:pPr>
        <w:pStyle w:val="FirstParagraph"/>
        <w:spacing w:line="360" w:lineRule="auto"/>
        <w:jc w:val="both"/>
      </w:pPr>
      <w:r>
        <w:t>Early attempts at quantification of ventilation images were limited to enumerating the number of ventilation defects or estimating the proportion of ventilated lung (1–3) which has evolved to more sophisticated techniques used currently. A brief outline of major contributions can be roughly sketched to include:</w:t>
      </w:r>
    </w:p>
    <w:p w14:paraId="3AA612C5" w14:textId="77777777" w:rsidR="00C10657" w:rsidRDefault="00BC1A33" w:rsidP="00E86989">
      <w:pPr>
        <w:pStyle w:val="Compact"/>
        <w:numPr>
          <w:ilvl w:val="0"/>
          <w:numId w:val="3"/>
        </w:numPr>
        <w:spacing w:line="360" w:lineRule="auto"/>
        <w:jc w:val="both"/>
      </w:pPr>
      <w:r>
        <w:t>binary thresholding based on relative intensities (4, 5),</w:t>
      </w:r>
    </w:p>
    <w:p w14:paraId="102AF519" w14:textId="77777777" w:rsidR="00C10657" w:rsidRDefault="00BC1A33" w:rsidP="00E86989">
      <w:pPr>
        <w:pStyle w:val="Compact"/>
        <w:numPr>
          <w:ilvl w:val="0"/>
          <w:numId w:val="3"/>
        </w:numPr>
        <w:spacing w:line="360" w:lineRule="auto"/>
        <w:jc w:val="both"/>
      </w:pPr>
      <w:r>
        <w:t>linear intensity standardization based on a global rescaling of the intensity histogram to a reference distribution based on healthy controls, i.e., “linear binning” (6, 7),</w:t>
      </w:r>
    </w:p>
    <w:p w14:paraId="5B097847" w14:textId="77777777" w:rsidR="00C10657" w:rsidRDefault="00BC1A33" w:rsidP="00E86989">
      <w:pPr>
        <w:pStyle w:val="Compact"/>
        <w:numPr>
          <w:ilvl w:val="0"/>
          <w:numId w:val="3"/>
        </w:numPr>
        <w:spacing w:line="360" w:lineRule="auto"/>
        <w:jc w:val="both"/>
      </w:pPr>
      <w:r>
        <w:t>nonlinear intensity standardization based on piecewise affine transformation of the intensity histogram using a customized hierarchical (8, 9) or adaptive (10) k-means algorithm,</w:t>
      </w:r>
    </w:p>
    <w:p w14:paraId="15581E7A" w14:textId="77777777" w:rsidR="00C10657" w:rsidRDefault="00BC1A33" w:rsidP="00E86989">
      <w:pPr>
        <w:pStyle w:val="Compact"/>
        <w:numPr>
          <w:ilvl w:val="0"/>
          <w:numId w:val="3"/>
        </w:numPr>
        <w:spacing w:line="360" w:lineRule="auto"/>
        <w:jc w:val="both"/>
      </w:pPr>
      <w:r>
        <w:t>nonlinear intensity standardization using fuzzy c-means (11) with spatial considerations based on local voxel neighborhoods (12), and</w:t>
      </w:r>
    </w:p>
    <w:p w14:paraId="7095EA43" w14:textId="77777777" w:rsidR="00C10657" w:rsidRDefault="00BC1A33" w:rsidP="00E86989">
      <w:pPr>
        <w:pStyle w:val="Compact"/>
        <w:numPr>
          <w:ilvl w:val="0"/>
          <w:numId w:val="3"/>
        </w:numPr>
        <w:spacing w:line="360" w:lineRule="auto"/>
        <w:jc w:val="both"/>
      </w:pPr>
      <w:r>
        <w:t>Gaussian mixture modeling (GMM) of the intensity histogram with Markov random field (MRF) spatial prior modeling (13).</w:t>
      </w:r>
    </w:p>
    <w:p w14:paraId="4248F22B" w14:textId="77777777" w:rsidR="00C10657" w:rsidRDefault="00BC1A33" w:rsidP="00E86989">
      <w:pPr>
        <w:pStyle w:val="FirstParagraph"/>
        <w:spacing w:line="360" w:lineRule="auto"/>
        <w:jc w:val="both"/>
      </w:pPr>
      <w:r>
        <w:t>An early semi-automated technique used to compare smokers and never-smokers relied on manually drawn regions to determine a threshold based on the mean signal and noise values (4). Related approaches, which use a simple rescaled threshold value to binarize the ventilation image into ventilated and non-ventilated regions (14), continue to find modern application (5). Similar to the histogram-only algorithms (i.e., linear binning and hierarchical k-means, discussed below), these approaches do not take into account the various MRI artefacts such as noise (15, 16) and the intensity inhomogeneity field (17) which prevent hard threshold values from distinguishing tissue types precisely consistent with that of human experts. In addition, to provide a more granular categorization of ventilation for greater compatibility with clinical qualitative assessment, many current techniques have increased the number of voxel classes (i.e., clusters) beyond the binary categories of “ventilated” and “non-ventilated.”</w:t>
      </w:r>
    </w:p>
    <w:p w14:paraId="037F2FC5" w14:textId="4165A782" w:rsidR="00C10657" w:rsidRDefault="00BC1A33" w:rsidP="00E86989">
      <w:pPr>
        <w:pStyle w:val="BodyText"/>
        <w:spacing w:line="360" w:lineRule="auto"/>
        <w:jc w:val="both"/>
      </w:pPr>
      <w:r>
        <w:lastRenderedPageBreak/>
        <w:t>Linear binning is a simplified type of MR intensity standardization (18) in which a set of</w:t>
      </w:r>
      <w:ins w:id="3" w:author="Jaime" w:date="2021-03-03T16:59:00Z">
        <w:r w:rsidR="00BD0EAD">
          <w:t xml:space="preserve"> images </w:t>
        </w:r>
      </w:ins>
      <w:ins w:id="4" w:author="Jaime" w:date="2021-03-03T17:01:00Z">
        <w:r w:rsidR="00BD0EAD">
          <w:t xml:space="preserve">from healthy controls </w:t>
        </w:r>
      </w:ins>
      <w:ins w:id="5" w:author="Jaime" w:date="2021-03-03T16:59:00Z">
        <w:r w:rsidR="00BD0EAD">
          <w:t xml:space="preserve">are </w:t>
        </w:r>
      </w:ins>
      <w:r>
        <w:t xml:space="preserve"> </w:t>
      </w:r>
      <w:del w:id="6" w:author="Jaime" w:date="2021-03-03T17:00:00Z">
        <w:r w:rsidDel="00BD0EAD">
          <w:delText xml:space="preserve">healthy controls, all intensity </w:delText>
        </w:r>
      </w:del>
      <w:r>
        <w:t xml:space="preserve">normalized to </w:t>
      </w:r>
      <w:ins w:id="7" w:author="Jaime" w:date="2021-03-03T17:00:00Z">
        <w:r w:rsidR="00BD0EAD">
          <w:t>an interval from zero-to-one</w:t>
        </w:r>
      </w:ins>
      <w:ins w:id="8" w:author="Windows User" w:date="2021-03-05T21:21:00Z">
        <w:r w:rsidR="00B12D99">
          <w:t xml:space="preserve"> </w:t>
        </w:r>
      </w:ins>
      <w:r>
        <w:t xml:space="preserve">[0, 1], </w:t>
      </w:r>
      <w:ins w:id="9" w:author="Jaime" w:date="2021-03-03T17:02:00Z">
        <w:r w:rsidR="00BD0EAD">
          <w:t xml:space="preserve">and then </w:t>
        </w:r>
      </w:ins>
      <w:del w:id="10" w:author="Jaime" w:date="2021-03-03T17:03:00Z">
        <w:r w:rsidDel="00BD0EAD">
          <w:delText xml:space="preserve">is </w:delText>
        </w:r>
      </w:del>
      <w:r>
        <w:t xml:space="preserve">used to calculate the cluster intensity boundary values, based on an aggregated estimate of the parameters of a single Gaussian fit. </w:t>
      </w:r>
      <w:ins w:id="11" w:author="Jaime" w:date="2021-03-03T17:03:00Z">
        <w:r w:rsidR="00BD0EAD">
          <w:t>Subsequent</w:t>
        </w:r>
      </w:ins>
      <w:del w:id="12" w:author="Jaime" w:date="2021-03-03T17:03:00Z">
        <w:r w:rsidDel="00BD0EAD">
          <w:delText>A subject</w:delText>
        </w:r>
      </w:del>
      <w:r>
        <w:t xml:space="preserve"> image</w:t>
      </w:r>
      <w:ins w:id="13" w:author="Jaime" w:date="2021-03-03T17:03:00Z">
        <w:r w:rsidR="00BD0EAD">
          <w:t>s</w:t>
        </w:r>
      </w:ins>
      <w:r>
        <w:t xml:space="preserve"> to be segmented </w:t>
      </w:r>
      <w:ins w:id="14" w:author="Jaime" w:date="2021-03-03T17:04:00Z">
        <w:r w:rsidR="00BD0EAD">
          <w:t>are</w:t>
        </w:r>
      </w:ins>
      <w:del w:id="15" w:author="Jaime" w:date="2021-03-03T17:04:00Z">
        <w:r w:rsidDel="00BD0EAD">
          <w:delText>is</w:delText>
        </w:r>
      </w:del>
      <w:r>
        <w:t xml:space="preserve">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18–22) and are known to cause significant intensity variation even in the same region of the same subject. As stated in (21):</w:t>
      </w:r>
    </w:p>
    <w:p w14:paraId="41584B5E" w14:textId="6F7732E1" w:rsidR="00C10657" w:rsidRPr="00BD0EAD" w:rsidRDefault="00BD0EAD" w:rsidP="00672D1A">
      <w:pPr>
        <w:pStyle w:val="BlockText"/>
        <w:spacing w:line="360" w:lineRule="auto"/>
        <w:ind w:left="720" w:right="720"/>
        <w:jc w:val="both"/>
        <w:rPr>
          <w:rFonts w:asciiTheme="minorHAnsi" w:hAnsiTheme="minorHAnsi"/>
          <w:i/>
          <w:sz w:val="22"/>
          <w:rPrChange w:id="16" w:author="Jaime" w:date="2021-03-03T16:57:00Z">
            <w:rPr>
              <w:rFonts w:asciiTheme="minorHAnsi" w:hAnsiTheme="minorHAnsi"/>
            </w:rPr>
          </w:rPrChange>
        </w:rPr>
      </w:pPr>
      <w:ins w:id="17" w:author="Jaime" w:date="2021-03-03T16:57:00Z">
        <w:r w:rsidRPr="00BD0EAD">
          <w:rPr>
            <w:rFonts w:asciiTheme="minorHAnsi" w:hAnsiTheme="minorHAnsi"/>
            <w:i/>
            <w:sz w:val="22"/>
            <w:rPrChange w:id="18" w:author="Jaime" w:date="2021-03-03T16:57:00Z">
              <w:rPr>
                <w:rFonts w:asciiTheme="minorHAnsi" w:hAnsiTheme="minorHAnsi"/>
                <w:i/>
              </w:rPr>
            </w:rPrChange>
          </w:rPr>
          <w:t>“</w:t>
        </w:r>
      </w:ins>
      <w:r w:rsidR="00BC1A33" w:rsidRPr="00BD0EAD">
        <w:rPr>
          <w:rFonts w:asciiTheme="minorHAnsi" w:hAnsiTheme="minorHAnsi"/>
          <w:i/>
          <w:sz w:val="22"/>
          <w:rPrChange w:id="19" w:author="Jaime" w:date="2021-03-03T16:57:00Z">
            <w:rPr>
              <w:rFonts w:asciiTheme="minorHAnsi" w:hAnsiTheme="minorHAnsi"/>
            </w:rPr>
          </w:rPrChange>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ins w:id="20" w:author="Jaime" w:date="2021-03-03T16:57:00Z">
        <w:r w:rsidRPr="00BD0EAD">
          <w:rPr>
            <w:rFonts w:asciiTheme="minorHAnsi" w:hAnsiTheme="minorHAnsi"/>
            <w:i/>
            <w:sz w:val="22"/>
            <w:rPrChange w:id="21" w:author="Jaime" w:date="2021-03-03T16:57:00Z">
              <w:rPr>
                <w:rFonts w:asciiTheme="minorHAnsi" w:hAnsiTheme="minorHAnsi"/>
                <w:i/>
              </w:rPr>
            </w:rPrChange>
          </w:rPr>
          <w:t>”</w:t>
        </w:r>
      </w:ins>
    </w:p>
    <w:p w14:paraId="735034D4" w14:textId="21E92A97" w:rsidR="00C10657" w:rsidRDefault="00BC1A33" w:rsidP="00E86989">
      <w:pPr>
        <w:pStyle w:val="FirstParagraph"/>
        <w:spacing w:line="360" w:lineRule="auto"/>
        <w:jc w:val="both"/>
      </w:pPr>
      <w:r>
        <w:t xml:space="preserve">As we illustrate in subsequent sections, ignoring these nonlinearities </w:t>
      </w:r>
      <w:ins w:id="22" w:author="Jaime" w:date="2021-03-03T17:05:00Z">
        <w:r w:rsidR="00BD0EAD">
          <w:t>are</w:t>
        </w:r>
      </w:ins>
      <w:del w:id="23" w:author="Jaime" w:date="2021-03-03T17:05:00Z">
        <w:r w:rsidDel="00BD0EAD">
          <w:delText>is</w:delText>
        </w:r>
      </w:del>
      <w:r>
        <w:t xml:space="preserve"> known to have significant consequences in the well-studied (and somewhat analogous) area of brain tissue segmentation in T1-weighted MRI (e.g., (23–25))</w:t>
      </w:r>
      <w:ins w:id="24" w:author="Jaime" w:date="2021-03-03T17:06:00Z">
        <w:r w:rsidR="00BD0EAD">
          <w:t xml:space="preserve">. </w:t>
        </w:r>
      </w:ins>
      <w:del w:id="25" w:author="Jaime" w:date="2021-03-03T17:06:00Z">
        <w:r w:rsidDel="00BD0EAD">
          <w:delText xml:space="preserve"> and</w:delText>
        </w:r>
      </w:del>
      <w:r>
        <w:t xml:space="preserve"> </w:t>
      </w:r>
      <w:ins w:id="26" w:author="Jaime" w:date="2021-03-03T17:06:00Z">
        <w:r w:rsidR="00BD0EAD">
          <w:t xml:space="preserve">Here </w:t>
        </w:r>
      </w:ins>
      <w:del w:id="27" w:author="Jaime" w:date="2021-03-03T17:06:00Z">
        <w:r w:rsidDel="00BD0EAD">
          <w:delText>w</w:delText>
        </w:r>
      </w:del>
      <w:ins w:id="28" w:author="Jaime" w:date="2021-03-03T17:06:00Z">
        <w:r w:rsidR="00BD0EAD">
          <w:t>w</w:t>
        </w:r>
      </w:ins>
      <w:r>
        <w:t xml:space="preserve">e demonstrate its effects in hyperpolarized gas imaging quantification robustness in conjunction with noise considerations. </w:t>
      </w:r>
      <w:r w:rsidRPr="009234DA">
        <w:t>In addition,</w:t>
      </w:r>
      <w:r>
        <w:t xml:space="preserve">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w:t>
      </w:r>
    </w:p>
    <w:p w14:paraId="6707A77E" w14:textId="781AF070" w:rsidR="00C10657" w:rsidRDefault="00BC1A33" w:rsidP="00E86989">
      <w:pPr>
        <w:pStyle w:val="BodyText"/>
        <w:spacing w:line="360" w:lineRule="auto"/>
        <w:jc w:val="both"/>
      </w:pPr>
      <w:r>
        <w:t xml:space="preserve">Previous attempts at histogram standardization (18, 20) in light of MR intensity nonlinearities have relied on 1-D piecewise affine mappings between corresponding structural features found within the histograms themselves (e.g., peaks and valleys). For example, structural MRI, such as T1-weighted neuroimaging, utilizes the well-known relative </w:t>
      </w:r>
      <w:r>
        <w:lastRenderedPageBreak/>
        <w:t>intensities of major tissues types (i.e., cerebrospinal fluid (CSF), gray matter (GM), and white matter</w:t>
      </w:r>
      <w:ins w:id="29" w:author="Jaime" w:date="2021-03-03T17:15:00Z">
        <w:r w:rsidR="0038345A">
          <w:t xml:space="preserve"> </w:t>
        </w:r>
      </w:ins>
      <w:r>
        <w:t xml:space="preserve">(WM)), which 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w:t>
      </w:r>
      <w:r w:rsidRPr="00423277">
        <w:t>The approach used</w:t>
      </w:r>
      <w:r>
        <w:t xml:space="preserve"> by some groups (8, 26) of employing some variant of the well-known k-means algorithm as a clustering strategy (27)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w:t>
      </w:r>
      <w:ins w:id="30" w:author="Jaime" w:date="2021-03-04T14:38:00Z">
        <w:r w:rsidR="00423277">
          <w:t xml:space="preserve">prior </w:t>
        </w:r>
      </w:ins>
      <w:r>
        <w:t xml:space="preserve">basic </w:t>
      </w:r>
      <w:del w:id="31" w:author="Jaime" w:date="2021-03-04T14:38:00Z">
        <w:r w:rsidDel="00423277">
          <w:delText xml:space="preserve">prior </w:delText>
        </w:r>
      </w:del>
      <w:r>
        <w:t>knowledge in the form of a generic clustering desideratum for optimizing a type of MR intensity standardization</w:t>
      </w:r>
      <w:r w:rsidRPr="00423277">
        <w:t>.</w:t>
      </w:r>
      <w:r w:rsidRPr="00423277">
        <w:rPr>
          <w:rStyle w:val="FootnoteReference"/>
        </w:rPr>
        <w:footnoteReference w:id="1"/>
      </w:r>
    </w:p>
    <w:p w14:paraId="2BB17DFE" w14:textId="77777777" w:rsidR="00C10657" w:rsidRDefault="00BC1A33" w:rsidP="00E86989">
      <w:pPr>
        <w:pStyle w:val="BodyText"/>
        <w:spacing w:line="360" w:lineRule="auto"/>
        <w:jc w:val="both"/>
      </w:pPr>
      <w:r>
        <w:t xml:space="preserve">Similar to k-means, fuzzy c-means seeks to minimize the within-class sample variance but includes a per-sample membership weighting (28). Later innovations included the incorporation of spatial considerations using class membership values of the local voxel neighborhood (29). Both k-means and fuzzy spatial c-means were compared for segmentation of hyperpolarized He-3 and Xe-129 images in (12) with the latter evidencing improved performance over the </w:t>
      </w:r>
      <w:proofErr w:type="gramStart"/>
      <w:r>
        <w:t>former</w:t>
      </w:r>
      <w:proofErr w:type="gramEnd"/>
      <w:r>
        <w:t xml:space="preserve"> which is due, at least in part, to the additional spatial considerations. Despite relatively good performance, however, fuzzy c-means also seeks cluster membership in the histogram (i.e., intensity-only) domain with only simplistic neighborhood modeling during optimization.</w:t>
      </w:r>
    </w:p>
    <w:p w14:paraId="533B3E5B" w14:textId="47CAEBD4" w:rsidR="00C10657" w:rsidRDefault="00BC1A33" w:rsidP="00E86989">
      <w:pPr>
        <w:pStyle w:val="BodyText"/>
        <w:spacing w:line="360" w:lineRule="auto"/>
        <w:jc w:val="both"/>
      </w:pPr>
      <w:r>
        <w:t xml:space="preserve">Histogram-based optimization </w:t>
      </w:r>
      <w:ins w:id="32" w:author="Windows User" w:date="2021-03-05T11:54:00Z">
        <w:r w:rsidR="00887375">
          <w:t xml:space="preserve">has been </w:t>
        </w:r>
      </w:ins>
      <w:del w:id="33" w:author="Windows User" w:date="2021-03-05T11:54:00Z">
        <w:r w:rsidDel="00887375">
          <w:delText xml:space="preserve">is </w:delText>
        </w:r>
      </w:del>
      <w:r>
        <w:t xml:space="preserve">used in conjunction with spatial considerations in the segmentation algorithm detailed in (13). </w:t>
      </w:r>
      <w:ins w:id="34" w:author="Jaime" w:date="2021-03-04T15:17:00Z">
        <w:r w:rsidR="00470BDD" w:rsidRPr="0057303E">
          <w:t>This algorithm is b</w:t>
        </w:r>
      </w:ins>
      <w:del w:id="35" w:author="Jaime" w:date="2021-03-04T15:17:00Z">
        <w:r w:rsidRPr="0057303E" w:rsidDel="00470BDD">
          <w:delText>B</w:delText>
        </w:r>
      </w:del>
      <w:r w:rsidRPr="0057303E">
        <w:t>ased on a well-established iterative approach originally used for NASA satellite image processing and subsequently appropriated for brain tissue segmentation</w:t>
      </w:r>
      <w:del w:id="36" w:author="Jaime" w:date="2021-03-04T15:15:00Z">
        <w:r w:rsidRPr="0057303E" w:rsidDel="00470BDD">
          <w:delText xml:space="preserve"> in</w:delText>
        </w:r>
      </w:del>
      <w:r w:rsidRPr="0057303E">
        <w:t xml:space="preserve"> (30)</w:t>
      </w:r>
      <w:ins w:id="37" w:author="Jaime" w:date="2021-03-04T15:17:00Z">
        <w:r w:rsidR="00470BDD" w:rsidRPr="0057303E">
          <w:t xml:space="preserve">. Consists </w:t>
        </w:r>
      </w:ins>
      <w:ins w:id="38" w:author="Jaime" w:date="2021-03-04T15:49:00Z">
        <w:r w:rsidR="000D6EC5" w:rsidRPr="0057303E">
          <w:t>of</w:t>
        </w:r>
      </w:ins>
      <w:del w:id="39" w:author="Jaime" w:date="2021-03-04T15:17:00Z">
        <w:r w:rsidRPr="0057303E" w:rsidDel="00470BDD">
          <w:delText>,</w:delText>
        </w:r>
      </w:del>
      <w:r w:rsidRPr="0057303E">
        <w:t xml:space="preserve"> a </w:t>
      </w:r>
      <w:ins w:id="40" w:author="Jaime" w:date="2021-03-04T15:14:00Z">
        <w:r w:rsidR="00470BDD" w:rsidRPr="0057303E">
          <w:t xml:space="preserve">Gaussian </w:t>
        </w:r>
      </w:ins>
      <w:ins w:id="41" w:author="Windows User" w:date="2021-03-05T11:48:00Z">
        <w:r w:rsidR="00887375" w:rsidRPr="00887375">
          <w:rPr>
            <w:rPrChange w:id="42" w:author="Windows User" w:date="2021-03-05T11:49:00Z">
              <w:rPr>
                <w:highlight w:val="yellow"/>
              </w:rPr>
            </w:rPrChange>
          </w:rPr>
          <w:t>M</w:t>
        </w:r>
      </w:ins>
      <w:ins w:id="43" w:author="Jaime" w:date="2021-03-04T15:14:00Z">
        <w:del w:id="44" w:author="Windows User" w:date="2021-03-05T11:48:00Z">
          <w:r w:rsidR="00470BDD" w:rsidRPr="0057303E" w:rsidDel="00887375">
            <w:delText>M</w:delText>
          </w:r>
        </w:del>
        <w:r w:rsidR="00470BDD" w:rsidRPr="0057303E">
          <w:t>ixed-model (</w:t>
        </w:r>
      </w:ins>
      <w:r w:rsidRPr="0057303E">
        <w:t>GMM</w:t>
      </w:r>
      <w:ins w:id="45" w:author="Jaime" w:date="2021-03-04T15:15:00Z">
        <w:r w:rsidR="00470BDD" w:rsidRPr="0057303E">
          <w:t>)</w:t>
        </w:r>
      </w:ins>
      <w:del w:id="46" w:author="Jaime" w:date="2021-03-04T15:49:00Z">
        <w:r w:rsidRPr="0057303E" w:rsidDel="000D6EC5">
          <w:delText xml:space="preserve"> is</w:delText>
        </w:r>
      </w:del>
      <w:r w:rsidRPr="0057303E">
        <w:t xml:space="preserve"> </w:t>
      </w:r>
      <w:r w:rsidRPr="0057303E">
        <w:lastRenderedPageBreak/>
        <w:t xml:space="preserve">used to model the intensity clusters of the histogram with class modulation in the form of probabilistic </w:t>
      </w:r>
      <w:proofErr w:type="spellStart"/>
      <w:r w:rsidRPr="0057303E">
        <w:t>voxelwise</w:t>
      </w:r>
      <w:proofErr w:type="spellEnd"/>
      <w:r w:rsidRPr="0057303E">
        <w:t xml:space="preserve"> label considerations,</w:t>
      </w:r>
      <w:r>
        <w:t xml:space="preserve"> i.e., </w:t>
      </w:r>
      <w:ins w:id="47" w:author="Jaime" w:date="2021-03-04T15:16:00Z">
        <w:r w:rsidR="000D6EC5">
          <w:t xml:space="preserve">Markov </w:t>
        </w:r>
      </w:ins>
      <w:ins w:id="48" w:author="Windows User" w:date="2021-03-05T11:48:00Z">
        <w:r w:rsidR="00887375">
          <w:t>r</w:t>
        </w:r>
      </w:ins>
      <w:ins w:id="49" w:author="Jaime" w:date="2021-03-04T15:16:00Z">
        <w:del w:id="50" w:author="Windows User" w:date="2021-03-05T11:48:00Z">
          <w:r w:rsidR="000D6EC5" w:rsidDel="00887375">
            <w:delText>R</w:delText>
          </w:r>
        </w:del>
        <w:r w:rsidR="00470BDD">
          <w:t xml:space="preserve">andom </w:t>
        </w:r>
      </w:ins>
      <w:ins w:id="51" w:author="Windows User" w:date="2021-03-05T11:48:00Z">
        <w:r w:rsidR="00887375">
          <w:t>f</w:t>
        </w:r>
      </w:ins>
      <w:ins w:id="52" w:author="Jaime" w:date="2021-03-04T15:16:00Z">
        <w:del w:id="53" w:author="Windows User" w:date="2021-03-05T11:48:00Z">
          <w:r w:rsidR="00470BDD" w:rsidDel="00887375">
            <w:delText>F</w:delText>
          </w:r>
        </w:del>
        <w:r w:rsidR="00470BDD">
          <w:t>ield (</w:t>
        </w:r>
      </w:ins>
      <w:r>
        <w:t>MRF</w:t>
      </w:r>
      <w:ins w:id="54" w:author="Jaime" w:date="2021-03-04T15:16:00Z">
        <w:r w:rsidR="00470BDD">
          <w:t>)</w:t>
        </w:r>
      </w:ins>
      <w:r>
        <w:t xml:space="preserve"> modeling, within image neighborhoods (31)</w:t>
      </w:r>
      <w:ins w:id="55" w:author="Windows User" w:date="2021-03-05T11:48:00Z">
        <w:r w:rsidR="00887375">
          <w:t>,</w:t>
        </w:r>
      </w:ins>
      <w:r>
        <w:t xml:space="preserve"> optimized with the expectation-maximization (EM) algorithm (32). Initialization for this particular application is </w:t>
      </w:r>
      <w:ins w:id="56" w:author="Windows User" w:date="2021-03-05T11:56:00Z">
        <w:r w:rsidR="00887375">
          <w:t xml:space="preserve">usually </w:t>
        </w:r>
      </w:ins>
      <w:r>
        <w:t>in the form of k-means clustering. This has the advantage, in contrast to k-means</w:t>
      </w:r>
      <w:ins w:id="57" w:author="Windows User" w:date="2021-03-05T11:56:00Z">
        <w:r w:rsidR="00887375">
          <w:t xml:space="preserve"> alone</w:t>
        </w:r>
      </w:ins>
      <w:r>
        <w:t>, that</w:t>
      </w:r>
      <w:del w:id="58" w:author="Windows User" w:date="2021-03-05T11:56:00Z">
        <w:r w:rsidDel="00887375">
          <w:delText xml:space="preserve"> it</w:delText>
        </w:r>
      </w:del>
      <w:r>
        <w:t xml:space="preserve"> softens the intensity thresholds between class labels which demonstrates robustness to certain imaging distortions, such as noise. However, as we will demonstrate, this algorithm is also flawed in that it implicitly assumes, incorrectly, that meaningful structure is found</w:t>
      </w:r>
      <w:ins w:id="59" w:author="Windows User" w:date="2021-03-05T11:58:00Z">
        <w:r w:rsidR="00AD5186">
          <w:t xml:space="preserve">. </w:t>
        </w:r>
        <w:proofErr w:type="gramStart"/>
        <w:r w:rsidR="00AD5186">
          <w:t>Also</w:t>
        </w:r>
        <w:proofErr w:type="gramEnd"/>
        <w:r w:rsidR="00AD5186">
          <w:t xml:space="preserve"> </w:t>
        </w:r>
      </w:ins>
      <w:ins w:id="60" w:author="Windows User" w:date="2021-03-05T11:59:00Z">
        <w:r w:rsidR="00AD5186">
          <w:t xml:space="preserve">assuming incorrectly </w:t>
        </w:r>
      </w:ins>
      <w:ins w:id="61" w:author="Windows User" w:date="2021-03-05T11:58:00Z">
        <w:r w:rsidR="00AD5186">
          <w:t>that same structure</w:t>
        </w:r>
      </w:ins>
      <w:del w:id="62" w:author="Windows User" w:date="2021-03-05T11:58:00Z">
        <w:r w:rsidDel="00AD5186">
          <w:delText>, and</w:delText>
        </w:r>
      </w:del>
      <w:r>
        <w:t xml:space="preserve"> can be adequately characterized, within the associated image histogram in order to optimize a multi-class labeling. In particular, this algorithm is susceptible to MR nonlinear intensity artefacts.</w:t>
      </w:r>
    </w:p>
    <w:p w14:paraId="22D41508" w14:textId="77777777" w:rsidR="00C10657" w:rsidRDefault="00BC1A33" w:rsidP="00E86989">
      <w:pPr>
        <w:pStyle w:val="BodyText"/>
        <w:spacing w:line="360" w:lineRule="auto"/>
        <w:jc w:val="both"/>
      </w:pPr>
      <w:r>
        <w:t>Additionally, many of these segmentation algorithms use N4 bias correction (33), an extension of the nonuniform intensity normalization (N3) algorithm (17),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w:t>
      </w:r>
    </w:p>
    <w:p w14:paraId="3D37A3EE" w14:textId="77777777" w:rsidR="00C10657" w:rsidRDefault="00BC1A33" w:rsidP="00E86989">
      <w:pPr>
        <w:pStyle w:val="Heading2"/>
        <w:spacing w:line="360" w:lineRule="auto"/>
        <w:jc w:val="both"/>
      </w:pPr>
      <w:bookmarkStart w:id="63" w:name="motivation-for-current-study"/>
      <w:r>
        <w:lastRenderedPageBreak/>
        <w:t>Motivation for current study</w:t>
      </w:r>
      <w:bookmarkEnd w:id="63"/>
    </w:p>
    <w:tbl>
      <w:tblPr>
        <w:tblStyle w:val="TableGrid"/>
        <w:tblpPr w:leftFromText="180" w:rightFromText="180" w:vertAnchor="text" w:horzAnchor="margin" w:tblpY="2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07520" w14:paraId="5C132879" w14:textId="77777777" w:rsidTr="00607520">
        <w:trPr>
          <w:trHeight w:val="9529"/>
        </w:trPr>
        <w:tc>
          <w:tcPr>
            <w:tcW w:w="9576" w:type="dxa"/>
          </w:tcPr>
          <w:p w14:paraId="3CC4919E" w14:textId="77777777" w:rsidR="00607520" w:rsidRDefault="00607520" w:rsidP="00607520">
            <w:pPr>
              <w:pStyle w:val="BodyText"/>
            </w:pPr>
            <w:r>
              <w:rPr>
                <w:noProof/>
              </w:rPr>
              <w:drawing>
                <wp:inline distT="0" distB="0" distL="0" distR="0" wp14:anchorId="07D6B8F6" wp14:editId="53826A91">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607520" w14:paraId="57CDA8EF" w14:textId="77777777" w:rsidTr="00607520">
        <w:trPr>
          <w:trHeight w:val="1526"/>
        </w:trPr>
        <w:tc>
          <w:tcPr>
            <w:tcW w:w="9576" w:type="dxa"/>
          </w:tcPr>
          <w:p w14:paraId="3BA9B526" w14:textId="77777777" w:rsidR="00607520" w:rsidRDefault="00607520" w:rsidP="00607520">
            <w:pPr>
              <w:pStyle w:val="NormalWeb"/>
              <w:jc w:val="both"/>
              <w:rPr>
                <w:rFonts w:asciiTheme="minorHAnsi" w:hAnsiTheme="minorHAnsi" w:cstheme="majorHAnsi"/>
                <w:sz w:val="22"/>
                <w:szCs w:val="22"/>
              </w:rPr>
            </w:pPr>
            <w:r w:rsidRPr="00607520">
              <w:rPr>
                <w:rFonts w:asciiTheme="minorHAnsi" w:hAnsiTheme="minorHAnsi" w:cstheme="majorHAnsi"/>
                <w:b/>
                <w:bCs/>
                <w:sz w:val="22"/>
                <w:szCs w:val="22"/>
              </w:rPr>
              <w:t>Figure 1:</w:t>
            </w:r>
            <w:r w:rsidRPr="00607520">
              <w:rPr>
                <w:rFonts w:asciiTheme="minorHAnsi" w:hAnsiTheme="minorHAnsi" w:cstheme="majorHAnsi"/>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p w14:paraId="66048E22" w14:textId="214DAB19" w:rsidR="00607520" w:rsidRPr="00607520" w:rsidRDefault="00607520" w:rsidP="00607520">
            <w:pPr>
              <w:pStyle w:val="NormalWeb"/>
              <w:rPr>
                <w:rFonts w:asciiTheme="minorHAnsi" w:hAnsiTheme="minorHAnsi" w:cstheme="majorHAnsi"/>
                <w:sz w:val="22"/>
                <w:szCs w:val="22"/>
              </w:rPr>
            </w:pPr>
          </w:p>
        </w:tc>
      </w:tr>
    </w:tbl>
    <w:p w14:paraId="7364E296" w14:textId="742E461F" w:rsidR="00672D1A" w:rsidRDefault="00BC1A33" w:rsidP="00607520">
      <w:pPr>
        <w:pStyle w:val="FirstParagraph"/>
        <w:spacing w:line="360" w:lineRule="auto"/>
        <w:jc w:val="both"/>
      </w:pPr>
      <w:r>
        <w:lastRenderedPageBreak/>
        <w:t>Investigating the assumptions outlined above, particularly those associated with the nonlinear intensity mappings due to both the MR acquisition and inhomogeneity mitigation preprocessing, we became concerned by the susceptibility of the histogram structure to</w:t>
      </w:r>
      <w:r w:rsidR="00607520">
        <w:t xml:space="preserve"> </w:t>
      </w:r>
      <w:r>
        <w:t xml:space="preserve">such variations and the potential effects on current clinical measures of interest </w:t>
      </w:r>
      <w:del w:id="64" w:author="Windows User" w:date="2021-03-05T12:04:00Z">
        <w:r w:rsidDel="0057303E">
          <w:delText xml:space="preserve">derived </w:delText>
        </w:r>
        <w:r w:rsidR="00607520" w:rsidDel="0057303E">
          <w:delText xml:space="preserve"> </w:delText>
        </w:r>
        <w:r w:rsidDel="0057303E">
          <w:delText>from</w:delText>
        </w:r>
      </w:del>
      <w:ins w:id="65" w:author="Windows User" w:date="2021-03-05T12:04:00Z">
        <w:r w:rsidR="0057303E">
          <w:t>derived from</w:t>
        </w:r>
      </w:ins>
      <w:r>
        <w:t xml:space="preserve"> these algorithms (e.g., ventilation defect percentage). Figure </w:t>
      </w:r>
      <w:r w:rsidR="00607520">
        <w:t>1</w:t>
      </w:r>
      <w:r>
        <w:t xml:space="preserve"> provides a sample visualization representing some of the structural changes that we observed when</w:t>
      </w:r>
      <w:r w:rsidR="00607520">
        <w:t xml:space="preserve"> </w:t>
      </w:r>
      <w:r>
        <w:t>simulating these nonlinear mappings. It is important to notice that even relatively small alterations in the image intensities can have significant effects on the histogram even though a visual assessment of the image can remain largely unchan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07520" w14:paraId="26955954" w14:textId="77777777" w:rsidTr="00607520">
        <w:tc>
          <w:tcPr>
            <w:tcW w:w="9576" w:type="dxa"/>
          </w:tcPr>
          <w:p w14:paraId="075A199D" w14:textId="6FAF9045" w:rsidR="00607520" w:rsidRDefault="00607520" w:rsidP="00607520">
            <w:pPr>
              <w:pStyle w:val="BodyText"/>
            </w:pPr>
            <w:r>
              <w:rPr>
                <w:noProof/>
              </w:rPr>
              <w:drawing>
                <wp:inline distT="0" distB="0" distL="0" distR="0" wp14:anchorId="3D3E9D14" wp14:editId="42AF3643">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2014E1DE" w:rsidR="00607520" w:rsidRPr="00607520" w:rsidRDefault="00607520" w:rsidP="00607520">
            <w:pPr>
              <w:pStyle w:val="NormalWeb"/>
              <w:jc w:val="both"/>
              <w:rPr>
                <w:sz w:val="22"/>
                <w:szCs w:val="22"/>
              </w:rPr>
            </w:pPr>
            <w:r w:rsidRPr="0057303E">
              <w:rPr>
                <w:rFonts w:ascii="LMRoman12" w:hAnsi="LMRoman12"/>
                <w:b/>
                <w:bCs/>
                <w:sz w:val="22"/>
                <w:szCs w:val="22"/>
                <w:highlight w:val="yellow"/>
                <w:rPrChange w:id="66" w:author="Windows User" w:date="2021-03-05T12:05:00Z">
                  <w:rPr>
                    <w:rFonts w:ascii="LMRoman12" w:hAnsi="LMRoman12"/>
                    <w:b/>
                    <w:bCs/>
                    <w:sz w:val="22"/>
                    <w:szCs w:val="22"/>
                  </w:rPr>
                </w:rPrChange>
              </w:rPr>
              <w:t>Figure 2:</w:t>
            </w:r>
            <w:r w:rsidRPr="0057303E">
              <w:rPr>
                <w:rFonts w:ascii="LMRoman12" w:hAnsi="LMRoman12"/>
                <w:sz w:val="22"/>
                <w:szCs w:val="22"/>
                <w:highlight w:val="yellow"/>
                <w:rPrChange w:id="67" w:author="Windows User" w:date="2021-03-05T12:05:00Z">
                  <w:rPr>
                    <w:rFonts w:ascii="LMRoman12" w:hAnsi="LMRoman12"/>
                    <w:sz w:val="22"/>
                    <w:szCs w:val="22"/>
                  </w:rPr>
                </w:rPrChange>
              </w:rPr>
              <w:t xml:space="preserve"> Multi-site: (left) University of Virginia (</w:t>
            </w:r>
            <w:proofErr w:type="spellStart"/>
            <w:r w:rsidRPr="0057303E">
              <w:rPr>
                <w:rFonts w:ascii="LMRoman12" w:hAnsi="LMRoman12"/>
                <w:sz w:val="22"/>
                <w:szCs w:val="22"/>
                <w:highlight w:val="yellow"/>
                <w:rPrChange w:id="68" w:author="Windows User" w:date="2021-03-05T12:05:00Z">
                  <w:rPr>
                    <w:rFonts w:ascii="LMRoman12" w:hAnsi="LMRoman12"/>
                    <w:sz w:val="22"/>
                    <w:szCs w:val="22"/>
                  </w:rPr>
                </w:rPrChange>
              </w:rPr>
              <w:t>UVa</w:t>
            </w:r>
            <w:proofErr w:type="spellEnd"/>
            <w:r w:rsidRPr="0057303E">
              <w:rPr>
                <w:rFonts w:ascii="LMRoman12" w:hAnsi="LMRoman12"/>
                <w:sz w:val="22"/>
                <w:szCs w:val="22"/>
                <w:highlight w:val="yellow"/>
                <w:rPrChange w:id="69" w:author="Windows User" w:date="2021-03-05T12:05:00Z">
                  <w:rPr>
                    <w:rFonts w:ascii="LMRoman12" w:hAnsi="LMRoman12"/>
                    <w:sz w:val="22"/>
                    <w:szCs w:val="22"/>
                  </w:rPr>
                </w:rPrChange>
              </w:rPr>
              <w:t>) and (right) He 2019 data. Image- based SSIM vs. histogram-based Pearson</w:t>
            </w:r>
            <w:r w:rsidRPr="0057303E">
              <w:rPr>
                <w:rFonts w:ascii="LMRoman12" w:hAnsi="LMRoman12" w:hint="eastAsia"/>
                <w:sz w:val="22"/>
                <w:szCs w:val="22"/>
                <w:highlight w:val="yellow"/>
                <w:rPrChange w:id="70" w:author="Windows User" w:date="2021-03-05T12:05:00Z">
                  <w:rPr>
                    <w:rFonts w:ascii="LMRoman12" w:hAnsi="LMRoman12" w:hint="eastAsia"/>
                    <w:sz w:val="22"/>
                    <w:szCs w:val="22"/>
                  </w:rPr>
                </w:rPrChange>
              </w:rPr>
              <w:t>’</w:t>
            </w:r>
            <w:r w:rsidRPr="0057303E">
              <w:rPr>
                <w:rFonts w:ascii="LMRoman12" w:hAnsi="LMRoman12"/>
                <w:sz w:val="22"/>
                <w:szCs w:val="22"/>
                <w:highlight w:val="yellow"/>
                <w:rPrChange w:id="71" w:author="Windows User" w:date="2021-03-05T12:05:00Z">
                  <w:rPr>
                    <w:rFonts w:ascii="LMRoman12" w:hAnsi="LMRoman12"/>
                    <w:sz w:val="22"/>
                    <w:szCs w:val="22"/>
                  </w:rPr>
                </w:rPrChange>
              </w:rPr>
              <w:t xml:space="preserve">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w:t>
            </w:r>
            <w:commentRangeStart w:id="72"/>
            <w:r w:rsidRPr="0057303E">
              <w:rPr>
                <w:rFonts w:ascii="LMRoman12" w:hAnsi="LMRoman12"/>
                <w:sz w:val="22"/>
                <w:szCs w:val="22"/>
                <w:highlight w:val="yellow"/>
                <w:rPrChange w:id="73" w:author="Windows User" w:date="2021-03-05T12:05:00Z">
                  <w:rPr>
                    <w:rFonts w:ascii="LMRoman12" w:hAnsi="LMRoman12"/>
                    <w:sz w:val="22"/>
                    <w:szCs w:val="22"/>
                  </w:rPr>
                </w:rPrChange>
              </w:rPr>
              <w:t>domain</w:t>
            </w:r>
            <w:commentRangeEnd w:id="72"/>
            <w:r w:rsidR="0057303E">
              <w:rPr>
                <w:rStyle w:val="CommentReference"/>
                <w:rFonts w:asciiTheme="minorHAnsi" w:eastAsiaTheme="minorHAnsi" w:hAnsiTheme="minorHAnsi" w:cstheme="minorBidi"/>
              </w:rPr>
              <w:commentReference w:id="72"/>
            </w:r>
            <w:r w:rsidRPr="0057303E">
              <w:rPr>
                <w:rFonts w:ascii="LMRoman12" w:hAnsi="LMRoman12"/>
                <w:sz w:val="22"/>
                <w:szCs w:val="22"/>
                <w:highlight w:val="yellow"/>
                <w:rPrChange w:id="74" w:author="Windows User" w:date="2021-03-05T12:05:00Z">
                  <w:rPr>
                    <w:rFonts w:ascii="LMRoman12" w:hAnsi="LMRoman12"/>
                    <w:sz w:val="22"/>
                    <w:szCs w:val="22"/>
                  </w:rPr>
                </w:rPrChange>
              </w:rPr>
              <w:t>.</w:t>
            </w:r>
            <w:r w:rsidRPr="00607520">
              <w:rPr>
                <w:rFonts w:ascii="LMRoman12" w:hAnsi="LMRoman12"/>
                <w:sz w:val="22"/>
                <w:szCs w:val="22"/>
              </w:rPr>
              <w:t xml:space="preserve"> </w:t>
            </w:r>
          </w:p>
        </w:tc>
      </w:tr>
    </w:tbl>
    <w:p w14:paraId="342CDEF4" w14:textId="77777777" w:rsidR="00607520" w:rsidRPr="00607520" w:rsidRDefault="00607520" w:rsidP="00607520">
      <w:pPr>
        <w:pStyle w:val="BodyText"/>
      </w:pPr>
    </w:p>
    <w:p w14:paraId="704ACB29" w14:textId="12C9E0F7" w:rsidR="00C10657" w:rsidRDefault="00BC1A33" w:rsidP="00E86989">
      <w:pPr>
        <w:pStyle w:val="BodyText"/>
        <w:spacing w:line="360" w:lineRule="auto"/>
        <w:jc w:val="both"/>
      </w:pPr>
      <w:r>
        <w:t xml:space="preserve">To briefly explore these effects further for the purposes of motivating additional experimentation, we provide a summary </w:t>
      </w:r>
      <w:ins w:id="75" w:author="Windows User" w:date="2021-03-05T12:08:00Z">
        <w:r w:rsidR="0044514F">
          <w:t xml:space="preserve">with </w:t>
        </w:r>
      </w:ins>
      <w:r>
        <w:t xml:space="preserve">illustration from a set of image simulations in Figure </w:t>
      </w:r>
      <w:r w:rsidR="00607520">
        <w:t>2</w:t>
      </w:r>
      <w:ins w:id="76" w:author="Windows User" w:date="2021-03-05T12:08:00Z">
        <w:r w:rsidR="0044514F">
          <w:t>,</w:t>
        </w:r>
      </w:ins>
      <w:r>
        <w:t xml:space="preserve"> which are detailed later in this work and used for algorithmic comparison. </w:t>
      </w:r>
      <w:r>
        <w:lastRenderedPageBreak/>
        <w:t>Simulated MR artefacts were applied to each image which included both noise and nonlinear intensity mappings (and their combination) using two separate data sets: one in-house data set consisting of 51 hyperpolarized gas lung images and the publicly available data described in (34) a</w:t>
      </w:r>
      <w:ins w:id="77" w:author="Windows User" w:date="2021-03-05T12:09:00Z">
        <w:r w:rsidR="0044514F">
          <w:t xml:space="preserve">nd </w:t>
        </w:r>
      </w:ins>
      <w:del w:id="78" w:author="Windows User" w:date="2021-03-05T12:09:00Z">
        <w:r w:rsidDel="0044514F">
          <w:delText xml:space="preserve">nd </w:delText>
        </w:r>
      </w:del>
      <w:r>
        <w:t xml:space="preserve">made available at Harvard’s </w:t>
      </w:r>
      <w:proofErr w:type="spellStart"/>
      <w:r>
        <w:t>Dataverse</w:t>
      </w:r>
      <w:proofErr w:type="spellEnd"/>
      <w:r>
        <w:t xml:space="preserve"> online repository (35) consisting of 29 hyperpolarized gas lung images. These two data sets resulted in a total simulated cohort of 51 + 29 = 80 images (</w:t>
      </w:r>
      <m:oMath>
        <m:r>
          <w:rPr>
            <w:rFonts w:ascii="Cambria Math" w:hAnsi="Cambria Math"/>
          </w:rPr>
          <m:t>×10</m:t>
        </m:r>
      </m:oMath>
      <w:r>
        <w:t xml:space="preserve"> simulations per image </w:t>
      </w:r>
      <m:oMath>
        <m:r>
          <w:rPr>
            <w:rFonts w:ascii="Cambria Math" w:hAnsi="Cambria Math"/>
          </w:rPr>
          <m:t>×3</m:t>
        </m:r>
      </m:oMath>
      <w:r>
        <w:t xml:space="preserve"> types of artefact simulations). Prior to any algorithmic comparative analysis, we quantified the difference of each simulated image with the corresponding original image using the structural similarity index measurement (SSIM) (36). SSIM is a </w:t>
      </w:r>
      <w:proofErr w:type="gramStart"/>
      <w:r>
        <w:t>highly-cited</w:t>
      </w:r>
      <w:proofErr w:type="gramEnd"/>
      <w:r>
        <w:t xml:space="preserve"> measure which quantifies structural differences between a reference and distorted (i.e., transformed) image based on known properties of the human visual system. SSIM has a range </w:t>
      </w:r>
      <m:oMath>
        <m:r>
          <w:rPr>
            <w:rFonts w:ascii="Cambria Math" w:hAnsi="Cambria Math"/>
          </w:rPr>
          <m:t>[-1,1]</m:t>
        </m:r>
      </m:oMath>
      <w:r>
        <w:t xml:space="preserve">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w:t>
      </w:r>
      <w:r w:rsidR="00DB7F95">
        <w:t>2</w:t>
      </w:r>
      <w:r>
        <w:t xml:space="preserve">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w:t>
      </w:r>
      <w:r w:rsidR="002528FA">
        <w:t xml:space="preserve">less informative and </w:t>
      </w:r>
      <w:r>
        <w:t>less robust than optimizing directly in the image domain</w:t>
      </w:r>
      <w:commentRangeStart w:id="79"/>
      <w:r>
        <w:t>.</w:t>
      </w:r>
      <w:ins w:id="80" w:author="Windows User" w:date="2021-03-05T12:33:00Z">
        <w:r w:rsidR="006C2025" w:rsidDel="006C2025">
          <w:rPr>
            <w:rStyle w:val="FootnoteReference"/>
          </w:rPr>
          <w:t xml:space="preserve"> </w:t>
        </w:r>
      </w:ins>
      <w:del w:id="81" w:author="Windows User" w:date="2021-03-05T12:33:00Z">
        <w:r w:rsidDel="006C2025">
          <w:rPr>
            <w:rStyle w:val="FootnoteReference"/>
          </w:rPr>
          <w:footnoteReference w:id="2"/>
        </w:r>
      </w:del>
      <w:commentRangeEnd w:id="79"/>
      <w:r w:rsidR="006C2025">
        <w:rPr>
          <w:rStyle w:val="CommentReference"/>
        </w:rPr>
        <w:commentReference w:id="79"/>
      </w:r>
    </w:p>
    <w:p w14:paraId="4D4E076A" w14:textId="77777777" w:rsidR="00DA15AC" w:rsidRDefault="00DE07F5" w:rsidP="00DE07F5">
      <w:pPr>
        <w:pStyle w:val="BodyText"/>
        <w:spacing w:line="360" w:lineRule="auto"/>
        <w:jc w:val="both"/>
        <w:rPr>
          <w:ins w:id="84" w:author="Windows User" w:date="2021-03-05T14:47:00Z"/>
        </w:rPr>
      </w:pPr>
      <w:r w:rsidRPr="00DE07F5">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w:t>
      </w:r>
      <w:r w:rsidRPr="00B914DD">
        <w:t xml:space="preserve">segmentations in Figure </w:t>
      </w:r>
      <w:r w:rsidR="00DB7F95" w:rsidRPr="00B914DD">
        <w:t>3</w:t>
      </w:r>
      <w:r w:rsidRPr="00B914DD">
        <w:t xml:space="preserve"> illustrate, when considered qualitatively, each segmentation</w:t>
      </w:r>
    </w:p>
    <w:p w14:paraId="4AD47A8F" w14:textId="0A7DEC1D" w:rsidR="00DE07F5" w:rsidRPr="00DE07F5" w:rsidRDefault="00DE07F5" w:rsidP="00DE07F5">
      <w:pPr>
        <w:pStyle w:val="BodyText"/>
        <w:spacing w:line="360" w:lineRule="auto"/>
        <w:jc w:val="both"/>
      </w:pPr>
      <w:r w:rsidRPr="00DE07F5">
        <w:t xml:space="preserve"> algorithm appears to produce a reasonable segmentation even though the </w:t>
      </w:r>
      <w:proofErr w:type="spellStart"/>
      <w:r w:rsidRPr="00DE07F5">
        <w:t>voxelwise</w:t>
      </w:r>
      <w:proofErr w:type="spellEnd"/>
      <w:r w:rsidRPr="00DE07F5">
        <w:t xml:space="preserve"> differences are significant (a</w:t>
      </w:r>
      <w:r>
        <w:t>s are</w:t>
      </w:r>
      <w:r w:rsidRPr="00DE07F5">
        <w:t xml:space="preserve"> the corresponding histograms). However, the aforementioned artefact issues influence quantitation in terms of core scientific measurement principles such as precision (e.g., reproducibility and repeatability (10, 37)) and bias which are obscured in isolated considerations but become increasingly significant </w:t>
      </w:r>
      <w:r w:rsidRPr="00DE07F5">
        <w:lastRenderedPageBreak/>
        <w:t xml:space="preserve">with multi-site (38)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1CC2CB5F" w14:textId="77777777" w:rsidR="00C10657" w:rsidRDefault="00BC1A33" w:rsidP="00E86989">
      <w:pPr>
        <w:pStyle w:val="BodyText"/>
        <w:spacing w:line="360" w:lineRule="auto"/>
        <w:jc w:val="both"/>
      </w:pPr>
      <w:r>
        <w:t xml:space="preserve">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39), particularly convolutional neural networks (CNN). Such models have demonstrated outstanding performance in certain computational tasks, including classification and semantic segmentation in medical imaging (40). Their potential for leveraging spatial information from images surpasses the perceptual capabilities of previous approaches and even rivals that of human raters (41). Importantly, CNN optimization occurs directly in the image space to learn complex spatial features, in contrast </w:t>
      </w:r>
      <w:r>
        <w:lastRenderedPageBreak/>
        <w:t xml:space="preserve">to the previously discussed methods where optimization (primarily) concerns image intensity only information. We introduced a deep learning approach in (42)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Pr>
          <w:i/>
        </w:rPr>
        <w:t xml:space="preserve">as spatial samplings of </w:t>
      </w:r>
      <w:proofErr w:type="gramStart"/>
      <w:r>
        <w:rPr>
          <w:i/>
        </w:rPr>
        <w:t>real world</w:t>
      </w:r>
      <w:proofErr w:type="gramEnd"/>
      <w:r>
        <w:rPr>
          <w:i/>
        </w:rPr>
        <w:t xml:space="preserve"> objects</w:t>
      </w:r>
      <w:r>
        <w:t>, as opposed to lossy representations of such objects. In the spirit of open science, we have made the entire evaluation framework, including our novel contributions, available within the Advanced Normalization Tools software ecosystem (</w:t>
      </w:r>
      <w:proofErr w:type="spellStart"/>
      <w:r>
        <w:t>ANTsX</w:t>
      </w:r>
      <w:proofErr w:type="spellEnd"/>
      <w:r>
        <w:t>) (43).</w:t>
      </w:r>
    </w:p>
    <w:p w14:paraId="7800B5F4" w14:textId="77777777" w:rsidR="00C10657" w:rsidRDefault="00BC1A33" w:rsidP="00E86989">
      <w:pPr>
        <w:pStyle w:val="Heading1"/>
        <w:spacing w:line="360" w:lineRule="auto"/>
        <w:jc w:val="both"/>
      </w:pPr>
      <w:bookmarkStart w:id="85" w:name="materials-and-methods"/>
      <w:r>
        <w:t>Materials and methods</w:t>
      </w:r>
      <w:bookmarkEnd w:id="85"/>
    </w:p>
    <w:p w14:paraId="4E5153F1" w14:textId="77777777" w:rsidR="00C10657" w:rsidRDefault="00BC1A33" w:rsidP="00E86989">
      <w:pPr>
        <w:pStyle w:val="Heading2"/>
        <w:spacing w:line="360" w:lineRule="auto"/>
        <w:jc w:val="both"/>
      </w:pPr>
      <w:bookmarkStart w:id="86" w:name="hyperpolarized-gas-imaging-acquisition"/>
      <w:r>
        <w:t>Hyperpolarized gas imaging acquisition</w:t>
      </w:r>
      <w:bookmarkEnd w:id="86"/>
    </w:p>
    <w:p w14:paraId="210E1999" w14:textId="77777777" w:rsidR="00C10657" w:rsidRDefault="00BC1A33" w:rsidP="00E86989">
      <w:pPr>
        <w:pStyle w:val="Heading3"/>
        <w:spacing w:line="360" w:lineRule="auto"/>
        <w:jc w:val="both"/>
      </w:pPr>
      <w:bookmarkStart w:id="87" w:name="university-of-virginia-cohort"/>
      <w:r>
        <w:t>University of Virginia cohort</w:t>
      </w:r>
      <w:bookmarkEnd w:id="87"/>
    </w:p>
    <w:p w14:paraId="34F8BC47" w14:textId="1BD18551" w:rsidR="00C10657" w:rsidRDefault="00BC1A33" w:rsidP="00E86989">
      <w:pPr>
        <w:pStyle w:val="FirstParagraph"/>
        <w:spacing w:line="360" w:lineRule="auto"/>
        <w:jc w:val="both"/>
      </w:pPr>
      <w:r>
        <w:t>A retrospective dataset was collected consisting of young healthy (</w:t>
      </w:r>
      <m:oMath>
        <m:r>
          <w:rPr>
            <w:rFonts w:ascii="Cambria Math" w:hAnsi="Cambria Math"/>
          </w:rPr>
          <m:t>n=10</m:t>
        </m:r>
      </m:oMath>
      <w:r>
        <w:t>), older healthy (</w:t>
      </w:r>
      <m:oMath>
        <m:r>
          <w:rPr>
            <w:rFonts w:ascii="Cambria Math" w:hAnsi="Cambria Math"/>
          </w:rPr>
          <m:t>n=7</m:t>
        </m:r>
      </m:oMath>
      <w:r>
        <w:t>), cystic fibrosis (CF) (</w:t>
      </w:r>
      <m:oMath>
        <m:r>
          <w:rPr>
            <w:rFonts w:ascii="Cambria Math" w:hAnsi="Cambria Math"/>
          </w:rPr>
          <m:t>n=14</m:t>
        </m:r>
      </m:oMath>
      <w:r>
        <w:t>), interstitial lung disease (ILD) (</w:t>
      </w:r>
      <m:oMath>
        <m:r>
          <w:rPr>
            <w:rFonts w:ascii="Cambria Math" w:hAnsi="Cambria Math"/>
          </w:rPr>
          <m:t>n=10</m:t>
        </m:r>
      </m:oMath>
      <w:r>
        <w:t>), and chronic obstruc</w:t>
      </w:r>
      <w:proofErr w:type="spellStart"/>
      <w:r>
        <w:t>tive</w:t>
      </w:r>
      <w:proofErr w:type="spellEnd"/>
      <w:r>
        <w:t xml:space="preserve"> pulmonary disease (</w:t>
      </w:r>
      <m:oMath>
        <m:r>
          <w:rPr>
            <w:rFonts w:ascii="Cambria Math" w:hAnsi="Cambria Math"/>
          </w:rPr>
          <m:t>n=10</m:t>
        </m:r>
      </m:oMath>
      <w:r>
        <w:t xml:space="preserve">). </w:t>
      </w:r>
      <w:ins w:id="88" w:author="Windows User" w:date="2021-03-05T21:34:00Z">
        <w:r w:rsidR="003163EE" w:rsidRPr="00072E5C">
          <w:t xml:space="preserve">MR </w:t>
        </w:r>
      </w:ins>
      <w:ins w:id="89" w:author="Windows User" w:date="2021-03-05T21:42:00Z">
        <w:r w:rsidR="00072E5C" w:rsidRPr="00072E5C">
          <w:rPr>
            <w:rPrChange w:id="90" w:author="Windows User" w:date="2021-03-05T21:46:00Z">
              <w:rPr>
                <w:highlight w:val="yellow"/>
              </w:rPr>
            </w:rPrChange>
          </w:rPr>
          <w:t>i</w:t>
        </w:r>
      </w:ins>
      <w:del w:id="91" w:author="Windows User" w:date="2021-03-05T21:42:00Z">
        <w:r w:rsidRPr="00072E5C" w:rsidDel="00072E5C">
          <w:delText>I</w:delText>
        </w:r>
      </w:del>
      <w:r w:rsidRPr="00072E5C">
        <w:t xml:space="preserve">maging with hyperpolarized </w:t>
      </w:r>
      <w:ins w:id="92" w:author="Windows User" w:date="2021-03-05T21:36:00Z">
        <w:r w:rsidR="003163EE" w:rsidRPr="00072E5C">
          <w:rPr>
            <w:rPrChange w:id="93" w:author="Windows User" w:date="2021-03-05T21:46:00Z">
              <w:rPr>
                <w:highlight w:val="yellow"/>
              </w:rPr>
            </w:rPrChange>
          </w:rPr>
          <w:t>129X</w:t>
        </w:r>
      </w:ins>
      <w:ins w:id="94" w:author="Windows User" w:date="2021-03-05T21:35:00Z">
        <w:r w:rsidR="003163EE" w:rsidRPr="00072E5C">
          <w:rPr>
            <w:rPrChange w:id="95" w:author="Windows User" w:date="2021-03-05T21:46:00Z">
              <w:rPr>
                <w:highlight w:val="yellow"/>
              </w:rPr>
            </w:rPrChange>
          </w:rPr>
          <w:t xml:space="preserve">e </w:t>
        </w:r>
      </w:ins>
      <w:ins w:id="96" w:author="Windows User" w:date="2021-03-05T21:20:00Z">
        <w:r w:rsidR="00B12D99" w:rsidRPr="00072E5C">
          <w:t>gas</w:t>
        </w:r>
      </w:ins>
      <w:del w:id="97" w:author="Windows User" w:date="2021-03-05T21:20:00Z">
        <w:r w:rsidRPr="00072E5C" w:rsidDel="00B12D99">
          <w:delText>3He</w:delText>
        </w:r>
      </w:del>
      <w:r w:rsidRPr="00072E5C">
        <w:t xml:space="preserve"> was performed under an Institutional Review Board (IRB)</w:t>
      </w:r>
      <w:ins w:id="98" w:author="Windows User" w:date="2021-03-05T21:42:00Z">
        <w:r w:rsidR="00072E5C" w:rsidRPr="00072E5C">
          <w:rPr>
            <w:rPrChange w:id="99" w:author="Windows User" w:date="2021-03-05T21:46:00Z">
              <w:rPr>
                <w:highlight w:val="yellow"/>
              </w:rPr>
            </w:rPrChange>
          </w:rPr>
          <w:t xml:space="preserve"> </w:t>
        </w:r>
      </w:ins>
      <w:del w:id="100" w:author="Windows User" w:date="2021-03-05T21:42:00Z">
        <w:r w:rsidRPr="00072E5C" w:rsidDel="00072E5C">
          <w:delText>-</w:delText>
        </w:r>
      </w:del>
      <w:r w:rsidRPr="00072E5C">
        <w:t xml:space="preserve">approved protocol with written informed consent obtained from each subject. In addition, all imaging was performed under a Food and Drug Administration </w:t>
      </w:r>
      <w:ins w:id="101" w:author="Windows User" w:date="2021-03-05T21:42:00Z">
        <w:r w:rsidR="00072E5C" w:rsidRPr="00072E5C">
          <w:rPr>
            <w:rPrChange w:id="102" w:author="Windows User" w:date="2021-03-05T21:46:00Z">
              <w:rPr>
                <w:highlight w:val="yellow"/>
              </w:rPr>
            </w:rPrChange>
          </w:rPr>
          <w:t xml:space="preserve">(FDA) </w:t>
        </w:r>
      </w:ins>
      <w:r w:rsidRPr="00072E5C">
        <w:t xml:space="preserve">approved physician’s Investigational New Drug application </w:t>
      </w:r>
      <w:del w:id="103" w:author="Windows User" w:date="2021-03-05T21:35:00Z">
        <w:r w:rsidRPr="00072E5C" w:rsidDel="003163EE">
          <w:delText>(IND 57866) for hyperpolarized 3He</w:delText>
        </w:r>
      </w:del>
      <w:r w:rsidRPr="00072E5C">
        <w:t xml:space="preserve">. MRI data were acquired on a 1.5 T whole-body MRI scanner (Siemens </w:t>
      </w:r>
      <w:proofErr w:type="spellStart"/>
      <w:ins w:id="104" w:author="Windows User" w:date="2021-03-05T21:36:00Z">
        <w:r w:rsidR="003163EE" w:rsidRPr="00072E5C">
          <w:rPr>
            <w:rPrChange w:id="105" w:author="Windows User" w:date="2021-03-05T21:46:00Z">
              <w:rPr>
                <w:highlight w:val="yellow"/>
              </w:rPr>
            </w:rPrChange>
          </w:rPr>
          <w:t>Avanto</w:t>
        </w:r>
      </w:ins>
      <w:proofErr w:type="spellEnd"/>
      <w:del w:id="106" w:author="Windows User" w:date="2021-03-05T21:36:00Z">
        <w:r w:rsidRPr="00072E5C" w:rsidDel="003163EE">
          <w:delText>Sonata</w:delText>
        </w:r>
      </w:del>
      <w:r w:rsidRPr="00072E5C">
        <w:t>, Siemens Medical Solutions, Malvern, PA) with broadband capabilities and a flexible</w:t>
      </w:r>
      <w:ins w:id="107" w:author="Windows User" w:date="2021-03-05T21:36:00Z">
        <w:r w:rsidR="003163EE" w:rsidRPr="00072E5C">
          <w:rPr>
            <w:rPrChange w:id="108" w:author="Windows User" w:date="2021-03-05T21:46:00Z">
              <w:rPr>
                <w:highlight w:val="yellow"/>
              </w:rPr>
            </w:rPrChange>
          </w:rPr>
          <w:t xml:space="preserve"> 129Xe</w:t>
        </w:r>
      </w:ins>
      <w:del w:id="109" w:author="Windows User" w:date="2021-03-05T21:36:00Z">
        <w:r w:rsidRPr="00072E5C" w:rsidDel="003163EE">
          <w:delText xml:space="preserve"> 3He</w:delText>
        </w:r>
      </w:del>
      <w:r w:rsidRPr="00072E5C">
        <w:t xml:space="preserve"> chest radiofrequency coil (</w:t>
      </w:r>
      <w:del w:id="110" w:author="Windows User" w:date="2021-03-05T21:37:00Z">
        <w:r w:rsidRPr="00072E5C" w:rsidDel="003163EE">
          <w:delText xml:space="preserve">RF; IGC Medical Advances, Milwaukee, WI; or </w:delText>
        </w:r>
      </w:del>
      <w:r w:rsidRPr="00072E5C">
        <w:t xml:space="preserve">Clinical MR Solutions, Brookfield, WI). During a </w:t>
      </w:r>
      <w:ins w:id="111" w:author="Windows User" w:date="2021-03-05T21:38:00Z">
        <w:r w:rsidR="00072E5C" w:rsidRPr="00072E5C">
          <w:rPr>
            <w:rPrChange w:id="112" w:author="Windows User" w:date="2021-03-05T21:46:00Z">
              <w:rPr>
                <w:highlight w:val="yellow"/>
              </w:rPr>
            </w:rPrChange>
          </w:rPr>
          <w:t>&lt;</w:t>
        </w:r>
      </w:ins>
      <w:r w:rsidRPr="00072E5C">
        <w:t>10</w:t>
      </w:r>
      <w:del w:id="113" w:author="Windows User" w:date="2021-03-05T21:38:00Z">
        <w:r w:rsidRPr="00072E5C" w:rsidDel="00072E5C">
          <w:delText>–20-</w:delText>
        </w:r>
      </w:del>
      <w:r w:rsidRPr="00072E5C">
        <w:t xml:space="preserve">second breath-hold following the inhalation of </w:t>
      </w:r>
      <m:oMath>
        <m:r>
          <w:rPr>
            <w:rFonts w:ascii="Cambria Math" w:hAnsi="Cambria Math"/>
          </w:rPr>
          <m:t>≈</m:t>
        </m:r>
        <m:r>
          <w:ins w:id="114" w:author="Windows User" w:date="2021-03-05T21:38:00Z">
            <w:rPr>
              <w:rFonts w:ascii="Cambria Math" w:hAnsi="Cambria Math"/>
              <w:rPrChange w:id="115" w:author="Windows User" w:date="2021-03-05T21:46:00Z">
                <w:rPr>
                  <w:rFonts w:ascii="Cambria Math" w:hAnsi="Cambria Math"/>
                  <w:highlight w:val="yellow"/>
                </w:rPr>
              </w:rPrChange>
            </w:rPr>
            <m:t>1000</m:t>
          </w:ins>
        </m:r>
        <m:r>
          <w:del w:id="116" w:author="Windows User" w:date="2021-03-05T21:38:00Z">
            <w:rPr>
              <w:rFonts w:ascii="Cambria Math" w:hAnsi="Cambria Math"/>
            </w:rPr>
            <m:t>300</m:t>
          </w:del>
        </m:r>
      </m:oMath>
      <w:r w:rsidRPr="00072E5C">
        <w:t xml:space="preserve"> mL of hyperpolarized </w:t>
      </w:r>
      <w:ins w:id="117" w:author="Windows User" w:date="2021-03-05T21:38:00Z">
        <w:r w:rsidR="00072E5C" w:rsidRPr="00072E5C">
          <w:rPr>
            <w:rPrChange w:id="118" w:author="Windows User" w:date="2021-03-05T21:46:00Z">
              <w:rPr>
                <w:highlight w:val="yellow"/>
              </w:rPr>
            </w:rPrChange>
          </w:rPr>
          <w:t>129Xe</w:t>
        </w:r>
      </w:ins>
      <w:del w:id="119" w:author="Windows User" w:date="2021-03-05T21:38:00Z">
        <w:r w:rsidRPr="00072E5C" w:rsidDel="00072E5C">
          <w:delText>3He</w:delText>
        </w:r>
      </w:del>
      <w:r w:rsidRPr="00072E5C">
        <w:t xml:space="preserve"> mixed with </w:t>
      </w:r>
      <m:oMath>
        <m:r>
          <w:del w:id="120" w:author="Windows User" w:date="2021-03-05T21:38:00Z">
            <w:rPr>
              <w:rFonts w:ascii="Cambria Math" w:hAnsi="Cambria Math"/>
            </w:rPr>
            <m:t>≈700</m:t>
          </w:del>
        </m:r>
      </m:oMath>
      <w:del w:id="121" w:author="Windows User" w:date="2021-03-05T21:38:00Z">
        <w:r w:rsidRPr="00072E5C" w:rsidDel="00072E5C">
          <w:delText xml:space="preserve"> mL of </w:delText>
        </w:r>
      </w:del>
      <w:r w:rsidRPr="00072E5C">
        <w:t>nitrogen</w:t>
      </w:r>
      <w:ins w:id="122" w:author="Windows User" w:date="2021-03-05T21:39:00Z">
        <w:r w:rsidR="00072E5C" w:rsidRPr="00072E5C">
          <w:rPr>
            <w:rPrChange w:id="123" w:author="Windows User" w:date="2021-03-05T21:46:00Z">
              <w:rPr>
                <w:highlight w:val="yellow"/>
              </w:rPr>
            </w:rPrChange>
          </w:rPr>
          <w:t xml:space="preserve"> up to a volume equal to 1/3 </w:t>
        </w:r>
      </w:ins>
      <w:ins w:id="124" w:author="Windows User" w:date="2021-03-05T21:44:00Z">
        <w:r w:rsidR="00072E5C" w:rsidRPr="00072E5C">
          <w:rPr>
            <w:rPrChange w:id="125" w:author="Windows User" w:date="2021-03-05T21:46:00Z">
              <w:rPr>
                <w:highlight w:val="yellow"/>
              </w:rPr>
            </w:rPrChange>
          </w:rPr>
          <w:t>Forced vital capacity (</w:t>
        </w:r>
      </w:ins>
      <w:ins w:id="126" w:author="Windows User" w:date="2021-03-05T21:39:00Z">
        <w:r w:rsidR="00072E5C" w:rsidRPr="00072E5C">
          <w:rPr>
            <w:rPrChange w:id="127" w:author="Windows User" w:date="2021-03-05T21:46:00Z">
              <w:rPr>
                <w:highlight w:val="yellow"/>
              </w:rPr>
            </w:rPrChange>
          </w:rPr>
          <w:t>FVC</w:t>
        </w:r>
      </w:ins>
      <w:ins w:id="128" w:author="Windows User" w:date="2021-03-05T21:44:00Z">
        <w:r w:rsidR="00072E5C" w:rsidRPr="00072E5C">
          <w:rPr>
            <w:rPrChange w:id="129" w:author="Windows User" w:date="2021-03-05T21:46:00Z">
              <w:rPr>
                <w:highlight w:val="yellow"/>
              </w:rPr>
            </w:rPrChange>
          </w:rPr>
          <w:t>) of the respective subject</w:t>
        </w:r>
      </w:ins>
      <w:r w:rsidRPr="00072E5C">
        <w:t xml:space="preserve">, a set of </w:t>
      </w:r>
      <w:ins w:id="130" w:author="Windows User" w:date="2021-03-05T21:45:00Z">
        <w:r w:rsidR="00072E5C" w:rsidRPr="00072E5C">
          <w:rPr>
            <w:rPrChange w:id="131" w:author="Windows User" w:date="2021-03-05T21:46:00Z">
              <w:rPr>
                <w:highlight w:val="yellow"/>
              </w:rPr>
            </w:rPrChange>
          </w:rPr>
          <w:t>15-17</w:t>
        </w:r>
      </w:ins>
      <w:del w:id="132" w:author="Windows User" w:date="2021-03-05T21:45:00Z">
        <w:r w:rsidRPr="00072E5C" w:rsidDel="00072E5C">
          <w:delText>19–28</w:delText>
        </w:r>
      </w:del>
      <w:r w:rsidRPr="00072E5C">
        <w:t xml:space="preserve"> contiguous </w:t>
      </w:r>
      <w:ins w:id="133" w:author="Windows User" w:date="2021-03-05T21:37:00Z">
        <w:r w:rsidR="003163EE" w:rsidRPr="00072E5C">
          <w:rPr>
            <w:rPrChange w:id="134" w:author="Windows User" w:date="2021-03-05T21:46:00Z">
              <w:rPr>
                <w:highlight w:val="yellow"/>
              </w:rPr>
            </w:rPrChange>
          </w:rPr>
          <w:t>coronal</w:t>
        </w:r>
      </w:ins>
      <w:ins w:id="135" w:author="Windows User" w:date="2021-03-05T21:38:00Z">
        <w:r w:rsidR="003163EE" w:rsidRPr="00072E5C">
          <w:rPr>
            <w:rPrChange w:id="136" w:author="Windows User" w:date="2021-03-05T21:46:00Z">
              <w:rPr>
                <w:highlight w:val="yellow"/>
              </w:rPr>
            </w:rPrChange>
          </w:rPr>
          <w:t xml:space="preserve"> lung</w:t>
        </w:r>
      </w:ins>
      <w:del w:id="137" w:author="Windows User" w:date="2021-03-05T21:37:00Z">
        <w:r w:rsidRPr="00072E5C" w:rsidDel="003163EE">
          <w:delText>axial</w:delText>
        </w:r>
      </w:del>
      <w:r w:rsidRPr="00072E5C">
        <w:t xml:space="preserve"> </w:t>
      </w:r>
      <w:ins w:id="138" w:author="Windows User" w:date="2021-03-05T21:58:00Z">
        <w:r w:rsidR="00207E36">
          <w:t>slices</w:t>
        </w:r>
      </w:ins>
      <w:del w:id="139" w:author="Windows User" w:date="2021-03-05T21:58:00Z">
        <w:r w:rsidRPr="00072E5C" w:rsidDel="00207E36">
          <w:delText>sections</w:delText>
        </w:r>
      </w:del>
      <w:r w:rsidRPr="00072E5C">
        <w:t xml:space="preserve"> were collected</w:t>
      </w:r>
      <w:ins w:id="140" w:author="Windows User" w:date="2021-03-05T21:46:00Z">
        <w:r w:rsidR="00072E5C">
          <w:t xml:space="preserve"> in order to cover the entire lungs</w:t>
        </w:r>
      </w:ins>
      <w:r w:rsidRPr="00072E5C">
        <w:t xml:space="preserve">. </w:t>
      </w:r>
      <w:r w:rsidRPr="00FF7344">
        <w:t xml:space="preserve">Parameters of the </w:t>
      </w:r>
      <w:ins w:id="141" w:author="Windows User" w:date="2021-03-07T11:11:00Z">
        <w:r w:rsidR="000750B0" w:rsidRPr="00FF7344">
          <w:rPr>
            <w:rPrChange w:id="142" w:author="Windows User" w:date="2021-03-07T11:37:00Z">
              <w:rPr>
                <w:highlight w:val="yellow"/>
              </w:rPr>
            </w:rPrChange>
          </w:rPr>
          <w:t xml:space="preserve">Gradient echo </w:t>
        </w:r>
      </w:ins>
      <w:ins w:id="143" w:author="Windows User" w:date="2021-03-07T11:12:00Z">
        <w:r w:rsidR="000750B0" w:rsidRPr="00FF7344">
          <w:rPr>
            <w:rPrChange w:id="144" w:author="Windows User" w:date="2021-03-07T11:37:00Z">
              <w:rPr>
                <w:highlight w:val="yellow"/>
              </w:rPr>
            </w:rPrChange>
          </w:rPr>
          <w:t>(GRE)</w:t>
        </w:r>
      </w:ins>
      <w:del w:id="145" w:author="Windows User" w:date="2021-03-07T11:11:00Z">
        <w:r w:rsidRPr="00FF7344" w:rsidDel="000750B0">
          <w:delText xml:space="preserve">fast low angle shot </w:delText>
        </w:r>
      </w:del>
      <w:r w:rsidRPr="00FF7344">
        <w:t xml:space="preserve">sequence </w:t>
      </w:r>
      <w:ins w:id="146" w:author="Windows User" w:date="2021-03-05T21:54:00Z">
        <w:r w:rsidR="00207E36" w:rsidRPr="00FF7344">
          <w:t xml:space="preserve">with a Spiral k-space sampling </w:t>
        </w:r>
      </w:ins>
      <w:ins w:id="147" w:author="Windows User" w:date="2021-03-05T22:00:00Z">
        <w:r w:rsidR="00062CEA" w:rsidRPr="00FF7344">
          <w:t xml:space="preserve">with 12 interleaves </w:t>
        </w:r>
      </w:ins>
      <w:r w:rsidRPr="00FF7344">
        <w:t xml:space="preserve">for </w:t>
      </w:r>
      <w:ins w:id="148" w:author="Windows User" w:date="2021-03-05T21:45:00Z">
        <w:r w:rsidR="00072E5C" w:rsidRPr="00FF7344">
          <w:rPr>
            <w:rPrChange w:id="149" w:author="Windows User" w:date="2021-03-07T11:37:00Z">
              <w:rPr>
                <w:highlight w:val="yellow"/>
              </w:rPr>
            </w:rPrChange>
          </w:rPr>
          <w:t>129Xe</w:t>
        </w:r>
      </w:ins>
      <w:del w:id="150" w:author="Windows User" w:date="2021-03-05T21:45:00Z">
        <w:r w:rsidRPr="00FF7344" w:rsidDel="00072E5C">
          <w:delText>3He</w:delText>
        </w:r>
      </w:del>
      <w:r w:rsidRPr="00FF7344">
        <w:t xml:space="preserve"> MRI were as follows: repetition time msec / echo time msec, </w:t>
      </w:r>
      <w:ins w:id="151" w:author="Windows User" w:date="2021-03-05T22:00:00Z">
        <w:r w:rsidR="00062CEA" w:rsidRPr="00FF7344">
          <w:rPr>
            <w:rPrChange w:id="152" w:author="Windows User" w:date="2021-03-07T11:37:00Z">
              <w:rPr>
                <w:highlight w:val="yellow"/>
              </w:rPr>
            </w:rPrChange>
          </w:rPr>
          <w:t>7</w:t>
        </w:r>
      </w:ins>
      <w:del w:id="153" w:author="Windows User" w:date="2021-03-05T21:58:00Z">
        <w:r w:rsidRPr="00FF7344" w:rsidDel="00207E36">
          <w:delText>7</w:delText>
        </w:r>
      </w:del>
      <w:r w:rsidRPr="00FF7344">
        <w:t>/</w:t>
      </w:r>
      <w:ins w:id="154" w:author="Windows User" w:date="2021-03-05T21:58:00Z">
        <w:r w:rsidR="00207E36" w:rsidRPr="00FF7344">
          <w:rPr>
            <w:rPrChange w:id="155" w:author="Windows User" w:date="2021-03-07T11:37:00Z">
              <w:rPr>
                <w:highlight w:val="yellow"/>
              </w:rPr>
            </w:rPrChange>
          </w:rPr>
          <w:t>1</w:t>
        </w:r>
      </w:ins>
      <w:del w:id="156" w:author="Windows User" w:date="2021-03-05T21:58:00Z">
        <w:r w:rsidRPr="00FF7344" w:rsidDel="00207E36">
          <w:delText>3</w:delText>
        </w:r>
      </w:del>
      <w:r w:rsidRPr="00FF7344">
        <w:t xml:space="preserve">; flip </w:t>
      </w:r>
      <w:r w:rsidRPr="00FF7344">
        <w:lastRenderedPageBreak/>
        <w:t xml:space="preserve">angle, </w:t>
      </w:r>
      <w:ins w:id="157" w:author="Windows User" w:date="2021-03-05T21:54:00Z">
        <w:r w:rsidR="00207E36" w:rsidRPr="00FF7344">
          <w:rPr>
            <w:rPrChange w:id="158" w:author="Windows User" w:date="2021-03-07T11:37:00Z">
              <w:rPr>
                <w:highlight w:val="yellow"/>
              </w:rPr>
            </w:rPrChange>
          </w:rPr>
          <w:t>2</w:t>
        </w:r>
      </w:ins>
      <w:del w:id="159" w:author="Windows User" w:date="2021-03-05T21:54:00Z">
        <w:r w:rsidRPr="00FF7344" w:rsidDel="00207E36">
          <w:delText>1</w:delText>
        </w:r>
      </w:del>
      <w:r w:rsidRPr="00FF7344">
        <w:t>0</w:t>
      </w:r>
      <m:oMath>
        <m:sSup>
          <m:sSupPr>
            <m:ctrlPr>
              <w:rPr>
                <w:rFonts w:ascii="Cambria Math" w:hAnsi="Cambria Math"/>
              </w:rPr>
            </m:ctrlPr>
          </m:sSupPr>
          <m:e>
            <m:r>
              <w:rPr>
                <w:rFonts w:ascii="Cambria Math" w:hAnsi="Cambria Math"/>
              </w:rPr>
              <m:t>​</m:t>
            </m:r>
          </m:e>
          <m:sup>
            <m:r>
              <w:rPr>
                <w:rFonts w:ascii="Cambria Math" w:hAnsi="Cambria Math"/>
              </w:rPr>
              <m:t>∘</m:t>
            </m:r>
          </m:sup>
        </m:sSup>
      </m:oMath>
      <w:r w:rsidRPr="00FF7344">
        <w:t xml:space="preserve">; </w:t>
      </w:r>
      <w:commentRangeStart w:id="160"/>
      <w:r w:rsidRPr="00FF7344">
        <w:t>matrix</w:t>
      </w:r>
      <w:commentRangeEnd w:id="160"/>
      <w:r w:rsidR="00155362" w:rsidRPr="00FF7344">
        <w:rPr>
          <w:rStyle w:val="CommentReference"/>
        </w:rPr>
        <w:commentReference w:id="160"/>
      </w:r>
      <w:r w:rsidRPr="00FF7344">
        <w:t xml:space="preserve">, </w:t>
      </w:r>
      <w:ins w:id="161" w:author="Windows User" w:date="2021-03-05T21:54:00Z">
        <w:r w:rsidR="00207E36" w:rsidRPr="00FF7344">
          <w:rPr>
            <w:rPrChange w:id="162" w:author="Windows User" w:date="2021-03-07T11:37:00Z">
              <w:rPr>
                <w:highlight w:val="yellow"/>
              </w:rPr>
            </w:rPrChange>
          </w:rPr>
          <w:t>128</w:t>
        </w:r>
      </w:ins>
      <w:del w:id="163" w:author="Windows User" w:date="2021-03-05T21:54:00Z">
        <w:r w:rsidRPr="00FF7344" w:rsidDel="00207E36">
          <w:delText>80</w:delText>
        </w:r>
      </w:del>
      <w:r w:rsidRPr="00FF7344">
        <w:t xml:space="preserve"> </w:t>
      </w:r>
      <m:oMath>
        <m:r>
          <w:rPr>
            <w:rFonts w:ascii="Cambria Math" w:hAnsi="Cambria Math"/>
          </w:rPr>
          <m:t>×</m:t>
        </m:r>
      </m:oMath>
      <w:r w:rsidRPr="00FF7344">
        <w:t xml:space="preserve"> 128</w:t>
      </w:r>
      <w:ins w:id="164" w:author="Windows User" w:date="2021-03-05T21:57:00Z">
        <w:r w:rsidR="00647E55" w:rsidRPr="00FF7344">
          <w:rPr>
            <w:rPrChange w:id="165" w:author="Windows User" w:date="2021-03-07T11:37:00Z">
              <w:rPr>
                <w:highlight w:val="yellow"/>
              </w:rPr>
            </w:rPrChange>
          </w:rPr>
          <w:t xml:space="preserve">: in-plane voxel size, </w:t>
        </w:r>
      </w:ins>
      <w:ins w:id="166" w:author="Windows User" w:date="2021-03-07T11:25:00Z">
        <w:r w:rsidR="002A46DD" w:rsidRPr="00FF7344">
          <w:rPr>
            <w:rPrChange w:id="167" w:author="Windows User" w:date="2021-03-07T11:37:00Z">
              <w:rPr>
                <w:highlight w:val="yellow"/>
              </w:rPr>
            </w:rPrChange>
          </w:rPr>
          <w:t>4</w:t>
        </w:r>
      </w:ins>
      <w:ins w:id="168" w:author="Windows User" w:date="2021-03-05T21:57:00Z">
        <w:r w:rsidR="00647E55" w:rsidRPr="00FF7344">
          <w:rPr>
            <w:rPrChange w:id="169" w:author="Windows User" w:date="2021-03-07T11:37:00Z">
              <w:rPr>
                <w:highlight w:val="yellow"/>
              </w:rPr>
            </w:rPrChange>
          </w:rPr>
          <w:t>x</w:t>
        </w:r>
      </w:ins>
      <w:ins w:id="170" w:author="Windows User" w:date="2021-03-07T11:25:00Z">
        <w:r w:rsidR="002A46DD" w:rsidRPr="00FF7344">
          <w:rPr>
            <w:rPrChange w:id="171" w:author="Windows User" w:date="2021-03-07T11:37:00Z">
              <w:rPr>
                <w:highlight w:val="yellow"/>
              </w:rPr>
            </w:rPrChange>
          </w:rPr>
          <w:t>4</w:t>
        </w:r>
      </w:ins>
      <w:ins w:id="172" w:author="Windows User" w:date="2021-03-05T21:57:00Z">
        <w:r w:rsidR="00207E36" w:rsidRPr="00FF7344">
          <w:rPr>
            <w:rPrChange w:id="173" w:author="Windows User" w:date="2021-03-07T11:37:00Z">
              <w:rPr>
                <w:highlight w:val="yellow"/>
              </w:rPr>
            </w:rPrChange>
          </w:rPr>
          <w:t xml:space="preserve"> mm</w:t>
        </w:r>
      </w:ins>
      <w:del w:id="174" w:author="Windows User" w:date="2021-03-05T21:57:00Z">
        <w:r w:rsidRPr="00FF7344" w:rsidDel="00207E36">
          <w:delText xml:space="preserve">; </w:delText>
        </w:r>
      </w:del>
      <m:oMath>
        <m:r>
          <w:ins w:id="175" w:author="Windows User" w:date="2021-03-05T21:55:00Z">
            <w:rPr>
              <w:rFonts w:ascii="Cambria Math" w:hAnsi="Cambria Math"/>
              <w:rPrChange w:id="176" w:author="Windows User" w:date="2021-03-07T11:37:00Z">
                <w:rPr>
                  <w:rFonts w:ascii="Cambria Math" w:hAnsi="Cambria Math"/>
                  <w:highlight w:val="yellow"/>
                </w:rPr>
              </w:rPrChange>
            </w:rPr>
            <m:t xml:space="preserve"> </m:t>
          </w:ins>
        </m:r>
      </m:oMath>
      <w:del w:id="177" w:author="Windows User" w:date="2021-03-05T21:55:00Z">
        <w:r w:rsidRPr="00FF7344" w:rsidDel="00207E36">
          <w:delText xml:space="preserve">field of view, 26 80 </w:delText>
        </w:r>
      </w:del>
      <m:oMath>
        <m:r>
          <w:del w:id="178" w:author="Windows User" w:date="2021-03-05T21:55:00Z">
            <w:rPr>
              <w:rFonts w:ascii="Cambria Math" w:hAnsi="Cambria Math"/>
            </w:rPr>
            <m:t>×</m:t>
          </w:del>
        </m:r>
      </m:oMath>
      <w:del w:id="179" w:author="Windows User" w:date="2021-03-05T21:55:00Z">
        <w:r w:rsidRPr="00FF7344" w:rsidDel="00207E36">
          <w:delText xml:space="preserve"> 42 cm</w:delText>
        </w:r>
      </w:del>
      <w:r w:rsidRPr="00FF7344">
        <w:t xml:space="preserve">; </w:t>
      </w:r>
      <w:del w:id="180" w:author="Windows User" w:date="2021-03-05T21:56:00Z">
        <w:r w:rsidRPr="00FF7344" w:rsidDel="00207E36">
          <w:delText>section</w:delText>
        </w:r>
      </w:del>
      <w:r w:rsidRPr="00FF7344">
        <w:t xml:space="preserve"> </w:t>
      </w:r>
      <w:ins w:id="181" w:author="Windows User" w:date="2021-03-05T21:57:00Z">
        <w:r w:rsidR="00207E36" w:rsidRPr="00FF7344">
          <w:rPr>
            <w:rPrChange w:id="182" w:author="Windows User" w:date="2021-03-07T11:37:00Z">
              <w:rPr>
                <w:highlight w:val="yellow"/>
              </w:rPr>
            </w:rPrChange>
          </w:rPr>
          <w:t xml:space="preserve">slice </w:t>
        </w:r>
      </w:ins>
      <w:r w:rsidRPr="00FF7344">
        <w:t xml:space="preserve">thickness, </w:t>
      </w:r>
      <w:ins w:id="183" w:author="Windows User" w:date="2021-03-07T11:26:00Z">
        <w:r w:rsidR="002A46DD" w:rsidRPr="00FF7344">
          <w:rPr>
            <w:rPrChange w:id="184" w:author="Windows User" w:date="2021-03-07T11:37:00Z">
              <w:rPr>
                <w:highlight w:val="yellow"/>
              </w:rPr>
            </w:rPrChange>
          </w:rPr>
          <w:t>1</w:t>
        </w:r>
      </w:ins>
      <w:ins w:id="185" w:author="Windows User" w:date="2021-03-07T11:13:00Z">
        <w:r w:rsidR="00647E55" w:rsidRPr="00FF7344">
          <w:rPr>
            <w:rPrChange w:id="186" w:author="Windows User" w:date="2021-03-07T11:37:00Z">
              <w:rPr>
                <w:highlight w:val="yellow"/>
              </w:rPr>
            </w:rPrChange>
          </w:rPr>
          <w:t>5</w:t>
        </w:r>
      </w:ins>
      <w:del w:id="187" w:author="Windows User" w:date="2021-03-07T11:13:00Z">
        <w:r w:rsidRPr="00FF7344" w:rsidDel="00647E55">
          <w:delText>1</w:delText>
        </w:r>
      </w:del>
      <w:del w:id="188" w:author="Windows User" w:date="2021-03-05T21:47:00Z">
        <w:r w:rsidRPr="00FF7344" w:rsidDel="00155362">
          <w:delText>0</w:delText>
        </w:r>
      </w:del>
      <w:r w:rsidRPr="00FF7344">
        <w:t xml:space="preserve"> mm; and intersection gap, none. </w:t>
      </w:r>
      <w:r w:rsidRPr="00155362">
        <w:t>The data were deidentified prior to analysis.</w:t>
      </w:r>
    </w:p>
    <w:p w14:paraId="455BC463" w14:textId="6C0B8B48" w:rsidR="00C10657" w:rsidRDefault="00BC1A33" w:rsidP="00E86989">
      <w:pPr>
        <w:pStyle w:val="Heading3"/>
        <w:spacing w:line="360" w:lineRule="auto"/>
        <w:jc w:val="both"/>
      </w:pPr>
      <w:bookmarkStart w:id="189" w:name="he-2019-harvard-dataverse-cohort"/>
      <w:del w:id="190" w:author="Windows User" w:date="2021-03-05T21:48:00Z">
        <w:r w:rsidDel="00486193">
          <w:delText>He</w:delText>
        </w:r>
      </w:del>
      <w:r>
        <w:t xml:space="preserve"> 2019 Harvard </w:t>
      </w:r>
      <w:proofErr w:type="spellStart"/>
      <w:r>
        <w:t>Dataverse</w:t>
      </w:r>
      <w:proofErr w:type="spellEnd"/>
      <w:r>
        <w:t xml:space="preserve"> cohort</w:t>
      </w:r>
      <w:bookmarkEnd w:id="189"/>
    </w:p>
    <w:p w14:paraId="6C89E693" w14:textId="74D497AA" w:rsidR="00C10657" w:rsidRDefault="00BC1A33" w:rsidP="00E86989">
      <w:pPr>
        <w:pStyle w:val="FirstParagraph"/>
        <w:spacing w:line="360" w:lineRule="auto"/>
        <w:jc w:val="both"/>
        <w:rPr>
          <w:ins w:id="191" w:author="Windows User" w:date="2021-03-07T10:27:00Z"/>
        </w:rPr>
      </w:pPr>
      <w:r>
        <w:t xml:space="preserve">In addition to these data acquired at the University of Virginia, we also processed a publicly available lung dataset (35) available at the Harvard </w:t>
      </w:r>
      <w:proofErr w:type="spellStart"/>
      <w:r>
        <w:t>Dataverse</w:t>
      </w:r>
      <w:proofErr w:type="spellEnd"/>
      <w:r>
        <w:t xml:space="preserve"> and detailed in (34). These data comprised the original </w:t>
      </w:r>
      <w:ins w:id="192" w:author="Windows User" w:date="2021-03-05T21:48:00Z">
        <w:r w:rsidR="00486193">
          <w:t>129</w:t>
        </w:r>
      </w:ins>
      <w:r>
        <w:t>Xe</w:t>
      </w:r>
      <w:del w:id="193" w:author="Windows User" w:date="2021-03-05T21:48:00Z">
        <w:r w:rsidDel="00486193">
          <w:delText>129</w:delText>
        </w:r>
      </w:del>
      <w:r>
        <w:t xml:space="preserve">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w:t>
      </w:r>
      <w:proofErr w:type="spellStart"/>
      <w:r>
        <w:t>Nifti</w:t>
      </w:r>
      <w:proofErr w:type="spellEnd"/>
      <w:r>
        <w:t xml:space="preserve"> standards and provided to the GitHub repository associated with this work.</w:t>
      </w:r>
    </w:p>
    <w:p w14:paraId="1ACB3917" w14:textId="77777777" w:rsidR="00200C79" w:rsidRPr="00200C79" w:rsidRDefault="00200C79">
      <w:pPr>
        <w:pStyle w:val="BodyText"/>
        <w:pPrChange w:id="194" w:author="Windows User" w:date="2021-03-07T10:27:00Z">
          <w:pPr>
            <w:pStyle w:val="FirstParagraph"/>
            <w:spacing w:line="360" w:lineRule="auto"/>
            <w:jc w:val="both"/>
          </w:pPr>
        </w:pPrChange>
      </w:pPr>
    </w:p>
    <w:p w14:paraId="015F82BA" w14:textId="5511C841" w:rsidR="00C10657" w:rsidRDefault="00BC1A33" w:rsidP="00E86989">
      <w:pPr>
        <w:pStyle w:val="Heading2"/>
        <w:spacing w:line="360" w:lineRule="auto"/>
        <w:jc w:val="both"/>
      </w:pPr>
      <w:bookmarkStart w:id="195" w:name="algorithmic-implementations"/>
      <w:r w:rsidRPr="00992BCB">
        <w:t>Algorithmic implementations</w:t>
      </w:r>
      <w:bookmarkEnd w:id="195"/>
    </w:p>
    <w:p w14:paraId="4826CDA5" w14:textId="0FBDEE4C" w:rsidR="00C10657" w:rsidRDefault="00BC1A33" w:rsidP="00E86989">
      <w:pPr>
        <w:pStyle w:val="FirstParagraph"/>
        <w:spacing w:line="360" w:lineRule="auto"/>
        <w:jc w:val="both"/>
      </w:pPr>
      <w:r>
        <w:t xml:space="preserve">In support of the discussion in the Introduction, we performed various experiments to compare the algorithms described previously, viz. linear binning (6), hierarchical k-means (8), fuzzy spatial c-means (12), GMM-MRF (specifically, ANTs-based Atropos tailored for functional lung imaging) (13), and a trained CNN with roots in our earlier work (42), which we have dubbed “El </w:t>
      </w:r>
      <w:proofErr w:type="spellStart"/>
      <w:r>
        <w:t>Bicho</w:t>
      </w:r>
      <w:commentRangeStart w:id="196"/>
      <w:proofErr w:type="spellEnd"/>
      <w:r w:rsidRPr="00200C79">
        <w:rPr>
          <w:u w:val="single"/>
          <w:rPrChange w:id="197" w:author="Windows User" w:date="2021-03-07T10:28:00Z">
            <w:rPr/>
          </w:rPrChange>
        </w:rPr>
        <w:t>.”</w:t>
      </w:r>
      <w:r w:rsidRPr="00200C79">
        <w:rPr>
          <w:rStyle w:val="FootnoteReference"/>
          <w:u w:val="single"/>
          <w:rPrChange w:id="198" w:author="Windows User" w:date="2021-03-07T10:28:00Z">
            <w:rPr>
              <w:rStyle w:val="FootnoteReference"/>
            </w:rPr>
          </w:rPrChange>
        </w:rPr>
        <w:footnoteReference w:id="3"/>
      </w:r>
      <w:commentRangeEnd w:id="196"/>
      <w:r w:rsidR="00200C79">
        <w:rPr>
          <w:rStyle w:val="CommentReference"/>
        </w:rPr>
        <w:commentReference w:id="196"/>
      </w:r>
      <w:r>
        <w:t xml:space="preserve"> A fair and accurate comparison between algorithms necessitates several considerations which have been outlined previously (44). In designing the evaluation study:</w:t>
      </w:r>
    </w:p>
    <w:p w14:paraId="13AC1600" w14:textId="77777777" w:rsidR="00C10657" w:rsidRDefault="00BC1A33" w:rsidP="00E86989">
      <w:pPr>
        <w:numPr>
          <w:ilvl w:val="0"/>
          <w:numId w:val="4"/>
        </w:numPr>
        <w:spacing w:line="360" w:lineRule="auto"/>
        <w:jc w:val="both"/>
      </w:pPr>
      <w:r>
        <w:t xml:space="preserve">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t>
      </w:r>
      <w:r w:rsidRPr="00200C79">
        <w:rPr>
          <w:highlight w:val="yellow"/>
          <w:rPrChange w:id="202" w:author="Windows User" w:date="2021-03-07T10:28:00Z">
            <w:rPr/>
          </w:rPrChange>
        </w:rPr>
        <w:t>work</w:t>
      </w:r>
      <w:commentRangeStart w:id="203"/>
      <w:r w:rsidRPr="00200C79">
        <w:rPr>
          <w:highlight w:val="yellow"/>
          <w:rPrChange w:id="204" w:author="Windows User" w:date="2021-03-07T10:28:00Z">
            <w:rPr/>
          </w:rPrChange>
        </w:rPr>
        <w:t>.</w:t>
      </w:r>
      <w:r w:rsidRPr="00200C79">
        <w:rPr>
          <w:rStyle w:val="FootnoteReference"/>
          <w:highlight w:val="yellow"/>
          <w:rPrChange w:id="205" w:author="Windows User" w:date="2021-03-07T10:28:00Z">
            <w:rPr>
              <w:rStyle w:val="FootnoteReference"/>
            </w:rPr>
          </w:rPrChange>
        </w:rPr>
        <w:footnoteReference w:id="4"/>
      </w:r>
      <w:commentRangeEnd w:id="203"/>
      <w:r w:rsidR="00200C79">
        <w:rPr>
          <w:rStyle w:val="CommentReference"/>
        </w:rPr>
        <w:commentReference w:id="203"/>
      </w:r>
      <w:r>
        <w:t xml:space="preserve"> Similarly, N4, fuzzy spatial c-means, </w:t>
      </w:r>
      <w:r>
        <w:lastRenderedPageBreak/>
        <w:t xml:space="preserve">Atropos-based lung segmentation, and the trained CNN approach are all available through </w:t>
      </w:r>
      <w:proofErr w:type="spellStart"/>
      <w:r>
        <w:t>ANTsR</w:t>
      </w:r>
      <w:proofErr w:type="spellEnd"/>
      <w:r>
        <w:t>/</w:t>
      </w:r>
      <w:proofErr w:type="spellStart"/>
      <w:r>
        <w:t>ANTsRNet</w:t>
      </w:r>
      <w:proofErr w:type="spellEnd"/>
      <w:r>
        <w:t xml:space="preserve">: </w:t>
      </w:r>
      <w:proofErr w:type="spellStart"/>
      <w:proofErr w:type="gramStart"/>
      <w:r>
        <w:rPr>
          <w:rStyle w:val="VerbatimChar"/>
        </w:rPr>
        <w:t>ANTsR</w:t>
      </w:r>
      <w:proofErr w:type="spellEnd"/>
      <w:r>
        <w:rPr>
          <w:rStyle w:val="VerbatimChar"/>
        </w:rPr>
        <w:t>::</w:t>
      </w:r>
      <w:proofErr w:type="gramEnd"/>
      <w:r>
        <w:rPr>
          <w:rStyle w:val="VerbatimChar"/>
        </w:rPr>
        <w:t>n4BiasFieldCorrection</w:t>
      </w:r>
      <w:r>
        <w:t xml:space="preserve">, </w:t>
      </w:r>
      <w:proofErr w:type="spellStart"/>
      <w:r>
        <w:rPr>
          <w:rStyle w:val="VerbatimChar"/>
        </w:rPr>
        <w:t>ANTsR</w:t>
      </w:r>
      <w:proofErr w:type="spellEnd"/>
      <w:r>
        <w:rPr>
          <w:rStyle w:val="VerbatimChar"/>
        </w:rPr>
        <w:t>::</w:t>
      </w:r>
      <w:proofErr w:type="spellStart"/>
      <w:r>
        <w:rPr>
          <w:rStyle w:val="VerbatimChar"/>
        </w:rPr>
        <w:t>fuzzySpatialCMeansSegmentation</w:t>
      </w:r>
      <w:proofErr w:type="spellEnd"/>
      <w:r>
        <w:t xml:space="preserve">, </w:t>
      </w:r>
      <w:proofErr w:type="spellStart"/>
      <w:r>
        <w:rPr>
          <w:rStyle w:val="VerbatimChar"/>
        </w:rPr>
        <w:t>ANTsR</w:t>
      </w:r>
      <w:proofErr w:type="spellEnd"/>
      <w:r>
        <w:rPr>
          <w:rStyle w:val="VerbatimChar"/>
        </w:rPr>
        <w:t>::</w:t>
      </w:r>
      <w:proofErr w:type="spellStart"/>
      <w:r>
        <w:rPr>
          <w:rStyle w:val="VerbatimChar"/>
        </w:rPr>
        <w:t>functionalLungSegmentation</w:t>
      </w:r>
      <w:proofErr w:type="spellEnd"/>
      <w:r>
        <w:t xml:space="preserve">, and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respectively. Python versions are also available through </w:t>
      </w:r>
      <w:proofErr w:type="spellStart"/>
      <w:r>
        <w:t>ANTsPy</w:t>
      </w:r>
      <w:proofErr w:type="spellEnd"/>
      <w:r>
        <w:t>/</w:t>
      </w:r>
      <w:proofErr w:type="spellStart"/>
      <w:r>
        <w:t>ANTsPyNet</w:t>
      </w:r>
      <w:proofErr w:type="spellEnd"/>
      <w:r>
        <w:t>. The trained weights for the CNN are publicly available and are automatically downloaded when running the program.</w:t>
      </w:r>
    </w:p>
    <w:p w14:paraId="4BD4C1E2" w14:textId="77777777" w:rsidR="00C10657" w:rsidRDefault="00BC1A33" w:rsidP="00E86989">
      <w:pPr>
        <w:numPr>
          <w:ilvl w:val="0"/>
          <w:numId w:val="4"/>
        </w:numPr>
        <w:spacing w:line="360" w:lineRule="auto"/>
        <w:jc w:val="both"/>
      </w:pPr>
      <w:r>
        <w:t>The imaging data used for the evaluation is available upon request and through a data sharing agreement. All other data, including additional evaluation plots are available, in the previously specified GitHub repository.</w:t>
      </w:r>
    </w:p>
    <w:p w14:paraId="3C1EEAAC" w14:textId="77777777" w:rsidR="00C10657" w:rsidRDefault="00BC1A33" w:rsidP="00E86989">
      <w:pPr>
        <w:numPr>
          <w:ilvl w:val="0"/>
          <w:numId w:val="4"/>
        </w:numPr>
        <w:spacing w:line="360" w:lineRule="auto"/>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77777777" w:rsidR="00C10657" w:rsidRDefault="00BC1A33" w:rsidP="00E86989">
      <w:pPr>
        <w:numPr>
          <w:ilvl w:val="0"/>
          <w:numId w:val="4"/>
        </w:numPr>
        <w:spacing w:line="360" w:lineRule="auto"/>
        <w:jc w:val="both"/>
      </w:pPr>
      <w:r>
        <w:t xml:space="preserve">One important issue was whether or not to use the N4 bias correction algorithm as a preprocessing step. We ultimately decided to include it for two reasons. First, it is explicitly used in multiple algorithms (e.g., (5, 6, 10, 13, 45)) despite the issues raised previously due to the fact that it qualitatively improves image </w:t>
      </w:r>
      <w:r w:rsidRPr="00B917F9">
        <w:rPr>
          <w:highlight w:val="yellow"/>
          <w:rPrChange w:id="209" w:author="Windows User" w:date="2021-03-07T10:37:00Z">
            <w:rPr/>
          </w:rPrChange>
        </w:rPr>
        <w:t>appearance</w:t>
      </w:r>
      <w:commentRangeStart w:id="210"/>
      <w:r w:rsidRPr="00B917F9">
        <w:rPr>
          <w:highlight w:val="yellow"/>
          <w:rPrChange w:id="211" w:author="Windows User" w:date="2021-03-07T10:37:00Z">
            <w:rPr/>
          </w:rPrChange>
        </w:rPr>
        <w:t>.</w:t>
      </w:r>
      <w:r w:rsidRPr="00B917F9">
        <w:rPr>
          <w:rStyle w:val="FootnoteReference"/>
          <w:highlight w:val="yellow"/>
          <w:rPrChange w:id="212" w:author="Windows User" w:date="2021-03-07T10:37:00Z">
            <w:rPr>
              <w:rStyle w:val="FootnoteReference"/>
            </w:rPr>
          </w:rPrChange>
        </w:rPr>
        <w:footnoteReference w:id="5"/>
      </w:r>
      <w:commentRangeEnd w:id="210"/>
      <w:r w:rsidR="00B917F9">
        <w:rPr>
          <w:rStyle w:val="CommentReference"/>
        </w:rPr>
        <w:commentReference w:id="210"/>
      </w:r>
      <w:r>
        <w:t xml:space="preserve"> Another practical consideration for N4 preprocessing was due to the parameters of the reference distribution required by the linear binning algorithm. Additional details are provided in the Results section.</w:t>
      </w:r>
    </w:p>
    <w:p w14:paraId="4DD29F63" w14:textId="43D8AE91" w:rsidR="00C10657" w:rsidRDefault="00BC1A33" w:rsidP="00E86989">
      <w:pPr>
        <w:pStyle w:val="Heading2"/>
        <w:spacing w:line="360" w:lineRule="auto"/>
        <w:jc w:val="both"/>
      </w:pPr>
      <w:bookmarkStart w:id="215" w:name="introduction-of-el-bicho"/>
      <w:r>
        <w:lastRenderedPageBreak/>
        <w:t xml:space="preserve">Introduction of </w:t>
      </w:r>
      <w:ins w:id="216" w:author="Windows User" w:date="2021-03-07T09:54:00Z">
        <w:r w:rsidR="00992BCB">
          <w:t>new</w:t>
        </w:r>
      </w:ins>
      <w:ins w:id="217" w:author="Windows User" w:date="2021-03-07T09:56:00Z">
        <w:r w:rsidR="00992BCB">
          <w:t xml:space="preserve"> algorithm:</w:t>
        </w:r>
      </w:ins>
      <w:ins w:id="218" w:author="Windows User" w:date="2021-03-07T09:54:00Z">
        <w:r w:rsidR="00992BCB">
          <w:t xml:space="preserve"> </w:t>
        </w:r>
      </w:ins>
      <w:r>
        <w:t xml:space="preserve">“El </w:t>
      </w:r>
      <w:proofErr w:type="spellStart"/>
      <w:r>
        <w:t>Bicho</w:t>
      </w:r>
      <w:proofErr w:type="spellEnd"/>
      <w:r>
        <w:t>”</w:t>
      </w:r>
      <w:bookmarkEnd w:id="215"/>
    </w:p>
    <w:p w14:paraId="2439871D" w14:textId="77777777" w:rsidR="00C10657" w:rsidRDefault="00BC1A33" w:rsidP="00E86989">
      <w:pPr>
        <w:pStyle w:val="FirstParagraph"/>
        <w:spacing w:line="360" w:lineRule="auto"/>
        <w:jc w:val="both"/>
      </w:pPr>
      <w:r>
        <w:t>We extended the deep learning functionality first described in (42) to improve performance and provide a more clinically granular labeling (i.e., four clusters instead of two). In addition, further modifications incorporated additional data during training, added attention gating (46) to the U-net network (47) along with recommended hyperparameters (48), and a novel data augmentation strategy.</w:t>
      </w:r>
    </w:p>
    <w:p w14:paraId="4E011776" w14:textId="77777777" w:rsidR="00C10657" w:rsidRDefault="00BC1A33" w:rsidP="00E86989">
      <w:pPr>
        <w:pStyle w:val="Heading3"/>
        <w:spacing w:line="360" w:lineRule="auto"/>
        <w:jc w:val="both"/>
      </w:pPr>
      <w:bookmarkStart w:id="219" w:name="network-training"/>
      <w:r>
        <w:t>Network training</w:t>
      </w:r>
      <w:bookmarkEnd w:id="219"/>
    </w:p>
    <w:p w14:paraId="1AEDDEFD" w14:textId="77777777" w:rsidR="00C10657" w:rsidRDefault="00BC1A33" w:rsidP="00E86989">
      <w:pPr>
        <w:pStyle w:val="FirstParagraph"/>
        <w:spacing w:line="360" w:lineRule="auto"/>
        <w:jc w:val="both"/>
      </w:pPr>
      <w:r>
        <w:t xml:space="preserve">“El </w:t>
      </w:r>
      <w:proofErr w:type="spellStart"/>
      <w:r>
        <w:t>Bicho</w:t>
      </w:r>
      <w:proofErr w:type="spellEnd"/>
      <w:r>
        <w:t>” is a 2-D U-net network which was trained with several parameters recommended by recent exploratory work (48).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each subsequent layer. Multiple training runs were performed where initial runs employed categorical cross entropy as the loss function. Upon convergence, training continued with the multi-label Dice function (49)</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26"/>
        <w:gridCol w:w="3126"/>
        <w:gridCol w:w="3108"/>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lastRenderedPageBreak/>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74EF2989" w:rsidR="000B2ECE" w:rsidRPr="000B2ECE" w:rsidRDefault="000B2ECE" w:rsidP="00BC4479">
            <w:pPr>
              <w:pStyle w:val="NormalWeb"/>
              <w:jc w:val="both"/>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4FFEBA52" w:rsidR="00C10657" w:rsidRDefault="00BC1A33" w:rsidP="00E86989">
      <w:pPr>
        <w:pStyle w:val="BodyText"/>
        <w:spacing w:line="360" w:lineRule="auto"/>
        <w:jc w:val="both"/>
      </w:pPr>
      <w:r>
        <w:t xml:space="preserve">Training data (using an 80/20—training/testing split) was composed of the ventilation image, lung mask, and corresponding ventilation-based parcellation. The lung parcellation comprised four labels based on the Atropos ventilation-based segmentation (13).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EF7E8B">
        <w:t>5</w:t>
      </w:r>
      <w:r>
        <w:t>.</w:t>
      </w:r>
    </w:p>
    <w:p w14:paraId="7AB40838" w14:textId="07632F43" w:rsidR="00C10657" w:rsidRDefault="00BC1A33" w:rsidP="00E86989">
      <w:pPr>
        <w:pStyle w:val="BodyText"/>
        <w:spacing w:line="360" w:lineRule="auto"/>
        <w:jc w:val="both"/>
      </w:pPr>
      <w:r>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w:t>
      </w:r>
      <w:r w:rsidR="00BC4479">
        <w:t xml:space="preserve"> 4</w:t>
      </w:r>
      <w:r>
        <w:t xml:space="preserve">) using </w:t>
      </w:r>
      <w:proofErr w:type="spellStart"/>
      <w:r>
        <w:t>ANTsR</w:t>
      </w:r>
      <w:proofErr w:type="spellEnd"/>
      <w:r>
        <w:t>/</w:t>
      </w:r>
      <w:proofErr w:type="spellStart"/>
      <w:r>
        <w:t>ANTsRNet</w:t>
      </w:r>
      <w:proofErr w:type="spellEnd"/>
      <w:r>
        <w:t xml:space="preserve"> functions (</w:t>
      </w:r>
      <w:proofErr w:type="spellStart"/>
      <w:proofErr w:type="gramStart"/>
      <w:r>
        <w:rPr>
          <w:rStyle w:val="VerbatimChar"/>
        </w:rPr>
        <w:t>ANTsR</w:t>
      </w:r>
      <w:proofErr w:type="spellEnd"/>
      <w:r>
        <w:rPr>
          <w:rStyle w:val="VerbatimChar"/>
        </w:rPr>
        <w:t>::</w:t>
      </w:r>
      <w:proofErr w:type="spellStart"/>
      <w:proofErr w:type="gramEnd"/>
      <w:r>
        <w:rPr>
          <w:rStyle w:val="VerbatimChar"/>
        </w:rPr>
        <w:t>addNoiseToImage</w:t>
      </w:r>
      <w:proofErr w:type="spellEnd"/>
      <w:r>
        <w:t xml:space="preserve">, and </w:t>
      </w:r>
      <w:proofErr w:type="spellStart"/>
      <w:r>
        <w:rPr>
          <w:rStyle w:val="VerbatimChar"/>
        </w:rPr>
        <w:t>ANTsRNet</w:t>
      </w:r>
      <w:proofErr w:type="spellEnd"/>
      <w:r>
        <w:rPr>
          <w:rStyle w:val="VerbatimChar"/>
        </w:rPr>
        <w:t>::</w:t>
      </w:r>
      <w:proofErr w:type="spellStart"/>
      <w:r>
        <w:rPr>
          <w:rStyle w:val="VerbatimChar"/>
        </w:rPr>
        <w:t>histogramWarpImageIntensities</w:t>
      </w:r>
      <w:proofErr w:type="spellEnd"/>
      <w:r>
        <w:t xml:space="preserve">) with analogs in </w:t>
      </w:r>
      <w:proofErr w:type="spellStart"/>
      <w:r>
        <w:t>ANTsPy</w:t>
      </w:r>
      <w:proofErr w:type="spellEnd"/>
      <w:r>
        <w:t>/</w:t>
      </w:r>
      <w:proofErr w:type="spellStart"/>
      <w:r>
        <w:t>ANTsPyNet</w:t>
      </w:r>
      <w:proofErr w:type="spellEnd"/>
      <w:r>
        <w:t xml:space="preserve"> . 3-D images were intensity normalized to have 0 mean and </w:t>
      </w:r>
      <w:r>
        <w:lastRenderedPageBreak/>
        <w:t>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220" w:name="pipeline-processing"/>
      <w:r>
        <w:t>Pipeline processing</w:t>
      </w:r>
      <w:bookmarkEnd w:id="2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526057F2"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5</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1F54EF6E" w:rsidR="00C10657" w:rsidRDefault="00BC1A33" w:rsidP="00E86989">
      <w:pPr>
        <w:pStyle w:val="FirstParagraph"/>
        <w:spacing w:line="360" w:lineRule="auto"/>
        <w:jc w:val="both"/>
      </w:pPr>
      <w:r>
        <w:t xml:space="preserve">An example R-based code snippet is provided </w:t>
      </w:r>
      <w:ins w:id="221" w:author="Windows User" w:date="2021-03-07T10:05:00Z">
        <w:r w:rsidR="00CA6B0B">
          <w:t>below</w:t>
        </w:r>
      </w:ins>
      <w:ins w:id="222" w:author="Windows User" w:date="2021-03-07T10:08:00Z">
        <w:r w:rsidR="00CA6B0B">
          <w:t xml:space="preserve"> (</w:t>
        </w:r>
      </w:ins>
      <w:del w:id="223" w:author="Windows User" w:date="2021-03-07T10:08:00Z">
        <w:r w:rsidDel="00CA6B0B">
          <w:delText xml:space="preserve">in </w:delText>
        </w:r>
      </w:del>
      <w:r>
        <w:t>Listing</w:t>
      </w:r>
      <w:ins w:id="224" w:author="Windows User" w:date="2021-03-07T10:08:00Z">
        <w:r w:rsidR="00CA6B0B">
          <w:t xml:space="preserve"> 1</w:t>
        </w:r>
        <w:proofErr w:type="gramStart"/>
        <w:r w:rsidR="00CA6B0B">
          <w:t>),</w:t>
        </w:r>
      </w:ins>
      <w:r>
        <w:t xml:space="preserve">  demonstrating</w:t>
      </w:r>
      <w:proofErr w:type="gramEnd"/>
      <w:r>
        <w:t xml:space="preserve"> how to process a single ventilation image using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If a simultaneous proton image has been acquired, </w:t>
      </w:r>
      <w:proofErr w:type="spellStart"/>
      <w:proofErr w:type="gramStart"/>
      <w:r>
        <w:rPr>
          <w:rStyle w:val="VerbatimChar"/>
        </w:rPr>
        <w:t>ANTsRNet</w:t>
      </w:r>
      <w:proofErr w:type="spellEnd"/>
      <w:r>
        <w:rPr>
          <w:rStyle w:val="VerbatimChar"/>
        </w:rPr>
        <w:t>::</w:t>
      </w:r>
      <w:proofErr w:type="spellStart"/>
      <w:proofErr w:type="gramEnd"/>
      <w:r>
        <w:rPr>
          <w:rStyle w:val="VerbatimChar"/>
        </w:rPr>
        <w:t>lungExtraction</w:t>
      </w:r>
      <w:proofErr w:type="spellEnd"/>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6FD5ED82"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lastRenderedPageBreak/>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392D5BB4"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6E67D9B9"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11887D1"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451F2F46"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878EABD" w14:textId="15965957" w:rsidR="00D52C7B" w:rsidRDefault="00D52C7B" w:rsidP="00D52C7B">
            <w:pPr>
              <w:pStyle w:val="BodyText"/>
              <w:spacing w:before="0" w:after="0"/>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lastRenderedPageBreak/>
              <w:t>Listing 1:</w:t>
            </w:r>
            <w:r w:rsidRPr="00D52C7B">
              <w:rPr>
                <w:rFonts w:asciiTheme="minorHAnsi" w:hAnsiTheme="minorHAnsi"/>
              </w:rPr>
              <w:t xml:space="preserve"> </w:t>
            </w:r>
            <w:proofErr w:type="spellStart"/>
            <w:r w:rsidRPr="00D52C7B">
              <w:rPr>
                <w:rFonts w:asciiTheme="minorHAnsi" w:hAnsiTheme="minorHAnsi"/>
                <w:sz w:val="22"/>
                <w:szCs w:val="22"/>
              </w:rPr>
              <w:t>ANTsR</w:t>
            </w:r>
            <w:proofErr w:type="spellEnd"/>
            <w:r w:rsidRPr="00D52C7B">
              <w:rPr>
                <w:rFonts w:asciiTheme="minorHAnsi" w:hAnsiTheme="minorHAnsi"/>
                <w:sz w:val="22"/>
                <w:szCs w:val="22"/>
              </w:rPr>
              <w:t>/</w:t>
            </w:r>
            <w:proofErr w:type="spellStart"/>
            <w:r w:rsidRPr="00D52C7B">
              <w:rPr>
                <w:rFonts w:asciiTheme="minorHAnsi" w:hAnsiTheme="minorHAnsi"/>
                <w:sz w:val="22"/>
                <w:szCs w:val="22"/>
              </w:rPr>
              <w:t>ANTsRNet</w:t>
            </w:r>
            <w:proofErr w:type="spellEnd"/>
            <w:r w:rsidRPr="00D52C7B">
              <w:rPr>
                <w:rFonts w:asciiTheme="minorHAnsi" w:hAnsiTheme="minorHAnsi"/>
                <w:sz w:val="22"/>
                <w:szCs w:val="22"/>
              </w:rPr>
              <w:t xml:space="preserve"> command calls for processing a single ventilation image using El </w:t>
            </w:r>
            <w:proofErr w:type="spellStart"/>
            <w:r w:rsidRPr="00D52C7B">
              <w:rPr>
                <w:rFonts w:asciiTheme="minorHAnsi" w:hAnsiTheme="minorHAnsi"/>
                <w:sz w:val="22"/>
                <w:szCs w:val="22"/>
              </w:rPr>
              <w:t>Bicho</w:t>
            </w:r>
            <w:proofErr w:type="spellEnd"/>
            <w:r w:rsidRPr="00D52C7B">
              <w:rPr>
                <w:rFonts w:asciiTheme="minorHAnsi" w:hAnsiTheme="minorHAnsi"/>
                <w:sz w:val="22"/>
                <w:szCs w:val="22"/>
              </w:rPr>
              <w:t xml:space="preserve">. </w:t>
            </w:r>
          </w:p>
        </w:tc>
      </w:tr>
    </w:tbl>
    <w:p w14:paraId="576007F8" w14:textId="77777777" w:rsidR="00C10657" w:rsidRDefault="00BC1A33" w:rsidP="00E86989">
      <w:pPr>
        <w:pStyle w:val="Heading1"/>
        <w:spacing w:line="360" w:lineRule="auto"/>
        <w:jc w:val="both"/>
      </w:pPr>
      <w:bookmarkStart w:id="225" w:name="results"/>
      <w:r>
        <w:t>Results</w:t>
      </w:r>
      <w:bookmarkEnd w:id="225"/>
    </w:p>
    <w:p w14:paraId="1A1E8DE3" w14:textId="78C94F77" w:rsidR="00C10657" w:rsidRDefault="00BC1A33" w:rsidP="00E86989">
      <w:pPr>
        <w:pStyle w:val="FirstParagraph"/>
        <w:spacing w:line="360" w:lineRule="auto"/>
        <w:jc w:val="both"/>
      </w:pPr>
      <w:r>
        <w:t>We perform</w:t>
      </w:r>
      <w:ins w:id="226" w:author="Windows User" w:date="2021-03-07T10:08:00Z">
        <w:r w:rsidR="00CA6B0B">
          <w:t>ed</w:t>
        </w:r>
      </w:ins>
      <w:r>
        <w:t xml:space="preserve"> several comparative evaluations to probe the previously mentioned algorithmic issues</w:t>
      </w:r>
      <w:ins w:id="227" w:author="Windows User" w:date="2021-03-07T10:08:00Z">
        <w:r w:rsidR="00CA6B0B">
          <w:t>,</w:t>
        </w:r>
      </w:ins>
      <w:r>
        <w:t xml:space="preserve">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50)) to these data.</w:t>
      </w:r>
    </w:p>
    <w:p w14:paraId="2135FA4F" w14:textId="71534522" w:rsidR="00C10657" w:rsidRDefault="00BC1A33" w:rsidP="00E86989">
      <w:pPr>
        <w:pStyle w:val="BodyText"/>
        <w:spacing w:line="360" w:lineRule="auto"/>
        <w:jc w:val="both"/>
      </w:pPr>
      <w:r>
        <w:t xml:space="preserve">As we mentioned in the Introduction, all the algorithms have demonstrated research </w:t>
      </w:r>
      <w:ins w:id="228" w:author="Windows User" w:date="2021-03-07T10:09:00Z">
        <w:r w:rsidR="00CA6B0B">
          <w:t xml:space="preserve">utility </w:t>
        </w:r>
      </w:ins>
      <w:del w:id="229" w:author="Windows User" w:date="2021-03-07T10:10:00Z">
        <w:r w:rsidDel="00CA6B0B">
          <w:delText>(</w:delText>
        </w:r>
      </w:del>
      <w:r>
        <w:t>and potential clinical</w:t>
      </w:r>
      <w:del w:id="230" w:author="Windows User" w:date="2021-03-07T10:10:00Z">
        <w:r w:rsidDel="00CA6B0B">
          <w:delText>)</w:delText>
        </w:r>
      </w:del>
      <w:r>
        <w:t xml:space="preserve"> utility based on findings using derived measures. This is supported by our first evaluation which is based on diagnostic prediction of given clinical categories assigned to the imaging cohort using derived random forest models (51). This approach also provides an additional check on the validity of the algorithmic implementations. However, it is important to recognize that this evaluation is extremely limited as the underlying data are gross measures which do not provide accuracy estimates on the level of the algorithmic output (i.e., </w:t>
      </w:r>
      <w:proofErr w:type="spellStart"/>
      <w:r>
        <w:t>voxelwise</w:t>
      </w:r>
      <w:proofErr w:type="spellEnd"/>
      <w:r>
        <w:t xml:space="preserve"> segmentation).</w:t>
      </w:r>
    </w:p>
    <w:p w14:paraId="2ED06F0F" w14:textId="4650ABCA" w:rsidR="00C10657" w:rsidRDefault="00BC1A33" w:rsidP="00E86989">
      <w:pPr>
        <w:pStyle w:val="BodyText"/>
        <w:spacing w:line="360" w:lineRule="auto"/>
        <w:jc w:val="both"/>
      </w:pPr>
      <w:r>
        <w:lastRenderedPageBreak/>
        <w:t>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ying the effects of the choice of reference cohort on the clustering parameters for the linear binning algorithm. We then incorporate</w:t>
      </w:r>
      <w:ins w:id="231" w:author="Windows User" w:date="2021-03-07T10:12:00Z">
        <w:r w:rsidR="00CA6B0B">
          <w:t>d</w:t>
        </w:r>
      </w:ins>
      <w:r>
        <w:t xml:space="preserve"> the trained El </w:t>
      </w:r>
      <w:proofErr w:type="spellStart"/>
      <w:r>
        <w:t>Bicho</w:t>
      </w:r>
      <w:proofErr w:type="spellEnd"/>
      <w:r>
        <w:t xml:space="preserve"> model in exploring additional aspects of measurement variance based on simulating both MR noise and intensity nonlinearities.</w:t>
      </w:r>
    </w:p>
    <w:p w14:paraId="0D415B6F" w14:textId="1CB98B28" w:rsidR="00C10657" w:rsidRDefault="00BC1A33" w:rsidP="00E86989">
      <w:pPr>
        <w:pStyle w:val="BodyText"/>
        <w:spacing w:line="360" w:lineRule="auto"/>
        <w:jc w:val="both"/>
      </w:pPr>
      <w:r>
        <w:t>So, in summary, we perform the following evaluations/experimen</w:t>
      </w:r>
      <w:r w:rsidRPr="00D4295B">
        <w:rPr>
          <w:highlight w:val="yellow"/>
          <w:rPrChange w:id="232" w:author="Windows User" w:date="2021-03-07T10:13:00Z">
            <w:rPr/>
          </w:rPrChange>
        </w:rPr>
        <w:t>ts</w:t>
      </w:r>
      <w:commentRangeStart w:id="233"/>
      <w:r w:rsidRPr="00D4295B">
        <w:rPr>
          <w:highlight w:val="yellow"/>
          <w:rPrChange w:id="234" w:author="Windows User" w:date="2021-03-07T10:13:00Z">
            <w:rPr/>
          </w:rPrChange>
        </w:rPr>
        <w:t>:</w:t>
      </w:r>
      <w:r w:rsidRPr="00D4295B">
        <w:rPr>
          <w:rStyle w:val="FootnoteReference"/>
          <w:highlight w:val="yellow"/>
          <w:rPrChange w:id="235" w:author="Windows User" w:date="2021-03-07T10:13:00Z">
            <w:rPr>
              <w:rStyle w:val="FootnoteReference"/>
            </w:rPr>
          </w:rPrChange>
        </w:rPr>
        <w:footnoteReference w:id="6"/>
      </w:r>
      <w:commentRangeEnd w:id="233"/>
      <w:r w:rsidR="00D4295B">
        <w:rPr>
          <w:rStyle w:val="CommentReference"/>
        </w:rPr>
        <w:commentReference w:id="233"/>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proofErr w:type="spellStart"/>
      <w:r>
        <w:t>Voxelwise</w:t>
      </w:r>
      <w:proofErr w:type="spellEnd"/>
      <w:r>
        <w:t xml:space="preserv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t>Effects of simulated MR artefacts on multi-site data</w:t>
      </w:r>
    </w:p>
    <w:p w14:paraId="26F1E9C8" w14:textId="77777777" w:rsidR="00C10657" w:rsidRDefault="00BC1A33" w:rsidP="00E86989">
      <w:pPr>
        <w:pStyle w:val="Heading2"/>
        <w:spacing w:line="360" w:lineRule="auto"/>
        <w:jc w:val="both"/>
      </w:pPr>
      <w:bookmarkStart w:id="240" w:name="diagnostic-prediction"/>
      <w:r>
        <w:lastRenderedPageBreak/>
        <w:t>Diagnostic prediction</w:t>
      </w:r>
      <w:bookmarkEnd w:id="2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8E7A0EA"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BC4479">
              <w:rPr>
                <w:rFonts w:asciiTheme="minorHAnsi" w:hAnsiTheme="minorHAnsi"/>
                <w:b/>
                <w:bCs/>
                <w:sz w:val="22"/>
                <w:szCs w:val="22"/>
              </w:rPr>
              <w:t>6</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29A25674" w14:textId="78BE9174" w:rsidR="00C10657" w:rsidRDefault="00BC1A33" w:rsidP="00E86989">
      <w:pPr>
        <w:pStyle w:val="FirstParagraph"/>
        <w:spacing w:line="360" w:lineRule="auto"/>
        <w:jc w:val="both"/>
      </w:pPr>
      <w:r>
        <w:t>Due to the absence of ground-truth</w:t>
      </w:r>
      <w:del w:id="241" w:author="Windows User" w:date="2021-03-07T10:15:00Z">
        <w:r w:rsidDel="00D4295B">
          <w:delText xml:space="preserve"> but the availability</w:delText>
        </w:r>
      </w:del>
      <w:r>
        <w:t>, we adopt</w:t>
      </w:r>
      <w:ins w:id="242" w:author="Windows User" w:date="2021-03-07T10:15:00Z">
        <w:r w:rsidR="00D4295B">
          <w:t>ed</w:t>
        </w:r>
      </w:ins>
      <w:r>
        <w:t xml:space="preserve"> the strategy from previous work (43, 52)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45, 53, 54)) and quantif</w:t>
      </w:r>
      <w:ins w:id="243" w:author="Windows User" w:date="2021-03-07T10:15:00Z">
        <w:r w:rsidR="00D4295B">
          <w:t>ied</w:t>
        </w:r>
      </w:ins>
      <w:del w:id="244" w:author="Windows User" w:date="2021-03-07T10:15:00Z">
        <w:r w:rsidDel="00D4295B">
          <w:delText>y</w:delText>
        </w:r>
      </w:del>
      <w:r>
        <w:t xml:space="preserve"> the predictive capabilities of corresponding binary random forest classifiers (51) of the form:</w:t>
      </w: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5F849BA9" w14:textId="77777777" w:rsidR="00393B26" w:rsidRDefault="00393B26" w:rsidP="00E86989">
      <w:pPr>
        <w:pStyle w:val="BodyText"/>
        <w:spacing w:line="360" w:lineRule="auto"/>
        <w:jc w:val="both"/>
      </w:pPr>
    </w:p>
    <w:p w14:paraId="2411B8CF" w14:textId="2E700678"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training/testing data were randomly </w:t>
      </w:r>
      <w:proofErr w:type="gramStart"/>
      <w:r>
        <w:t>assigned</w:t>
      </w:r>
      <w:proofErr w:type="gramEnd"/>
      <w:r>
        <w:t xml:space="preserve">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8"/>
        <w:gridCol w:w="2201"/>
        <w:gridCol w:w="2210"/>
        <w:gridCol w:w="2221"/>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D4295B">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2B4BB372" w:rsidR="00C10657" w:rsidRDefault="00BC1A33" w:rsidP="00E86989">
      <w:pPr>
        <w:pStyle w:val="BodyText"/>
        <w:spacing w:line="360" w:lineRule="auto"/>
        <w:jc w:val="both"/>
        <w:rPr>
          <w:ins w:id="245" w:author="Windows User" w:date="2021-03-07T10:26:00Z"/>
        </w:rPr>
      </w:pPr>
      <w:r>
        <w:t xml:space="preserve">The resulting receiver operating characteristic (ROC) curves for each algorithm and each diagnostic scenario are provided in Figure </w:t>
      </w:r>
      <w:r w:rsidR="00BC4479">
        <w:t>6</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55).</w:t>
      </w:r>
    </w:p>
    <w:p w14:paraId="122FF0C9" w14:textId="77777777" w:rsidR="00200C79" w:rsidRDefault="00200C79" w:rsidP="00E86989">
      <w:pPr>
        <w:pStyle w:val="BodyText"/>
        <w:spacing w:line="360" w:lineRule="auto"/>
        <w:jc w:val="both"/>
      </w:pPr>
    </w:p>
    <w:p w14:paraId="2858F4A8" w14:textId="77777777" w:rsidR="00C10657" w:rsidRDefault="00BC1A33" w:rsidP="00E86989">
      <w:pPr>
        <w:pStyle w:val="Heading2"/>
        <w:spacing w:line="360" w:lineRule="auto"/>
        <w:jc w:val="both"/>
      </w:pPr>
      <w:bookmarkStart w:id="246" w:name="t1-weighted-brain-segmentation-analogy"/>
      <w:r>
        <w:t>T1-weighted brain segmentation analogy</w:t>
      </w:r>
      <w:bookmarkEnd w:id="246"/>
    </w:p>
    <w:p w14:paraId="61B52AD1" w14:textId="77777777" w:rsidR="00166EE7" w:rsidRDefault="00BC1A33" w:rsidP="00E86989">
      <w:pPr>
        <w:pStyle w:val="FirstParagraph"/>
        <w:spacing w:line="360" w:lineRule="auto"/>
        <w:jc w:val="both"/>
      </w:pPr>
      <w:r>
        <w:t xml:space="preserve">Much of the quantitative image analysis strategies that have been used for hyperpolarized gas imaging draw on inspiration from fields with a much greater historical background of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lastRenderedPageBreak/>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1108D391"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BC4479">
              <w:rPr>
                <w:rFonts w:asciiTheme="minorHAnsi" w:hAnsiTheme="minorHAnsi"/>
                <w:b/>
                <w:bCs/>
                <w:sz w:val="22"/>
                <w:szCs w:val="22"/>
              </w:rPr>
              <w:t>7</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449BBF0A" w14:textId="42A7F4FF" w:rsidR="00166EE7" w:rsidRPr="00166EE7" w:rsidRDefault="00166EE7" w:rsidP="00166EE7">
            <w:pPr>
              <w:pStyle w:val="NormalWeb"/>
              <w:jc w:val="both"/>
              <w:rPr>
                <w:rFonts w:asciiTheme="minorHAnsi" w:hAnsiTheme="minorHAnsi"/>
                <w:sz w:val="22"/>
                <w:szCs w:val="22"/>
              </w:rPr>
            </w:pPr>
          </w:p>
        </w:tc>
      </w:tr>
    </w:tbl>
    <w:p w14:paraId="5AE6C12E" w14:textId="2D7AB947" w:rsidR="00166EE7" w:rsidRDefault="00BC1A33" w:rsidP="0033616C">
      <w:pPr>
        <w:pStyle w:val="FirstParagraph"/>
        <w:spacing w:line="360" w:lineRule="auto"/>
        <w:jc w:val="both"/>
      </w:pPr>
      <w:r>
        <w:t xml:space="preserve">development, including T1-weighted brain MRI tissue segmentation. The depth of this development can be gauged simply by the number of technical reviews (e.g., (56–58)) and </w:t>
      </w:r>
      <w:r>
        <w:lastRenderedPageBreak/>
        <w:t>evaluation studies (e.g., (59, 60)) that date back decades. In addition to technical insight, this particular application provides a useful analogy for some of the algorithmic issues discussed and provides context for subsequent evaluations specific to hyperpolarized gas imaging.</w:t>
      </w:r>
    </w:p>
    <w:p w14:paraId="0003DF89" w14:textId="3EB1057B" w:rsidR="00C10657" w:rsidRDefault="00BC1A33" w:rsidP="00E86989">
      <w:pPr>
        <w:pStyle w:val="BodyText"/>
        <w:spacing w:line="360" w:lineRule="auto"/>
        <w:jc w:val="both"/>
        <w:rPr>
          <w:ins w:id="247" w:author="Windows User" w:date="2021-03-07T10:25:00Z"/>
        </w:rPr>
      </w:pPr>
      <w:r>
        <w:t>In the style of linear binning, we randomly selected ten structurally healthy controls from the publicly available SRPB data set (61) comprising over 1600 participants from 12 sites. After intensity truncation at the 0.99 quantile, we normalize</w:t>
      </w:r>
      <w:ins w:id="248" w:author="Windows User" w:date="2021-03-07T10:22:00Z">
        <w:r w:rsidR="00D4295B">
          <w:t>d</w:t>
        </w:r>
      </w:ins>
      <w:r>
        <w:t xml:space="preserve"> the intensity histogram to [0,1]. Eight of these histograms are provided in the upper left of Figure </w:t>
      </w:r>
      <w:r w:rsidR="00BC4479">
        <w:t>7</w:t>
      </w:r>
      <w:r>
        <w:t>.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 to the intensity distortion caused by various MR acquisition artefacts mentioned previously. This is an argument from analogy against one of the principal assumptions of linear binning where it is assumed that tissue types (“structural” in the case of T1-weighted brain MRI 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w:t>
      </w:r>
    </w:p>
    <w:p w14:paraId="282C2630" w14:textId="77777777" w:rsidR="00200C79" w:rsidRDefault="00200C79" w:rsidP="00E86989">
      <w:pPr>
        <w:pStyle w:val="BodyText"/>
        <w:spacing w:line="360" w:lineRule="auto"/>
        <w:jc w:val="both"/>
      </w:pPr>
    </w:p>
    <w:p w14:paraId="2FA348BD" w14:textId="77777777" w:rsidR="00C10657" w:rsidRDefault="00BC1A33" w:rsidP="00E86989">
      <w:pPr>
        <w:pStyle w:val="Heading2"/>
        <w:spacing w:line="360" w:lineRule="auto"/>
        <w:jc w:val="both"/>
      </w:pPr>
      <w:bookmarkStart w:id="249" w:name="effect-of-reference-image-set-selection"/>
      <w:r w:rsidRPr="00B917F9">
        <w:t>Effect of reference image set selection</w:t>
      </w:r>
      <w:bookmarkEnd w:id="249"/>
    </w:p>
    <w:p w14:paraId="262A3675" w14:textId="53C11302" w:rsidR="00C10657" w:rsidRDefault="00BC1A33" w:rsidP="00E86989">
      <w:pPr>
        <w:pStyle w:val="FirstParagraph"/>
        <w:spacing w:line="360" w:lineRule="auto"/>
        <w:jc w:val="both"/>
      </w:pPr>
      <w:r>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w:t>
      </w:r>
      <w:proofErr w:type="gramStart"/>
      <w:r>
        <w:t>an</w:t>
      </w:r>
      <w:proofErr w:type="gramEnd"/>
      <w:r>
        <w:t xml:space="preserve"> histogram shift. Using the original set of 10 young healthy data with no N4 preprocessing, we created a </w:t>
      </w:r>
      <w:r>
        <w:lastRenderedPageBreak/>
        <w:t xml:space="preserve">reference distribution according to (6), which resulted in an approximate distribution of </w:t>
      </w:r>
      <m:oMath>
        <m:r>
          <m:rPr>
            <m:scr m:val="script"/>
            <m:sty m:val="p"/>
          </m:rPr>
          <w:rPr>
            <w:rFonts w:ascii="Cambria Math" w:hAnsi="Cambria Math"/>
          </w:rPr>
          <m:t>N</m:t>
        </m:r>
        <m:r>
          <w:rPr>
            <w:rFonts w:ascii="Cambria Math" w:hAnsi="Cambria Math"/>
          </w:rPr>
          <m:t>(0.45, 0.24)</m:t>
        </m:r>
      </m:oMath>
      <w:r>
        <w:t>. This produced 0 voxels being classified as belonging to Cluster 1 (</w:t>
      </w:r>
      <w:del w:id="250" w:author="Windows User" w:date="2021-03-07T10:41:00Z">
        <w:r w:rsidR="00DF33F2" w:rsidDel="00B917F9">
          <w:delText xml:space="preserve">cf </w:delText>
        </w:r>
      </w:del>
      <w:r w:rsidR="00DF33F2">
        <w:t>Figure 8</w:t>
      </w:r>
      <w:r>
        <w:t>) because two standard deviations from the mean is less than 0 and Cluster 1 resides in the region below -2 standard deviations. However</w:t>
      </w:r>
      <w:ins w:id="251" w:author="Nicholas J. Tustison" w:date="2021-03-08T11:47:00Z">
        <w:r w:rsidR="003B7EE1">
          <w:t>,</w:t>
        </w:r>
      </w:ins>
      <w:r>
        <w:t xml:space="preserve"> using N4-preprocessed images produced something closer, </w:t>
      </w:r>
      <m:oMath>
        <m:r>
          <m:rPr>
            <m:scr m:val="script"/>
            <m:sty m:val="p"/>
          </m:rPr>
          <w:rPr>
            <w:rFonts w:ascii="Cambria Math" w:hAnsi="Cambria Math"/>
          </w:rPr>
          <m:t>N</m:t>
        </m:r>
        <m:r>
          <w:rPr>
            <w:rFonts w:ascii="Cambria Math" w:hAnsi="Cambria Math"/>
          </w:rPr>
          <m:t>(0.56, 0.22)</m:t>
        </m:r>
      </m:oMath>
      <w:r>
        <w:t xml:space="preserve">, to the published values, </w:t>
      </w:r>
      <m:oMath>
        <m:r>
          <m:rPr>
            <m:scr m:val="script"/>
            <m:sty m:val="p"/>
          </m:rPr>
          <w:rPr>
            <w:rFonts w:ascii="Cambria Math" w:hAnsi="Cambria Math"/>
          </w:rPr>
          <m:t>N</m:t>
        </m:r>
        <m:r>
          <w:rPr>
            <w:rFonts w:ascii="Cambria Math" w:hAnsi="Cambria Math"/>
          </w:rPr>
          <m:t>(0.52, 0.18)</m:t>
        </m:r>
      </m:oMath>
      <w:r>
        <w:t xml:space="preserve">, reported in (6), resulting in a non-empty set for that cluster. This is consistent, though, with linear binning which does use N4 bias correction for preprocessing. We also mention that the </w:t>
      </w:r>
      <w:del w:id="252" w:author="Windows User" w:date="2021-03-07T10:42:00Z">
        <w:r w:rsidDel="00B917F9">
          <w:delText xml:space="preserve">He </w:delText>
        </w:r>
      </w:del>
      <w:r>
        <w:t xml:space="preserve">2019 Harvard </w:t>
      </w:r>
      <w:proofErr w:type="spellStart"/>
      <w:r>
        <w:t>Dataverse</w:t>
      </w:r>
      <w:proofErr w:type="spellEnd"/>
      <w:r>
        <w:t xml:space="preserve"> images used were preprocessed using N4 (34)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m:rPr>
            <m:scr m:val="script"/>
            <m:sty m:val="p"/>
          </m:rPr>
          <w:rPr>
            <w:rFonts w:ascii="Cambria Math" w:hAnsi="Cambria Math"/>
          </w:rPr>
          <m:t>N</m:t>
        </m:r>
        <m:r>
          <w:rPr>
            <w:rFonts w:ascii="Cambria Math" w:hAnsi="Cambria Math"/>
          </w:rPr>
          <m:t>(0.52, 0.18)</m:t>
        </m:r>
      </m:oMath>
      <w:r>
        <w:t>). This was the only parameter difference between analyzing the two image sets.</w:t>
      </w:r>
    </w:p>
    <w:tbl>
      <w:tblPr>
        <w:tblStyle w:val="TableGrid"/>
        <w:tblW w:w="0" w:type="auto"/>
        <w:tblLook w:val="04A0" w:firstRow="1" w:lastRow="0" w:firstColumn="1" w:lastColumn="0" w:noHBand="0" w:noVBand="1"/>
      </w:tblPr>
      <w:tblGrid>
        <w:gridCol w:w="4680"/>
        <w:gridCol w:w="4680"/>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38668D2E"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BC4479">
              <w:rPr>
                <w:rFonts w:asciiTheme="minorHAnsi" w:hAnsiTheme="minorHAnsi"/>
                <w:b/>
                <w:bCs/>
                <w:sz w:val="22"/>
                <w:szCs w:val="22"/>
              </w:rPr>
              <w:t>8</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2A58D773"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w:t>
      </w:r>
      <w:r>
        <w:lastRenderedPageBreak/>
        <w:t xml:space="preserve">deviation values. As expected, there is </w:t>
      </w:r>
      <w:r w:rsidR="0033616C">
        <w:t>significant</w:t>
      </w:r>
      <w:r>
        <w:t xml:space="preserve"> variation for both mean and standard deviation values (see top portion of Figure </w:t>
      </w:r>
      <w:r w:rsidR="00BC4479">
        <w:t>9</w:t>
      </w:r>
      <w:r>
        <w:t>) which are used to derive the cluster threshold values. This directly impacts output measurements such as ventilation defect percentage. For the reference sets comprising eight or nine images, we compute</w:t>
      </w:r>
      <w:ins w:id="253" w:author="Windows User" w:date="2021-03-07T10:44:00Z">
        <w:r w:rsidR="00C14C4D">
          <w:t>d</w:t>
        </w:r>
      </w:ins>
      <w:r>
        <w:t xml:space="preserve"> the corresponding linear binning segmentation and estimate</w:t>
      </w:r>
      <w:ins w:id="254" w:author="Windows User" w:date="2021-03-07T10:44:00Z">
        <w:r w:rsidR="00C14C4D">
          <w:t>d</w:t>
        </w:r>
      </w:ins>
      <w:r>
        <w:t xml:space="preserve"> the volumetric percentage for each cluster. Then, for each subject, we compute</w:t>
      </w:r>
      <w:ins w:id="255" w:author="Windows User" w:date="2021-03-07T10:45:00Z">
        <w:r w:rsidR="00C14C4D">
          <w:t>d</w:t>
        </w:r>
      </w:ins>
      <w:r>
        <w:t xml:space="preserve"> the min/max range for these values and </w:t>
      </w:r>
      <w:proofErr w:type="spellStart"/>
      <w:r>
        <w:t>plot</w:t>
      </w:r>
      <w:ins w:id="256" w:author="Windows User" w:date="2021-03-07T10:45:00Z">
        <w:r w:rsidR="00C14C4D">
          <w:t>ed</w:t>
        </w:r>
      </w:ins>
      <w:proofErr w:type="spellEnd"/>
      <w:r>
        <w:t xml:space="preserve"> those results cluster-wise on the bottom of Figure </w:t>
      </w:r>
      <w:r w:rsidR="00BC4479">
        <w:t>9</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2B095BE4" w:rsidR="00244046" w:rsidRPr="00244046" w:rsidRDefault="00244046" w:rsidP="00244046">
            <w:pPr>
              <w:pStyle w:val="NormalWeb"/>
              <w:jc w:val="both"/>
              <w:rPr>
                <w:rFonts w:asciiTheme="minorHAnsi" w:hAnsiTheme="minorHAnsi"/>
                <w:sz w:val="22"/>
                <w:szCs w:val="22"/>
              </w:rPr>
            </w:pPr>
            <w:r w:rsidRPr="00C14C4D">
              <w:rPr>
                <w:rFonts w:asciiTheme="minorHAnsi" w:hAnsiTheme="minorHAnsi"/>
                <w:b/>
                <w:bCs/>
                <w:sz w:val="22"/>
                <w:szCs w:val="22"/>
                <w:highlight w:val="yellow"/>
                <w:rPrChange w:id="257" w:author="Windows User" w:date="2021-03-07T10:45:00Z">
                  <w:rPr>
                    <w:rFonts w:asciiTheme="minorHAnsi" w:hAnsiTheme="minorHAnsi"/>
                    <w:b/>
                    <w:bCs/>
                    <w:sz w:val="22"/>
                    <w:szCs w:val="22"/>
                  </w:rPr>
                </w:rPrChange>
              </w:rPr>
              <w:t xml:space="preserve">Figure </w:t>
            </w:r>
            <w:commentRangeStart w:id="258"/>
            <w:r w:rsidR="002F4CF7" w:rsidRPr="00C14C4D">
              <w:rPr>
                <w:rFonts w:asciiTheme="minorHAnsi" w:hAnsiTheme="minorHAnsi"/>
                <w:b/>
                <w:bCs/>
                <w:sz w:val="22"/>
                <w:szCs w:val="22"/>
                <w:highlight w:val="yellow"/>
                <w:rPrChange w:id="259" w:author="Windows User" w:date="2021-03-07T10:45:00Z">
                  <w:rPr>
                    <w:rFonts w:asciiTheme="minorHAnsi" w:hAnsiTheme="minorHAnsi"/>
                    <w:b/>
                    <w:bCs/>
                    <w:sz w:val="22"/>
                    <w:szCs w:val="22"/>
                  </w:rPr>
                </w:rPrChange>
              </w:rPr>
              <w:t>9</w:t>
            </w:r>
            <w:commentRangeEnd w:id="258"/>
            <w:r w:rsidR="00C14C4D">
              <w:rPr>
                <w:rStyle w:val="CommentReference"/>
                <w:rFonts w:asciiTheme="minorHAnsi" w:eastAsiaTheme="minorHAnsi" w:hAnsiTheme="minorHAnsi" w:cstheme="minorBidi"/>
              </w:rPr>
              <w:commentReference w:id="258"/>
            </w:r>
            <w:r w:rsidRPr="00C14C4D">
              <w:rPr>
                <w:rFonts w:asciiTheme="minorHAnsi" w:hAnsiTheme="minorHAnsi"/>
                <w:b/>
                <w:bCs/>
                <w:sz w:val="22"/>
                <w:szCs w:val="22"/>
                <w:highlight w:val="yellow"/>
                <w:rPrChange w:id="260" w:author="Windows User" w:date="2021-03-07T10:45:00Z">
                  <w:rPr>
                    <w:rFonts w:asciiTheme="minorHAnsi" w:hAnsiTheme="minorHAnsi"/>
                    <w:b/>
                    <w:bCs/>
                    <w:sz w:val="22"/>
                    <w:szCs w:val="22"/>
                  </w:rPr>
                </w:rPrChange>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w:t>
            </w:r>
            <w:r w:rsidRPr="00244046">
              <w:rPr>
                <w:rFonts w:asciiTheme="minorHAnsi" w:hAnsiTheme="minorHAnsi"/>
                <w:sz w:val="22"/>
                <w:szCs w:val="22"/>
              </w:rPr>
              <w:lastRenderedPageBreak/>
              <w:t>as the maximum range per subject as a percentage of total lung volume. We limit</w:t>
            </w:r>
            <w:ins w:id="261" w:author="Windows User" w:date="2021-03-07T10:47:00Z">
              <w:r w:rsidR="00C14C4D">
                <w:rPr>
                  <w:rFonts w:asciiTheme="minorHAnsi" w:hAnsiTheme="minorHAnsi"/>
                  <w:sz w:val="22"/>
                  <w:szCs w:val="22"/>
                </w:rPr>
                <w:t>ed</w:t>
              </w:r>
            </w:ins>
            <w:r w:rsidRPr="00244046">
              <w:rPr>
                <w:rFonts w:asciiTheme="minorHAnsi" w:hAnsiTheme="minorHAnsi"/>
                <w:sz w:val="22"/>
                <w:szCs w:val="22"/>
              </w:rPr>
              <w:t xml:space="preserve">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262" w:name="effects-of-mr-based-simulated-image-dist"/>
      <w:r>
        <w:t>Effects of MR-based simulated image distortions</w:t>
      </w:r>
      <w:bookmarkEnd w:id="262"/>
    </w:p>
    <w:p w14:paraId="1BBA91A8" w14:textId="4D981768" w:rsidR="00C10657" w:rsidRDefault="00BC1A33" w:rsidP="00E86989">
      <w:pPr>
        <w:pStyle w:val="FirstParagraph"/>
        <w:spacing w:line="360" w:lineRule="auto"/>
        <w:jc w:val="both"/>
      </w:pPr>
      <w:r>
        <w:t xml:space="preserve">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2BA31BE8"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D359E0">
              <w:rPr>
                <w:rFonts w:asciiTheme="minorHAnsi" w:hAnsiTheme="minorHAnsi"/>
                <w:b/>
                <w:bCs/>
                <w:sz w:val="22"/>
                <w:szCs w:val="22"/>
              </w:rPr>
              <w:t>10</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combination as measured by the Dice metric. Each segmentation is reduced to three labels for </w:t>
            </w:r>
            <w:r w:rsidRPr="00244046">
              <w:rPr>
                <w:rFonts w:asciiTheme="minorHAnsi" w:hAnsiTheme="minorHAnsi"/>
                <w:sz w:val="22"/>
                <w:szCs w:val="22"/>
              </w:rPr>
              <w:lastRenderedPageBreak/>
              <w:t xml:space="preserve">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223F9A1C" w:rsidR="00C10657" w:rsidRDefault="00BC1A33" w:rsidP="00E86989">
      <w:pPr>
        <w:pStyle w:val="BodyText"/>
        <w:spacing w:line="360" w:lineRule="auto"/>
        <w:jc w:val="both"/>
      </w:pPr>
      <w:r>
        <w:t>Ten simulated images for each of the subjects of both the University of Virginia and</w:t>
      </w:r>
      <w:del w:id="263" w:author="Windows User" w:date="2021-03-07T10:48:00Z">
        <w:r w:rsidDel="00C14C4D">
          <w:delText xml:space="preserve"> He</w:delText>
        </w:r>
      </w:del>
      <w:r>
        <w:t xml:space="preserve"> 2019 Harvard </w:t>
      </w:r>
      <w:proofErr w:type="spellStart"/>
      <w:r>
        <w:t>Dataverse</w:t>
      </w:r>
      <w:proofErr w:type="spellEnd"/>
      <w:r>
        <w:t xml:space="preserve"> cohort were generated for each of the three categories of randomly generated artefacts: noise, nonlinearities, and combined noise and intensity </w:t>
      </w:r>
      <w:proofErr w:type="spellStart"/>
      <w:r>
        <w:t>nonlinearites</w:t>
      </w:r>
      <w:proofErr w:type="spellEnd"/>
      <w:r>
        <w:t>. The original image</w:t>
      </w:r>
      <w:ins w:id="264" w:author="Windows User" w:date="2021-03-07T10:52:00Z">
        <w:r w:rsidR="00C14C4D">
          <w:t>s</w:t>
        </w:r>
      </w:ins>
      <w:r>
        <w:t xml:space="preserv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D359E0">
        <w:t>10</w:t>
      </w:r>
      <w:r w:rsidR="008461A6">
        <w:t xml:space="preserve"> and 1</w:t>
      </w:r>
      <w:r w:rsidR="00D359E0">
        <w:t>1</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D359E0">
        <w:t>10</w:t>
      </w:r>
      <w:r w:rsidR="008461A6">
        <w:t xml:space="preserve"> and </w:t>
      </w:r>
      <w:r w:rsidR="00D359E0">
        <w:t>11</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lastRenderedPageBreak/>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w:t>
            </w:r>
            <w:del w:id="265" w:author="Windows User" w:date="2021-03-07T10:53:00Z">
              <w:r w:rsidRPr="0033616C" w:rsidDel="00C14C4D">
                <w:rPr>
                  <w:rFonts w:asciiTheme="minorHAnsi" w:hAnsiTheme="minorHAnsi"/>
                  <w:sz w:val="22"/>
                  <w:szCs w:val="22"/>
                </w:rPr>
                <w:delText>He</w:delText>
              </w:r>
            </w:del>
            <w:r w:rsidRPr="0033616C">
              <w:rPr>
                <w:rFonts w:asciiTheme="minorHAnsi" w:hAnsiTheme="minorHAnsi"/>
                <w:sz w:val="22"/>
                <w:szCs w:val="22"/>
              </w:rPr>
              <w:t xml:space="preserv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266" w:name="discussion"/>
      <w:r>
        <w:t>Discussion</w:t>
      </w:r>
      <w:bookmarkEnd w:id="266"/>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xml:space="preserve">) for optimization much to the detriment of algorithmic robustness and segmentation quality. This is due to the simple observation that these approaches discard a vital piece of information essential for image </w:t>
      </w:r>
      <w:r>
        <w:lastRenderedPageBreak/>
        <w:t>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 xml:space="preserve">In addition to completely discarding spatial information, linear binning is based on overly simplistic assumptions, especially given common MR artefacts. The additional requirement of a reference distribution, with its questionable assumption of </w:t>
      </w:r>
      <w:proofErr w:type="spellStart"/>
      <w:r>
        <w:t>Gaussianity</w:t>
      </w:r>
      <w:proofErr w:type="spellEnd"/>
      <w:r>
        <w:t xml:space="preserve"> and known distributional parameters for healthy controls, is also a potential source of output variance.</w:t>
      </w:r>
    </w:p>
    <w:p w14:paraId="59F135C2" w14:textId="77777777" w:rsidR="00C10657" w:rsidRDefault="00BC1A33" w:rsidP="00E86989">
      <w:pPr>
        <w:numPr>
          <w:ilvl w:val="0"/>
          <w:numId w:val="8"/>
        </w:numPr>
        <w:spacing w:line="360" w:lineRule="auto"/>
        <w:jc w:val="both"/>
      </w:pPr>
      <w:r>
        <w:t>Both hierarchical and adaptive k-means also ignore spatial information and, although they do</w:t>
      </w:r>
      <w:del w:id="267" w:author="Windows User" w:date="2021-03-07T10:55:00Z">
        <w:r w:rsidDel="00020F97">
          <w:delText>es</w:delText>
        </w:r>
      </w:del>
      <w:r>
        <w:t xml:space="preserve"> use a principled optimization criterion, this criterion is not adequately tailored for hyperpolarized gas imaging and 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presence of MR nonlinearities can cause significant variation in the resulting GMM fitting.</w:t>
      </w:r>
    </w:p>
    <w:p w14:paraId="077C6C0D" w14:textId="77777777" w:rsidR="00C10657" w:rsidRDefault="00BC1A33" w:rsidP="00E86989">
      <w:pPr>
        <w:pStyle w:val="FirstParagraph"/>
        <w:spacing w:line="360" w:lineRule="auto"/>
        <w:jc w:val="both"/>
      </w:pPr>
      <w:r>
        <w:t>While simplifying the underlying complexity of the segmentation problem, all of these algorithms are deficient in leveraging the general modelling principle of incorporating as much prior information as possible to any solution method. In fact, this is a fundamental implication of the “No Free Lunch Theorem” (62)—algorithmic performance hinges on available prior information.</w:t>
      </w:r>
    </w:p>
    <w:p w14:paraId="4B49F4EE" w14:textId="6B39B852" w:rsidR="00C10657" w:rsidRDefault="00BC1A33" w:rsidP="00E86989">
      <w:pPr>
        <w:pStyle w:val="BodyText"/>
        <w:spacing w:line="360" w:lineRule="auto"/>
        <w:jc w:val="both"/>
      </w:pPr>
      <w:r>
        <w:lastRenderedPageBreak/>
        <w:t xml:space="preserve">As illustrated in Figure </w:t>
      </w:r>
      <w:r w:rsidR="00CB180F">
        <w:t>2</w:t>
      </w:r>
      <w:r>
        <w:t>, measures based on the human visual system seem to quantify what is understood intuitively</w:t>
      </w:r>
      <w:ins w:id="268" w:author="Windows User" w:date="2021-03-07T10:56:00Z">
        <w:r w:rsidR="00020F97">
          <w:t>,</w:t>
        </w:r>
      </w:ins>
      <w:r>
        <w:t xml:space="preserve"> that image domain information is much more robust than histogram domain information in the presence of image transformations, such as distortions. This appears to also be supported in our simulation experiments illustrated in Figure</w:t>
      </w:r>
      <w:r w:rsidR="00D359E0">
        <w:t>s</w:t>
      </w:r>
      <w:r>
        <w:t xml:space="preserve"> </w:t>
      </w:r>
      <w:del w:id="269" w:author="Windows User" w:date="2021-03-07T10:57:00Z">
        <w:r w:rsidDel="00020F97">
          <w:delText xml:space="preserve"> </w:delText>
        </w:r>
      </w:del>
      <w:r w:rsidR="00D359E0">
        <w:t xml:space="preserve">10 and 11 </w:t>
      </w:r>
      <w:r>
        <w:t xml:space="preserve">where the histogram-based algorithms, overall, performed worse than El </w:t>
      </w:r>
      <w:proofErr w:type="spellStart"/>
      <w:r>
        <w:t>Bicho</w:t>
      </w:r>
      <w:proofErr w:type="spellEnd"/>
      <w:r>
        <w:t xml:space="preserve">. As a CNN, El </w:t>
      </w:r>
      <w:proofErr w:type="spellStart"/>
      <w:r>
        <w:t>Bicho</w:t>
      </w:r>
      <w:proofErr w:type="spellEnd"/>
      <w:r>
        <w:t xml:space="preserve"> optimizes the governing network weights over image features as opposed to strictly relative intensities. This work should motivate additional exploration focusing on issues related to algorithmic bias on a </w:t>
      </w:r>
      <w:proofErr w:type="spellStart"/>
      <w:r>
        <w:t>voxelwise</w:t>
      </w:r>
      <w:proofErr w:type="spellEnd"/>
      <w:r>
        <w:t xml:space="preserve"> scale which would require going beyond simple </w:t>
      </w:r>
      <w:proofErr w:type="gramStart"/>
      <w:r>
        <w:t>globally-based</w:t>
      </w:r>
      <w:proofErr w:type="gramEnd"/>
      <w:r>
        <w:t xml:space="preserve">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63)).</w:t>
      </w:r>
    </w:p>
    <w:p w14:paraId="6F462FDD" w14:textId="77777777" w:rsidR="00C10657" w:rsidRDefault="00BC1A33" w:rsidP="00E86989">
      <w:pPr>
        <w:pStyle w:val="BodyText"/>
        <w:spacing w:line="360" w:lineRule="auto"/>
        <w:jc w:val="both"/>
      </w:pPr>
      <w:r>
        <w:t xml:space="preserve">It should be noted that El </w:t>
      </w:r>
      <w:proofErr w:type="spellStart"/>
      <w:r>
        <w:t>Bicho</w:t>
      </w:r>
      <w:proofErr w:type="spellEnd"/>
      <w:r>
        <w:t xml:space="preserve"> was developed in parallel with the writing of this manuscript merely to showcase the incredible potential that deep learning can have in the field of hyperpolarized gas imaging (as well as to update our earlier work (42)). We certainly recognize and expect that alternative deep learning strategies (e.g., hyperparameter choice, training data selection, data augmentation, etc.) would provide comparable and even superior performance to what was presented with El </w:t>
      </w:r>
      <w:proofErr w:type="spellStart"/>
      <w:r>
        <w:t>Bicho</w:t>
      </w:r>
      <w:proofErr w:type="spellEnd"/>
      <w:r>
        <w:t>.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w:t>
      </w:r>
    </w:p>
    <w:p w14:paraId="13E5D15E" w14:textId="3CEE32DD" w:rsidR="00C10657" w:rsidRDefault="00BC1A33" w:rsidP="002A22AE">
      <w:pPr>
        <w:pStyle w:val="BodyText"/>
        <w:spacing w:line="360" w:lineRule="auto"/>
        <w:jc w:val="both"/>
      </w:pPr>
      <w:r>
        <w:t xml:space="preserve">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64) (see, for example, </w:t>
      </w:r>
      <w:proofErr w:type="spellStart"/>
      <w:proofErr w:type="gramStart"/>
      <w:r>
        <w:rPr>
          <w:rStyle w:val="VerbatimChar"/>
        </w:rPr>
        <w:t>ANTsRNet</w:t>
      </w:r>
      <w:proofErr w:type="spellEnd"/>
      <w:r>
        <w:rPr>
          <w:rStyle w:val="VerbatimChar"/>
        </w:rPr>
        <w:t>::</w:t>
      </w:r>
      <w:proofErr w:type="spellStart"/>
      <w:proofErr w:type="gramEnd"/>
      <w:r>
        <w:rPr>
          <w:rStyle w:val="VerbatimChar"/>
        </w:rPr>
        <w:t>mriSuperResolution</w:t>
      </w:r>
      <w:proofErr w:type="spellEnd"/>
      <w:r>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ork, </w:t>
      </w:r>
      <w:r>
        <w:lastRenderedPageBreak/>
        <w:t>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w:t>
      </w: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270" w:name="references"/>
      <w:r>
        <w:br w:type="page"/>
      </w:r>
    </w:p>
    <w:p w14:paraId="729DB187" w14:textId="0223024D" w:rsidR="00C10657" w:rsidRDefault="00BC1A33" w:rsidP="00E86989">
      <w:pPr>
        <w:pStyle w:val="Heading1"/>
        <w:spacing w:line="360" w:lineRule="auto"/>
        <w:jc w:val="both"/>
      </w:pPr>
      <w:r>
        <w:lastRenderedPageBreak/>
        <w:t>References</w:t>
      </w:r>
      <w:bookmarkEnd w:id="270"/>
    </w:p>
    <w:p w14:paraId="26B07298" w14:textId="77777777" w:rsidR="00C10657" w:rsidRDefault="00BC1A33" w:rsidP="00E86989">
      <w:pPr>
        <w:pStyle w:val="Bibliography"/>
        <w:spacing w:line="360" w:lineRule="auto"/>
        <w:jc w:val="both"/>
      </w:pPr>
      <w:bookmarkStart w:id="271" w:name="ref-Lange:1999aa"/>
      <w:bookmarkStart w:id="272" w:name="refs"/>
      <w:r>
        <w:t xml:space="preserve">1. Lange EE de, Mugler JP 3rd, </w:t>
      </w:r>
      <w:proofErr w:type="spellStart"/>
      <w:r>
        <w:t>Brookeman</w:t>
      </w:r>
      <w:proofErr w:type="spellEnd"/>
      <w:r>
        <w:t xml:space="preserve">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73" w:name="ref-Altes:2001aa"/>
      <w:bookmarkEnd w:id="271"/>
      <w:r>
        <w:t xml:space="preserve">2. </w:t>
      </w:r>
      <w:proofErr w:type="spellStart"/>
      <w:r>
        <w:t>Altes</w:t>
      </w:r>
      <w:proofErr w:type="spellEnd"/>
      <w:r>
        <w:t xml:space="preserve"> TA, Powers PL, Knight-Scott J, et al.: Hyperpolarized 3He MR lung ventilation imaging in asthmatics: Preliminary finding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1; 13:378–84.</w:t>
      </w:r>
    </w:p>
    <w:p w14:paraId="6F8F3EAD" w14:textId="77777777" w:rsidR="00C10657" w:rsidRDefault="00BC1A33" w:rsidP="00E86989">
      <w:pPr>
        <w:pStyle w:val="Bibliography"/>
        <w:spacing w:line="360" w:lineRule="auto"/>
        <w:jc w:val="both"/>
      </w:pPr>
      <w:bookmarkStart w:id="274" w:name="ref-Samee:2003aa"/>
      <w:bookmarkEnd w:id="273"/>
      <w:r>
        <w:t xml:space="preserve">3. Samee S, </w:t>
      </w:r>
      <w:proofErr w:type="spellStart"/>
      <w:r>
        <w:t>Altes</w:t>
      </w:r>
      <w:proofErr w:type="spellEnd"/>
      <w:r>
        <w:t xml:space="preserve">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75" w:name="ref-Woodhouse:2005aa"/>
      <w:bookmarkEnd w:id="274"/>
      <w:r>
        <w:t xml:space="preserve">4. Woodhouse N, Wild JM, Paley MNJ, et al.: Combined helium-3/proton magnetic resonance imaging measurement of ventilated lung volumes in smokers compared to never-smoker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5; 21:365–9.</w:t>
      </w:r>
    </w:p>
    <w:p w14:paraId="57AA61F9" w14:textId="77777777" w:rsidR="00C10657" w:rsidRDefault="00BC1A33" w:rsidP="00E86989">
      <w:pPr>
        <w:pStyle w:val="Bibliography"/>
        <w:spacing w:line="360" w:lineRule="auto"/>
        <w:jc w:val="both"/>
      </w:pPr>
      <w:bookmarkStart w:id="276" w:name="ref-Shammi:2021aa"/>
      <w:bookmarkEnd w:id="275"/>
      <w:r>
        <w:t xml:space="preserve">5. </w:t>
      </w:r>
      <w:proofErr w:type="spellStart"/>
      <w:r>
        <w:t>Shammi</w:t>
      </w:r>
      <w:proofErr w:type="spellEnd"/>
      <w:r>
        <w:t xml:space="preserve"> UA, D’Alessandro MF, </w:t>
      </w:r>
      <w:proofErr w:type="spellStart"/>
      <w:r>
        <w:t>Altes</w:t>
      </w:r>
      <w:proofErr w:type="spellEnd"/>
      <w:r>
        <w:t xml:space="preserve"> T, et al.: Comparison of hyperpolarized 3He and 129Xe MR imaging in cystic fibrosis patients. </w:t>
      </w:r>
      <w:proofErr w:type="spellStart"/>
      <w:r>
        <w:rPr>
          <w:i/>
        </w:rPr>
        <w:t>Acad</w:t>
      </w:r>
      <w:proofErr w:type="spellEnd"/>
      <w:r>
        <w:rPr>
          <w:i/>
        </w:rPr>
        <w:t xml:space="preserve"> </w:t>
      </w:r>
      <w:proofErr w:type="spellStart"/>
      <w:r>
        <w:rPr>
          <w:i/>
        </w:rPr>
        <w:t>Radiol</w:t>
      </w:r>
      <w:proofErr w:type="spellEnd"/>
      <w:r>
        <w:t xml:space="preserve"> 2021.</w:t>
      </w:r>
    </w:p>
    <w:p w14:paraId="3E7D61FA" w14:textId="77777777" w:rsidR="00C10657" w:rsidRDefault="00BC1A33" w:rsidP="00E86989">
      <w:pPr>
        <w:pStyle w:val="Bibliography"/>
        <w:spacing w:line="360" w:lineRule="auto"/>
        <w:jc w:val="both"/>
      </w:pPr>
      <w:bookmarkStart w:id="277" w:name="ref-He:2016aa"/>
      <w:bookmarkEnd w:id="276"/>
      <w:r>
        <w:t xml:space="preserve">6. He M, </w:t>
      </w:r>
      <w:proofErr w:type="spellStart"/>
      <w:r>
        <w:t>Driehuys</w:t>
      </w:r>
      <w:proofErr w:type="spellEnd"/>
      <w:r>
        <w:t xml:space="preserve"> B, Que LG, Huang Y-CT: Using hyperpolarized 129Xe MRI to quantify the pulmonary ventilation distribution. </w:t>
      </w:r>
      <w:proofErr w:type="spellStart"/>
      <w:r>
        <w:rPr>
          <w:i/>
        </w:rPr>
        <w:t>Acad</w:t>
      </w:r>
      <w:proofErr w:type="spellEnd"/>
      <w:r>
        <w:rPr>
          <w:i/>
        </w:rPr>
        <w:t xml:space="preserve"> </w:t>
      </w:r>
      <w:proofErr w:type="spellStart"/>
      <w:r>
        <w:rPr>
          <w:i/>
        </w:rPr>
        <w:t>Radiol</w:t>
      </w:r>
      <w:proofErr w:type="spellEnd"/>
      <w:r>
        <w:t xml:space="preserve"> 2016; 23:1521–1531.</w:t>
      </w:r>
    </w:p>
    <w:p w14:paraId="6B248976" w14:textId="77777777" w:rsidR="00C10657" w:rsidRDefault="00BC1A33" w:rsidP="00E86989">
      <w:pPr>
        <w:pStyle w:val="Bibliography"/>
        <w:spacing w:line="360" w:lineRule="auto"/>
        <w:jc w:val="both"/>
      </w:pPr>
      <w:bookmarkStart w:id="278" w:name="ref-He:2020aa"/>
      <w:bookmarkEnd w:id="277"/>
      <w:r>
        <w:t xml:space="preserve">7. He M, Wang Z, Rankine L, et al.: Generalized linear binning to compare hyperpolarized 129Xe ventilation maps derived from 3D radial gas exchange versus dedicated </w:t>
      </w:r>
      <w:proofErr w:type="spellStart"/>
      <w:r>
        <w:t>multislice</w:t>
      </w:r>
      <w:proofErr w:type="spellEnd"/>
      <w:r>
        <w:t xml:space="preserve"> gradient echo </w:t>
      </w:r>
      <w:proofErr w:type="spellStart"/>
      <w:r>
        <w:t>mri</w:t>
      </w:r>
      <w:proofErr w:type="spellEnd"/>
      <w:r>
        <w:t xml:space="preserve">. </w:t>
      </w:r>
      <w:proofErr w:type="spellStart"/>
      <w:r>
        <w:rPr>
          <w:i/>
        </w:rPr>
        <w:t>Acad</w:t>
      </w:r>
      <w:proofErr w:type="spellEnd"/>
      <w:r>
        <w:rPr>
          <w:i/>
        </w:rPr>
        <w:t xml:space="preserve"> </w:t>
      </w:r>
      <w:proofErr w:type="spellStart"/>
      <w:r>
        <w:rPr>
          <w:i/>
        </w:rPr>
        <w:t>Radiol</w:t>
      </w:r>
      <w:proofErr w:type="spellEnd"/>
      <w:r>
        <w:t xml:space="preserve"> 2020; </w:t>
      </w:r>
      <w:proofErr w:type="gramStart"/>
      <w:r>
        <w:t>27:e</w:t>
      </w:r>
      <w:proofErr w:type="gramEnd"/>
      <w:r>
        <w:t>193–e203.</w:t>
      </w:r>
    </w:p>
    <w:p w14:paraId="73BA654E" w14:textId="77777777" w:rsidR="00C10657" w:rsidRDefault="00BC1A33" w:rsidP="00E86989">
      <w:pPr>
        <w:pStyle w:val="Bibliography"/>
        <w:spacing w:line="360" w:lineRule="auto"/>
        <w:jc w:val="both"/>
      </w:pPr>
      <w:bookmarkStart w:id="279" w:name="ref-Kirby:2012aa"/>
      <w:bookmarkEnd w:id="278"/>
      <w:r>
        <w:t xml:space="preserve">8. Kirby M, </w:t>
      </w:r>
      <w:proofErr w:type="spellStart"/>
      <w:r>
        <w:t>Heydarian</w:t>
      </w:r>
      <w:proofErr w:type="spellEnd"/>
      <w:r>
        <w:t xml:space="preserve"> M, </w:t>
      </w:r>
      <w:proofErr w:type="spellStart"/>
      <w:r>
        <w:t>Svenningsen</w:t>
      </w:r>
      <w:proofErr w:type="spellEnd"/>
      <w:r>
        <w:t xml:space="preserve"> S, et al.: Hyperpolarized 3He magnetic resonance functional imaging semiautomated segmentation. </w:t>
      </w:r>
      <w:proofErr w:type="spellStart"/>
      <w:r>
        <w:rPr>
          <w:i/>
        </w:rPr>
        <w:t>Acad</w:t>
      </w:r>
      <w:proofErr w:type="spellEnd"/>
      <w:r>
        <w:rPr>
          <w:i/>
        </w:rPr>
        <w:t xml:space="preserve"> </w:t>
      </w:r>
      <w:proofErr w:type="spellStart"/>
      <w:r>
        <w:rPr>
          <w:i/>
        </w:rPr>
        <w:t>Radiol</w:t>
      </w:r>
      <w:proofErr w:type="spellEnd"/>
      <w:r>
        <w:t xml:space="preserve"> 2012; 19:141–52.</w:t>
      </w:r>
    </w:p>
    <w:p w14:paraId="50CD61D6" w14:textId="77777777" w:rsidR="00C10657" w:rsidRDefault="00BC1A33" w:rsidP="00E86989">
      <w:pPr>
        <w:pStyle w:val="Bibliography"/>
        <w:spacing w:line="360" w:lineRule="auto"/>
        <w:jc w:val="both"/>
      </w:pPr>
      <w:bookmarkStart w:id="280" w:name="ref-Kirby:2012ab"/>
      <w:bookmarkEnd w:id="279"/>
      <w:r>
        <w:t xml:space="preserve">9. Kirby M, </w:t>
      </w:r>
      <w:proofErr w:type="spellStart"/>
      <w:r>
        <w:t>Svenningsen</w:t>
      </w:r>
      <w:proofErr w:type="spellEnd"/>
      <w:r>
        <w:t xml:space="preserve"> S, </w:t>
      </w:r>
      <w:proofErr w:type="spellStart"/>
      <w:r>
        <w:t>Owrangi</w:t>
      </w:r>
      <w:proofErr w:type="spellEnd"/>
      <w:r>
        <w:t xml:space="preserve">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81" w:name="ref-Zha:2016aa"/>
      <w:bookmarkEnd w:id="280"/>
      <w:r>
        <w:t xml:space="preserve">10. </w:t>
      </w:r>
      <w:proofErr w:type="spellStart"/>
      <w:r>
        <w:t>Zha</w:t>
      </w:r>
      <w:proofErr w:type="spellEnd"/>
      <w:r>
        <w:t xml:space="preserve"> W, Niles DJ, Kruger SJ, et al.: Semiautomated ventilation defect quantification in exercise-induced bronchoconstriction using hyperpolarized helium-3 magnetic resonance imaging: A repeatability study. </w:t>
      </w:r>
      <w:proofErr w:type="spellStart"/>
      <w:r>
        <w:rPr>
          <w:i/>
        </w:rPr>
        <w:t>Acad</w:t>
      </w:r>
      <w:proofErr w:type="spellEnd"/>
      <w:r>
        <w:rPr>
          <w:i/>
        </w:rPr>
        <w:t xml:space="preserve"> </w:t>
      </w:r>
      <w:proofErr w:type="spellStart"/>
      <w:r>
        <w:rPr>
          <w:i/>
        </w:rPr>
        <w:t>Radiol</w:t>
      </w:r>
      <w:proofErr w:type="spellEnd"/>
      <w:r>
        <w:t xml:space="preserve"> 2016; 23:1104–14.</w:t>
      </w:r>
    </w:p>
    <w:p w14:paraId="192B8BA9" w14:textId="77777777" w:rsidR="00C10657" w:rsidRDefault="00BC1A33" w:rsidP="00E86989">
      <w:pPr>
        <w:pStyle w:val="Bibliography"/>
        <w:spacing w:line="360" w:lineRule="auto"/>
        <w:jc w:val="both"/>
      </w:pPr>
      <w:bookmarkStart w:id="282" w:name="ref-Ray:2003aa"/>
      <w:bookmarkEnd w:id="281"/>
      <w:r>
        <w:lastRenderedPageBreak/>
        <w:t xml:space="preserve">11. Ray N, Acton ST, </w:t>
      </w:r>
      <w:proofErr w:type="spellStart"/>
      <w:r>
        <w:t>Altes</w:t>
      </w:r>
      <w:proofErr w:type="spellEnd"/>
      <w:r>
        <w:t xml:space="preserve"> T, Lange EE de, </w:t>
      </w:r>
      <w:proofErr w:type="spellStart"/>
      <w:r>
        <w:t>Brookeman</w:t>
      </w:r>
      <w:proofErr w:type="spellEnd"/>
      <w:r>
        <w:t xml:space="preserve"> JR: Merging parametric active contours within homogeneous image regions for </w:t>
      </w:r>
      <w:proofErr w:type="spellStart"/>
      <w:r>
        <w:t>mri</w:t>
      </w:r>
      <w:proofErr w:type="spellEnd"/>
      <w:r>
        <w:t xml:space="preserve">-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283" w:name="ref-Hughes:2018aa"/>
      <w:bookmarkEnd w:id="282"/>
      <w:r>
        <w:t xml:space="preserve">12. Hughes PJC, Horn FC, Collier GJ, </w:t>
      </w:r>
      <w:proofErr w:type="spellStart"/>
      <w:r>
        <w:t>Biancardi</w:t>
      </w:r>
      <w:proofErr w:type="spellEnd"/>
      <w:r>
        <w:t xml:space="preserve"> A, Marshall H, Wild JM: Spatial fuzzy c-means thresholding for semiautomated calculation of percentage lung ventilated volume from hyperpolarized gas and 1 h </w:t>
      </w:r>
      <w:proofErr w:type="spellStart"/>
      <w:r>
        <w:t>mri</w:t>
      </w:r>
      <w:proofErr w:type="spellEnd"/>
      <w:r>
        <w:t xml:space="preserve">.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8; 47:640–646.</w:t>
      </w:r>
    </w:p>
    <w:p w14:paraId="3E54E3C8" w14:textId="77777777" w:rsidR="00C10657" w:rsidRDefault="00BC1A33" w:rsidP="00E86989">
      <w:pPr>
        <w:pStyle w:val="Bibliography"/>
        <w:spacing w:line="360" w:lineRule="auto"/>
        <w:jc w:val="both"/>
      </w:pPr>
      <w:bookmarkStart w:id="284" w:name="ref-Tustison:2011aa"/>
      <w:bookmarkEnd w:id="283"/>
      <w:r>
        <w:t xml:space="preserve">13. Tustison NJ, </w:t>
      </w:r>
      <w:proofErr w:type="spellStart"/>
      <w:r>
        <w:t>Avants</w:t>
      </w:r>
      <w:proofErr w:type="spellEnd"/>
      <w:r>
        <w:t xml:space="preserve"> BB, </w:t>
      </w:r>
      <w:proofErr w:type="spellStart"/>
      <w:r>
        <w:t>Flors</w:t>
      </w:r>
      <w:proofErr w:type="spellEnd"/>
      <w:r>
        <w:t xml:space="preserve"> L, et al.: Ventilation-based segmentation of the lungs using hyperpolarized (</w:t>
      </w:r>
      <w:proofErr w:type="gramStart"/>
      <w:r>
        <w:t>3)He</w:t>
      </w:r>
      <w:proofErr w:type="gramEnd"/>
      <w:r>
        <w:t xml:space="preserve"> MRI.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1; 34:831–41.</w:t>
      </w:r>
    </w:p>
    <w:p w14:paraId="59B3508A" w14:textId="77777777" w:rsidR="00C10657" w:rsidRDefault="00BC1A33" w:rsidP="00E86989">
      <w:pPr>
        <w:pStyle w:val="Bibliography"/>
        <w:spacing w:line="360" w:lineRule="auto"/>
        <w:jc w:val="both"/>
      </w:pPr>
      <w:bookmarkStart w:id="285" w:name="ref-Thomen:2015aa"/>
      <w:bookmarkEnd w:id="284"/>
      <w:r>
        <w:t xml:space="preserve">14. </w:t>
      </w:r>
      <w:proofErr w:type="spellStart"/>
      <w:r>
        <w:t>Thomen</w:t>
      </w:r>
      <w:proofErr w:type="spellEnd"/>
      <w:r>
        <w:t xml:space="preserve"> RP, </w:t>
      </w:r>
      <w:proofErr w:type="spellStart"/>
      <w:r>
        <w:t>Sheshadri</w:t>
      </w:r>
      <w:proofErr w:type="spellEnd"/>
      <w:r>
        <w:t xml:space="preserve"> A, Quirk JD, et al.: Regional ventilation changes in severe asthma after bronchial </w:t>
      </w:r>
      <w:proofErr w:type="spellStart"/>
      <w:r>
        <w:t>thermoplasty</w:t>
      </w:r>
      <w:proofErr w:type="spellEnd"/>
      <w:r>
        <w:t xml:space="preserve"> with (</w:t>
      </w:r>
      <w:proofErr w:type="gramStart"/>
      <w:r>
        <w:t>3)He</w:t>
      </w:r>
      <w:proofErr w:type="gramEnd"/>
      <w:r>
        <w:t xml:space="preserv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286" w:name="ref-Gudbjartsson:1995aa"/>
      <w:bookmarkEnd w:id="285"/>
      <w:r>
        <w:t xml:space="preserve">15. </w:t>
      </w:r>
      <w:proofErr w:type="spellStart"/>
      <w:r>
        <w:t>Gudbjartsson</w:t>
      </w:r>
      <w:proofErr w:type="spellEnd"/>
      <w:r>
        <w:t xml:space="preserve"> H, Patz S: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5; 34:910–4.</w:t>
      </w:r>
    </w:p>
    <w:p w14:paraId="6F77E64F" w14:textId="77777777" w:rsidR="00C10657" w:rsidRDefault="00BC1A33" w:rsidP="00E86989">
      <w:pPr>
        <w:pStyle w:val="Bibliography"/>
        <w:spacing w:line="360" w:lineRule="auto"/>
        <w:jc w:val="both"/>
      </w:pPr>
      <w:bookmarkStart w:id="287" w:name="ref-Andersen:1996aa"/>
      <w:bookmarkEnd w:id="286"/>
      <w:r>
        <w:t xml:space="preserve">16. Andersen AH: On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6; 36:331–3.</w:t>
      </w:r>
    </w:p>
    <w:p w14:paraId="65CB5624" w14:textId="77777777" w:rsidR="00C10657" w:rsidRDefault="00BC1A33" w:rsidP="00E86989">
      <w:pPr>
        <w:pStyle w:val="Bibliography"/>
        <w:spacing w:line="360" w:lineRule="auto"/>
        <w:jc w:val="both"/>
      </w:pPr>
      <w:bookmarkStart w:id="288" w:name="ref-Sled:1998aa"/>
      <w:bookmarkEnd w:id="287"/>
      <w:r>
        <w:t xml:space="preserve">17. Sled JG, </w:t>
      </w:r>
      <w:proofErr w:type="spellStart"/>
      <w:r>
        <w:t>Zijdenbos</w:t>
      </w:r>
      <w:proofErr w:type="spellEnd"/>
      <w:r>
        <w:t xml:space="preserve">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289" w:name="ref-Nyul:1999aa"/>
      <w:bookmarkEnd w:id="288"/>
      <w:r>
        <w:t xml:space="preserve">18. </w:t>
      </w:r>
      <w:proofErr w:type="spellStart"/>
      <w:r>
        <w:t>Nyúl</w:t>
      </w:r>
      <w:proofErr w:type="spellEnd"/>
      <w:r>
        <w:t xml:space="preserve"> LG, Udupa JK: On standardizing the MR image intensity scale. </w:t>
      </w:r>
      <w:proofErr w:type="spellStart"/>
      <w:r>
        <w:rPr>
          <w:i/>
        </w:rPr>
        <w:t>Magn</w:t>
      </w:r>
      <w:proofErr w:type="spellEnd"/>
      <w:r>
        <w:rPr>
          <w:i/>
        </w:rPr>
        <w:t xml:space="preserve"> </w:t>
      </w:r>
      <w:proofErr w:type="spellStart"/>
      <w:r>
        <w:rPr>
          <w:i/>
        </w:rPr>
        <w:t>Reson</w:t>
      </w:r>
      <w:proofErr w:type="spellEnd"/>
      <w:r>
        <w:rPr>
          <w:i/>
        </w:rPr>
        <w:t xml:space="preserve"> Med</w:t>
      </w:r>
      <w:r>
        <w:t xml:space="preserve"> 1999; 42:1072–81.</w:t>
      </w:r>
    </w:p>
    <w:p w14:paraId="5B349486" w14:textId="77777777" w:rsidR="00C10657" w:rsidRDefault="00BC1A33" w:rsidP="00E86989">
      <w:pPr>
        <w:pStyle w:val="Bibliography"/>
        <w:spacing w:line="360" w:lineRule="auto"/>
        <w:jc w:val="both"/>
      </w:pPr>
      <w:bookmarkStart w:id="290" w:name="ref-Wendt:1994aa"/>
      <w:bookmarkEnd w:id="289"/>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291" w:name="ref-Nyul:2000aa"/>
      <w:bookmarkEnd w:id="290"/>
      <w:r>
        <w:t xml:space="preserve">20. </w:t>
      </w:r>
      <w:proofErr w:type="spellStart"/>
      <w:r>
        <w:t>Nyúl</w:t>
      </w:r>
      <w:proofErr w:type="spellEnd"/>
      <w:r>
        <w:t xml:space="preserve">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292" w:name="ref-Collewet:2004aa"/>
      <w:bookmarkEnd w:id="291"/>
      <w:r>
        <w:t xml:space="preserve">21. </w:t>
      </w:r>
      <w:proofErr w:type="spellStart"/>
      <w:r>
        <w:t>Collewet</w:t>
      </w:r>
      <w:proofErr w:type="spellEnd"/>
      <w:r>
        <w:t xml:space="preserve"> G, Strzelecki M, Mariette F: Influence of MRI acquisition protocols and image intensity normalization methods on texture classification.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4; 22:81–91.</w:t>
      </w:r>
    </w:p>
    <w:p w14:paraId="0B543508" w14:textId="77777777" w:rsidR="00C10657" w:rsidRDefault="00BC1A33" w:rsidP="00E86989">
      <w:pPr>
        <w:pStyle w:val="Bibliography"/>
        <w:spacing w:line="360" w:lineRule="auto"/>
        <w:jc w:val="both"/>
      </w:pPr>
      <w:bookmarkStart w:id="293" w:name="ref-De-Nunzio:2015aa"/>
      <w:bookmarkEnd w:id="292"/>
      <w:r>
        <w:lastRenderedPageBreak/>
        <w:t xml:space="preserve">22. De Nunzio G, </w:t>
      </w:r>
      <w:proofErr w:type="spellStart"/>
      <w:r>
        <w:t>Cataldo</w:t>
      </w:r>
      <w:proofErr w:type="spellEnd"/>
      <w:r>
        <w:t xml:space="preserve"> R, </w:t>
      </w:r>
      <w:proofErr w:type="spellStart"/>
      <w:r>
        <w:t>Carlà</w:t>
      </w:r>
      <w:proofErr w:type="spellEnd"/>
      <w:r>
        <w:t xml:space="preserve">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294" w:name="ref-Zhang:2001aa"/>
      <w:bookmarkEnd w:id="293"/>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295" w:name="ref-Ashburner:2005aa"/>
      <w:bookmarkEnd w:id="294"/>
      <w:r>
        <w:t xml:space="preserve">24. Ashburner J, </w:t>
      </w:r>
      <w:proofErr w:type="spellStart"/>
      <w:r>
        <w:t>Friston</w:t>
      </w:r>
      <w:proofErr w:type="spellEnd"/>
      <w:r>
        <w:t xml:space="preserve">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296" w:name="ref-Avants:2011aa"/>
      <w:bookmarkEnd w:id="295"/>
      <w:r>
        <w:t xml:space="preserve">25. </w:t>
      </w:r>
      <w:proofErr w:type="spellStart"/>
      <w:r>
        <w:t>Avants</w:t>
      </w:r>
      <w:proofErr w:type="spellEnd"/>
      <w:r>
        <w:t xml:space="preserve"> BB, Tustison NJ, Wu J, Cook PA, Gee JC: An </w:t>
      </w:r>
      <w:proofErr w:type="gramStart"/>
      <w:r>
        <w:t>open source</w:t>
      </w:r>
      <w:proofErr w:type="gramEnd"/>
      <w:r>
        <w:t xml:space="preserve"> multivariate framework for n-tissue segmentation with evaluation on public data. </w:t>
      </w:r>
      <w:proofErr w:type="spellStart"/>
      <w:r>
        <w:rPr>
          <w:i/>
        </w:rPr>
        <w:t>Neuroinformatics</w:t>
      </w:r>
      <w:proofErr w:type="spellEnd"/>
      <w:r>
        <w:t xml:space="preserve"> 2011; 9:381–400.</w:t>
      </w:r>
    </w:p>
    <w:p w14:paraId="311A3369" w14:textId="77777777" w:rsidR="00C10657" w:rsidRDefault="00BC1A33" w:rsidP="00E86989">
      <w:pPr>
        <w:pStyle w:val="Bibliography"/>
        <w:spacing w:line="360" w:lineRule="auto"/>
        <w:jc w:val="both"/>
      </w:pPr>
      <w:bookmarkStart w:id="297" w:name="ref-Cooley:2010aa"/>
      <w:bookmarkEnd w:id="296"/>
      <w:r>
        <w:t xml:space="preserve">26. Cooley B, Acton S, </w:t>
      </w:r>
      <w:proofErr w:type="spellStart"/>
      <w:r>
        <w:t>Salemo</w:t>
      </w:r>
      <w:proofErr w:type="spellEnd"/>
      <w:r>
        <w:t xml:space="preserve"> M, et al.: Automated scoring of hyperpolarized helium-3 MR lung ventilation images: Initial development and validation. In </w:t>
      </w:r>
      <w:r>
        <w:rPr>
          <w:i/>
        </w:rPr>
        <w:t xml:space="preserve">Proc </w:t>
      </w:r>
      <w:proofErr w:type="spellStart"/>
      <w:r>
        <w:rPr>
          <w:i/>
        </w:rPr>
        <w:t>intl</w:t>
      </w:r>
      <w:proofErr w:type="spellEnd"/>
      <w:r>
        <w:rPr>
          <w:i/>
        </w:rPr>
        <w:t xml:space="preserve"> soc mag </w:t>
      </w:r>
      <w:proofErr w:type="spellStart"/>
      <w:r>
        <w:rPr>
          <w:i/>
        </w:rPr>
        <w:t>reson</w:t>
      </w:r>
      <w:proofErr w:type="spellEnd"/>
      <w:r>
        <w:rPr>
          <w:i/>
        </w:rPr>
        <w:t xml:space="preserve"> med</w:t>
      </w:r>
      <w:r>
        <w:t>; 2002.</w:t>
      </w:r>
    </w:p>
    <w:p w14:paraId="55330D66" w14:textId="77777777" w:rsidR="00C10657" w:rsidRDefault="00BC1A33" w:rsidP="00E86989">
      <w:pPr>
        <w:pStyle w:val="Bibliography"/>
        <w:spacing w:line="360" w:lineRule="auto"/>
        <w:jc w:val="both"/>
      </w:pPr>
      <w:bookmarkStart w:id="298" w:name="ref-Hartigan:1979aa"/>
      <w:bookmarkEnd w:id="297"/>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299" w:name="ref-Bezdek:1981aa"/>
      <w:bookmarkEnd w:id="298"/>
      <w:r>
        <w:t xml:space="preserve">28. </w:t>
      </w:r>
      <w:proofErr w:type="spellStart"/>
      <w:r>
        <w:t>Bezdek</w:t>
      </w:r>
      <w:proofErr w:type="spellEnd"/>
      <w:r>
        <w:t xml:space="preserve">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300" w:name="ref-Chuang:2006aa"/>
      <w:bookmarkEnd w:id="299"/>
      <w:r>
        <w:t xml:space="preserve">29. Chuang K-S, Tzeng H-L, Chen S, Wu J, Chen T-J: Fuzzy c-means clustering with spatial information for image segmentation. </w:t>
      </w:r>
      <w:proofErr w:type="spellStart"/>
      <w:r>
        <w:rPr>
          <w:i/>
        </w:rPr>
        <w:t>Comput</w:t>
      </w:r>
      <w:proofErr w:type="spellEnd"/>
      <w:r>
        <w:rPr>
          <w:i/>
        </w:rPr>
        <w:t xml:space="preserve"> Med Imaging Graph</w:t>
      </w:r>
      <w:r>
        <w:t xml:space="preserve"> 2006; 30:9–15.</w:t>
      </w:r>
    </w:p>
    <w:p w14:paraId="74848258" w14:textId="77777777" w:rsidR="00C10657" w:rsidRDefault="00BC1A33" w:rsidP="00E86989">
      <w:pPr>
        <w:pStyle w:val="Bibliography"/>
        <w:spacing w:line="360" w:lineRule="auto"/>
        <w:jc w:val="both"/>
      </w:pPr>
      <w:bookmarkStart w:id="301" w:name="ref-Vannier:1985aa"/>
      <w:bookmarkEnd w:id="300"/>
      <w:r>
        <w:t xml:space="preserve">30. </w:t>
      </w:r>
      <w:proofErr w:type="spellStart"/>
      <w:r>
        <w:t>Vannier</w:t>
      </w:r>
      <w:proofErr w:type="spellEnd"/>
      <w:r>
        <w:t xml:space="preserve"> MW, Butterfield RL, Jordan D, Murphy WA, Levitt RG, </w:t>
      </w:r>
      <w:proofErr w:type="spellStart"/>
      <w:r>
        <w:t>Gado</w:t>
      </w:r>
      <w:proofErr w:type="spellEnd"/>
      <w:r>
        <w:t xml:space="preserve">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302" w:name="ref-Besag:1986aa"/>
      <w:bookmarkEnd w:id="301"/>
      <w:r>
        <w:t xml:space="preserve">31. </w:t>
      </w:r>
      <w:proofErr w:type="spellStart"/>
      <w:r>
        <w:t>Besag</w:t>
      </w:r>
      <w:proofErr w:type="spellEnd"/>
      <w:r>
        <w:t xml:space="preserve">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303" w:name="ref-Dempster:1977aa"/>
      <w:bookmarkEnd w:id="302"/>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304" w:name="ref-Tustison:2010ac"/>
      <w:bookmarkEnd w:id="303"/>
      <w:r>
        <w:t xml:space="preserve">33. Tustison NJ, </w:t>
      </w:r>
      <w:proofErr w:type="spellStart"/>
      <w:r>
        <w:t>Avants</w:t>
      </w:r>
      <w:proofErr w:type="spellEnd"/>
      <w:r>
        <w:t xml:space="preserve">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305" w:name="ref-He:2019aa"/>
      <w:bookmarkEnd w:id="304"/>
      <w:r>
        <w:lastRenderedPageBreak/>
        <w:t xml:space="preserve">34. He M, </w:t>
      </w:r>
      <w:proofErr w:type="spellStart"/>
      <w:r>
        <w:t>Zha</w:t>
      </w:r>
      <w:proofErr w:type="spellEnd"/>
      <w:r>
        <w:t xml:space="preserve"> W, Tan F, Rankine L, Fain S, </w:t>
      </w:r>
      <w:proofErr w:type="spellStart"/>
      <w:r>
        <w:t>Driehuys</w:t>
      </w:r>
      <w:proofErr w:type="spellEnd"/>
      <w:r>
        <w:t xml:space="preserve"> B: A comparison of two hyperpolarized 129Xe </w:t>
      </w:r>
      <w:proofErr w:type="spellStart"/>
      <w:r>
        <w:t>mri</w:t>
      </w:r>
      <w:proofErr w:type="spellEnd"/>
      <w:r>
        <w:t xml:space="preserve"> ventilation quantification pipelines: The effect of signal to noise ratio. </w:t>
      </w:r>
      <w:proofErr w:type="spellStart"/>
      <w:r>
        <w:rPr>
          <w:i/>
        </w:rPr>
        <w:t>Acad</w:t>
      </w:r>
      <w:proofErr w:type="spellEnd"/>
      <w:r>
        <w:rPr>
          <w:i/>
        </w:rPr>
        <w:t xml:space="preserve"> </w:t>
      </w:r>
      <w:proofErr w:type="spellStart"/>
      <w:r>
        <w:rPr>
          <w:i/>
        </w:rPr>
        <w:t>Radiol</w:t>
      </w:r>
      <w:proofErr w:type="spellEnd"/>
      <w:r>
        <w:t xml:space="preserve"> 2019; 26:949–959.</w:t>
      </w:r>
    </w:p>
    <w:p w14:paraId="73123929" w14:textId="77777777" w:rsidR="00C10657" w:rsidRDefault="00BC1A33" w:rsidP="00E86989">
      <w:pPr>
        <w:pStyle w:val="Bibliography"/>
        <w:spacing w:line="360" w:lineRule="auto"/>
        <w:jc w:val="both"/>
      </w:pPr>
      <w:bookmarkStart w:id="306" w:name="ref-He_dataverse:2018"/>
      <w:bookmarkEnd w:id="305"/>
      <w:r>
        <w:t xml:space="preserve">35. He M, </w:t>
      </w:r>
      <w:proofErr w:type="spellStart"/>
      <w:r>
        <w:t>Zha</w:t>
      </w:r>
      <w:proofErr w:type="spellEnd"/>
      <w:r>
        <w:t xml:space="preserve"> W, Tan F, Rankine L, Fain S, </w:t>
      </w:r>
      <w:proofErr w:type="spellStart"/>
      <w:r>
        <w:t>Driehuys</w:t>
      </w:r>
      <w:proofErr w:type="spellEnd"/>
      <w:r>
        <w:t xml:space="preserve">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307" w:name="ref-Wang:2004aa"/>
      <w:bookmarkEnd w:id="306"/>
      <w:r>
        <w:t xml:space="preserve">36. Wang Z, </w:t>
      </w:r>
      <w:proofErr w:type="spellStart"/>
      <w:r>
        <w:t>Bovik</w:t>
      </w:r>
      <w:proofErr w:type="spellEnd"/>
      <w:r>
        <w:t xml:space="preserve"> AC, Sheikh HR, </w:t>
      </w:r>
      <w:proofErr w:type="spellStart"/>
      <w:r>
        <w:t>Simoncelli</w:t>
      </w:r>
      <w:proofErr w:type="spellEnd"/>
      <w:r>
        <w:t xml:space="preserve">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308" w:name="ref-Svenningsen:2020aa"/>
      <w:bookmarkEnd w:id="307"/>
      <w:r>
        <w:t xml:space="preserve">37. </w:t>
      </w:r>
      <w:proofErr w:type="spellStart"/>
      <w:r>
        <w:t>Svenningsen</w:t>
      </w:r>
      <w:proofErr w:type="spellEnd"/>
      <w:r>
        <w:t xml:space="preserve"> S, McIntosh M, </w:t>
      </w:r>
      <w:proofErr w:type="spellStart"/>
      <w:r>
        <w:t>Ouriadov</w:t>
      </w:r>
      <w:proofErr w:type="spellEnd"/>
      <w:r>
        <w:t xml:space="preserve"> A, et al.: Reproducibility of hyperpolarized 129Xe MRI ventilation defect percent in severe asthma to evaluate clinical trial feasibility. </w:t>
      </w:r>
      <w:proofErr w:type="spellStart"/>
      <w:r>
        <w:rPr>
          <w:i/>
        </w:rPr>
        <w:t>Acad</w:t>
      </w:r>
      <w:proofErr w:type="spellEnd"/>
      <w:r>
        <w:rPr>
          <w:i/>
        </w:rPr>
        <w:t xml:space="preserve"> </w:t>
      </w:r>
      <w:proofErr w:type="spellStart"/>
      <w:r>
        <w:rPr>
          <w:i/>
        </w:rPr>
        <w:t>Radiol</w:t>
      </w:r>
      <w:proofErr w:type="spellEnd"/>
      <w:r>
        <w:t xml:space="preserve"> 2020.</w:t>
      </w:r>
    </w:p>
    <w:p w14:paraId="7F7E85CD" w14:textId="77777777" w:rsidR="00C10657" w:rsidRDefault="00BC1A33" w:rsidP="00E86989">
      <w:pPr>
        <w:pStyle w:val="Bibliography"/>
        <w:spacing w:line="360" w:lineRule="auto"/>
        <w:jc w:val="both"/>
      </w:pPr>
      <w:bookmarkStart w:id="309" w:name="ref-Couch:2019aa"/>
      <w:bookmarkEnd w:id="308"/>
      <w:r>
        <w:t xml:space="preserve">38. Couch MJ, </w:t>
      </w:r>
      <w:proofErr w:type="spellStart"/>
      <w:r>
        <w:t>Thomen</w:t>
      </w:r>
      <w:proofErr w:type="spellEnd"/>
      <w:r>
        <w:t xml:space="preserve"> R, </w:t>
      </w:r>
      <w:proofErr w:type="spellStart"/>
      <w:r>
        <w:t>Kanhere</w:t>
      </w:r>
      <w:proofErr w:type="spellEnd"/>
      <w:r>
        <w:t xml:space="preserve"> N, et al.: A two-center analysis of hyperpolarized 129Xe lung MRI in stable pediatric cystic fibrosis: Potential as a biomarker for multi-site trials. </w:t>
      </w:r>
      <w:r>
        <w:rPr>
          <w:i/>
        </w:rPr>
        <w:t xml:space="preserve">J Cyst </w:t>
      </w:r>
      <w:proofErr w:type="spellStart"/>
      <w:r>
        <w:rPr>
          <w:i/>
        </w:rPr>
        <w:t>Fibros</w:t>
      </w:r>
      <w:proofErr w:type="spellEnd"/>
      <w:r>
        <w:t xml:space="preserve"> 2019; 18:728–733.</w:t>
      </w:r>
    </w:p>
    <w:p w14:paraId="33E01537" w14:textId="77777777" w:rsidR="00C10657" w:rsidRDefault="00BC1A33" w:rsidP="00E86989">
      <w:pPr>
        <w:pStyle w:val="Bibliography"/>
        <w:spacing w:line="360" w:lineRule="auto"/>
        <w:jc w:val="both"/>
      </w:pPr>
      <w:bookmarkStart w:id="310" w:name="ref-LeCun:2015aa"/>
      <w:bookmarkEnd w:id="309"/>
      <w:r>
        <w:t xml:space="preserve">39. </w:t>
      </w:r>
      <w:proofErr w:type="spellStart"/>
      <w:r>
        <w:t>LeCun</w:t>
      </w:r>
      <w:proofErr w:type="spellEnd"/>
      <w:r>
        <w:t xml:space="preserve"> Y, </w:t>
      </w:r>
      <w:proofErr w:type="spellStart"/>
      <w:r>
        <w:t>Bengio</w:t>
      </w:r>
      <w:proofErr w:type="spellEnd"/>
      <w:r>
        <w:t xml:space="preserve">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311" w:name="ref-Shen:2017aa"/>
      <w:bookmarkEnd w:id="310"/>
      <w:r>
        <w:t xml:space="preserve">40. Shen D, Wu G, Suk H-I: Deep learning in medical image analysis. </w:t>
      </w:r>
      <w:proofErr w:type="spellStart"/>
      <w:r>
        <w:rPr>
          <w:i/>
        </w:rPr>
        <w:t>Annu</w:t>
      </w:r>
      <w:proofErr w:type="spellEnd"/>
      <w:r>
        <w:rPr>
          <w:i/>
        </w:rPr>
        <w:t xml:space="preserve"> Rev Biomed </w:t>
      </w:r>
      <w:proofErr w:type="spellStart"/>
      <w:r>
        <w:rPr>
          <w:i/>
        </w:rPr>
        <w:t>Eng</w:t>
      </w:r>
      <w:proofErr w:type="spellEnd"/>
      <w:r>
        <w:t xml:space="preserve"> 2017; 19:221–248.</w:t>
      </w:r>
    </w:p>
    <w:p w14:paraId="675271BD" w14:textId="77777777" w:rsidR="00C10657" w:rsidRDefault="00BC1A33" w:rsidP="00E86989">
      <w:pPr>
        <w:pStyle w:val="Bibliography"/>
        <w:spacing w:line="360" w:lineRule="auto"/>
        <w:jc w:val="both"/>
      </w:pPr>
      <w:bookmarkStart w:id="312" w:name="ref-Zhang:2018aa"/>
      <w:bookmarkEnd w:id="311"/>
      <w:r>
        <w:t xml:space="preserve">41. Zhang R, Isola P, </w:t>
      </w:r>
      <w:proofErr w:type="spellStart"/>
      <w:r>
        <w:t>Efros</w:t>
      </w:r>
      <w:proofErr w:type="spellEnd"/>
      <w:r>
        <w:t xml:space="preserve"> AA, </w:t>
      </w:r>
      <w:proofErr w:type="spellStart"/>
      <w:r>
        <w:t>Shechtman</w:t>
      </w:r>
      <w:proofErr w:type="spellEnd"/>
      <w:r>
        <w:t xml:space="preserve"> E, Wang O: The unreasonable effectiveness of deep features as a perceptual metric. In </w:t>
      </w:r>
      <w:r>
        <w:rPr>
          <w:i/>
        </w:rPr>
        <w:t xml:space="preserve">2018 </w:t>
      </w:r>
      <w:proofErr w:type="spellStart"/>
      <w:r>
        <w:rPr>
          <w:i/>
        </w:rPr>
        <w:t>ieee</w:t>
      </w:r>
      <w:proofErr w:type="spellEnd"/>
      <w:r>
        <w:rPr>
          <w:i/>
        </w:rPr>
        <w:t>/</w:t>
      </w:r>
      <w:proofErr w:type="spellStart"/>
      <w:r>
        <w:rPr>
          <w:i/>
        </w:rPr>
        <w:t>cvf</w:t>
      </w:r>
      <w:proofErr w:type="spellEnd"/>
      <w:r>
        <w:rPr>
          <w:i/>
        </w:rPr>
        <w:t xml:space="preserve"> conference on computer vision and pattern recognition</w:t>
      </w:r>
      <w:r>
        <w:t>; 2018:586–595.</w:t>
      </w:r>
    </w:p>
    <w:p w14:paraId="60E23D18" w14:textId="77777777" w:rsidR="00C10657" w:rsidRDefault="00BC1A33" w:rsidP="00E86989">
      <w:pPr>
        <w:pStyle w:val="Bibliography"/>
        <w:spacing w:line="360" w:lineRule="auto"/>
        <w:jc w:val="both"/>
      </w:pPr>
      <w:bookmarkStart w:id="313" w:name="ref-Tustison:2019ac"/>
      <w:bookmarkEnd w:id="312"/>
      <w:r>
        <w:t xml:space="preserve">42. Tustison NJ, </w:t>
      </w:r>
      <w:proofErr w:type="spellStart"/>
      <w:r>
        <w:t>Avants</w:t>
      </w:r>
      <w:proofErr w:type="spellEnd"/>
      <w:r>
        <w:t xml:space="preserve"> BB, Lin Z, et al.: Convolutional neural networks with template-based data augmentation for functional lung image quantification. </w:t>
      </w:r>
      <w:proofErr w:type="spellStart"/>
      <w:r>
        <w:rPr>
          <w:i/>
        </w:rPr>
        <w:t>Acad</w:t>
      </w:r>
      <w:proofErr w:type="spellEnd"/>
      <w:r>
        <w:rPr>
          <w:i/>
        </w:rPr>
        <w:t xml:space="preserve"> </w:t>
      </w:r>
      <w:proofErr w:type="spellStart"/>
      <w:r>
        <w:rPr>
          <w:i/>
        </w:rPr>
        <w:t>Radiol</w:t>
      </w:r>
      <w:proofErr w:type="spellEnd"/>
      <w:r>
        <w:t xml:space="preserve"> 2019; 26:412–423.</w:t>
      </w:r>
    </w:p>
    <w:p w14:paraId="624EAEF6" w14:textId="77777777" w:rsidR="00C10657" w:rsidRDefault="00BC1A33" w:rsidP="00E86989">
      <w:pPr>
        <w:pStyle w:val="Bibliography"/>
        <w:spacing w:line="360" w:lineRule="auto"/>
        <w:jc w:val="both"/>
      </w:pPr>
      <w:bookmarkStart w:id="314" w:name="ref-Tustison:2020aa"/>
      <w:bookmarkEnd w:id="313"/>
      <w:r>
        <w:t xml:space="preserve">43. Tustison NJ, Cook PA, Holbrook AJ, et al.: </w:t>
      </w:r>
      <w:proofErr w:type="spellStart"/>
      <w:r>
        <w:t>ANTsX</w:t>
      </w:r>
      <w:proofErr w:type="spellEnd"/>
      <w:r>
        <w:t xml:space="preserve">: A dynamic ecosystem for quantitative biological and medical imaging. </w:t>
      </w:r>
      <w:proofErr w:type="spellStart"/>
      <w:r>
        <w:rPr>
          <w:i/>
        </w:rPr>
        <w:t>medRxiv</w:t>
      </w:r>
      <w:proofErr w:type="spellEnd"/>
      <w:r>
        <w:t xml:space="preserve"> 2021.</w:t>
      </w:r>
    </w:p>
    <w:p w14:paraId="7F9B0D1F" w14:textId="77777777" w:rsidR="00C10657" w:rsidRDefault="00BC1A33" w:rsidP="00E86989">
      <w:pPr>
        <w:pStyle w:val="Bibliography"/>
        <w:spacing w:line="360" w:lineRule="auto"/>
        <w:jc w:val="both"/>
      </w:pPr>
      <w:bookmarkStart w:id="315" w:name="ref-Tustison:2013aa"/>
      <w:bookmarkEnd w:id="314"/>
      <w:r>
        <w:t xml:space="preserve">44. Tustison NJ, Johnson HJ, Rohlfing T, et al.: Instrumentation bias in the use and evaluation of scientific software: Recommendations for reproducible practices in the computational sciences. </w:t>
      </w:r>
      <w:r>
        <w:rPr>
          <w:i/>
        </w:rPr>
        <w:t xml:space="preserve">Front </w:t>
      </w:r>
      <w:proofErr w:type="spellStart"/>
      <w:r>
        <w:rPr>
          <w:i/>
        </w:rPr>
        <w:t>Neurosci</w:t>
      </w:r>
      <w:proofErr w:type="spellEnd"/>
      <w:r>
        <w:t xml:space="preserve"> 2013; 7:162.</w:t>
      </w:r>
    </w:p>
    <w:p w14:paraId="7A5364D4" w14:textId="77777777" w:rsidR="00C10657" w:rsidRDefault="00BC1A33" w:rsidP="00E86989">
      <w:pPr>
        <w:pStyle w:val="Bibliography"/>
        <w:spacing w:line="360" w:lineRule="auto"/>
        <w:jc w:val="both"/>
      </w:pPr>
      <w:bookmarkStart w:id="316" w:name="ref-Santyr:2019aa"/>
      <w:bookmarkEnd w:id="315"/>
      <w:r>
        <w:lastRenderedPageBreak/>
        <w:t xml:space="preserve">45. </w:t>
      </w:r>
      <w:proofErr w:type="spellStart"/>
      <w:r>
        <w:t>Santyr</w:t>
      </w:r>
      <w:proofErr w:type="spellEnd"/>
      <w:r>
        <w:t xml:space="preserve"> G, </w:t>
      </w:r>
      <w:proofErr w:type="spellStart"/>
      <w:r>
        <w:t>Kanhere</w:t>
      </w:r>
      <w:proofErr w:type="spellEnd"/>
      <w:r>
        <w:t xml:space="preserve"> N, </w:t>
      </w:r>
      <w:proofErr w:type="spellStart"/>
      <w:r>
        <w:t>Morgado</w:t>
      </w:r>
      <w:proofErr w:type="spellEnd"/>
      <w:r>
        <w:t xml:space="preserve"> F, Rayment JH, </w:t>
      </w:r>
      <w:proofErr w:type="spellStart"/>
      <w:r>
        <w:t>Ratjen</w:t>
      </w:r>
      <w:proofErr w:type="spellEnd"/>
      <w:r>
        <w:t xml:space="preserve"> F, Couch MJ: Hyperpolarized gas magnetic resonance imaging of pediatric cystic fibrosis lung disease. </w:t>
      </w:r>
      <w:proofErr w:type="spellStart"/>
      <w:r>
        <w:rPr>
          <w:i/>
        </w:rPr>
        <w:t>Acad</w:t>
      </w:r>
      <w:proofErr w:type="spellEnd"/>
      <w:r>
        <w:rPr>
          <w:i/>
        </w:rPr>
        <w:t xml:space="preserve"> </w:t>
      </w:r>
      <w:proofErr w:type="spellStart"/>
      <w:r>
        <w:rPr>
          <w:i/>
        </w:rPr>
        <w:t>Radiol</w:t>
      </w:r>
      <w:proofErr w:type="spellEnd"/>
      <w:r>
        <w:t xml:space="preserve"> 2019; 26:344–354.</w:t>
      </w:r>
    </w:p>
    <w:p w14:paraId="6C5021E8" w14:textId="77777777" w:rsidR="00C10657" w:rsidRDefault="00BC1A33" w:rsidP="00E86989">
      <w:pPr>
        <w:pStyle w:val="Bibliography"/>
        <w:spacing w:line="360" w:lineRule="auto"/>
        <w:jc w:val="both"/>
      </w:pPr>
      <w:bookmarkStart w:id="317" w:name="ref-Schlemper:2019aa"/>
      <w:bookmarkEnd w:id="316"/>
      <w:r>
        <w:t xml:space="preserve">46. </w:t>
      </w:r>
      <w:proofErr w:type="spellStart"/>
      <w:r>
        <w:t>Schlemper</w:t>
      </w:r>
      <w:proofErr w:type="spellEnd"/>
      <w:r>
        <w:t xml:space="preserve"> J, </w:t>
      </w:r>
      <w:proofErr w:type="spellStart"/>
      <w:r>
        <w:t>Oktay</w:t>
      </w:r>
      <w:proofErr w:type="spellEnd"/>
      <w:r>
        <w:t xml:space="preserve"> O, </w:t>
      </w:r>
      <w:proofErr w:type="spellStart"/>
      <w:r>
        <w:t>Schaap</w:t>
      </w:r>
      <w:proofErr w:type="spellEnd"/>
      <w:r>
        <w:t xml:space="preserve">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318" w:name="ref-Falk:2019aa"/>
      <w:bookmarkEnd w:id="317"/>
      <w:r>
        <w:t xml:space="preserve">47. Falk T, Mai D, </w:t>
      </w:r>
      <w:proofErr w:type="spellStart"/>
      <w:r>
        <w:t>Bensch</w:t>
      </w:r>
      <w:proofErr w:type="spellEnd"/>
      <w:r>
        <w:t xml:space="preserve">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319" w:name="ref-Isensee:2020aa"/>
      <w:bookmarkEnd w:id="318"/>
      <w:r>
        <w:t xml:space="preserve">48. </w:t>
      </w:r>
      <w:proofErr w:type="spellStart"/>
      <w:r>
        <w:t>Isensee</w:t>
      </w:r>
      <w:proofErr w:type="spellEnd"/>
      <w:r>
        <w:t xml:space="preserve"> F, Jaeger PF, Kohl SAA, Petersen J, Maier-Hein KH: </w:t>
      </w:r>
      <w:proofErr w:type="spellStart"/>
      <w:r>
        <w:t>nnU</w:t>
      </w:r>
      <w:proofErr w:type="spellEnd"/>
      <w:r>
        <w:t xml:space="preserve">-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320" w:name="ref-Crum:2006aa"/>
      <w:bookmarkEnd w:id="319"/>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321" w:name="ref-Warfield:2004aa"/>
      <w:bookmarkEnd w:id="320"/>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322" w:name="ref-Breiman:2001aa"/>
      <w:bookmarkEnd w:id="321"/>
      <w:r>
        <w:t xml:space="preserve">51. </w:t>
      </w:r>
      <w:proofErr w:type="spellStart"/>
      <w:r>
        <w:t>Breiman</w:t>
      </w:r>
      <w:proofErr w:type="spellEnd"/>
      <w:r>
        <w:t xml:space="preserve">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323" w:name="ref-Tustison:2014ab"/>
      <w:bookmarkEnd w:id="322"/>
      <w:r>
        <w:t xml:space="preserve">52. Tustison NJ, Cook PA, Klein A, et al.: Large-scale evaluation of ANTs and </w:t>
      </w:r>
      <w:proofErr w:type="spellStart"/>
      <w:r>
        <w:t>FreeSurfer</w:t>
      </w:r>
      <w:proofErr w:type="spellEnd"/>
      <w:r>
        <w:t xml:space="preserve">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324" w:name="ref-Myc:2020aa"/>
      <w:bookmarkEnd w:id="323"/>
      <w:r>
        <w:t xml:space="preserve">53. </w:t>
      </w:r>
      <w:proofErr w:type="spellStart"/>
      <w:r>
        <w:t>Myc</w:t>
      </w:r>
      <w:proofErr w:type="spellEnd"/>
      <w:r>
        <w:t xml:space="preserve"> L, Qing K, He M, et al.: </w:t>
      </w:r>
      <w:proofErr w:type="spellStart"/>
      <w:r>
        <w:t>Characterisation</w:t>
      </w:r>
      <w:proofErr w:type="spellEnd"/>
      <w:r>
        <w:t xml:space="preserve"> of gas exchange in COPD with dissolved-phase </w:t>
      </w:r>
      <w:proofErr w:type="spellStart"/>
      <w:r>
        <w:t>hyperpolarised</w:t>
      </w:r>
      <w:proofErr w:type="spellEnd"/>
      <w:r>
        <w:t xml:space="preserve"> xenon-129 MRI. </w:t>
      </w:r>
      <w:r>
        <w:rPr>
          <w:i/>
        </w:rPr>
        <w:t>Thorax</w:t>
      </w:r>
      <w:r>
        <w:t xml:space="preserve"> 2020.</w:t>
      </w:r>
    </w:p>
    <w:p w14:paraId="7E666E44" w14:textId="77777777" w:rsidR="00C10657" w:rsidRDefault="00BC1A33" w:rsidP="00E86989">
      <w:pPr>
        <w:pStyle w:val="Bibliography"/>
        <w:spacing w:line="360" w:lineRule="auto"/>
        <w:jc w:val="both"/>
      </w:pPr>
      <w:bookmarkStart w:id="325" w:name="ref-Mammarappallil:2019aa"/>
      <w:bookmarkEnd w:id="324"/>
      <w:r>
        <w:t xml:space="preserve">54. </w:t>
      </w:r>
      <w:proofErr w:type="spellStart"/>
      <w:r>
        <w:t>Mammarappallil</w:t>
      </w:r>
      <w:proofErr w:type="spellEnd"/>
      <w:r>
        <w:t xml:space="preserve"> JG, Rankine L, Wild JM, </w:t>
      </w:r>
      <w:proofErr w:type="spellStart"/>
      <w:r>
        <w:t>Driehuys</w:t>
      </w:r>
      <w:proofErr w:type="spellEnd"/>
      <w:r>
        <w:t xml:space="preserve"> B: New developments in imaging idiopathic pulmonary fibrosis with hyperpolarized xenon magnetic resonance imaging. </w:t>
      </w:r>
      <w:r>
        <w:rPr>
          <w:i/>
        </w:rPr>
        <w:t xml:space="preserve">J </w:t>
      </w:r>
      <w:proofErr w:type="spellStart"/>
      <w:r>
        <w:rPr>
          <w:i/>
        </w:rPr>
        <w:t>Thorac</w:t>
      </w:r>
      <w:proofErr w:type="spellEnd"/>
      <w:r>
        <w:rPr>
          <w:i/>
        </w:rPr>
        <w:t xml:space="preserve"> Imaging</w:t>
      </w:r>
      <w:r>
        <w:t xml:space="preserve"> 2019; 34:136–150.</w:t>
      </w:r>
    </w:p>
    <w:p w14:paraId="3AA11EE4" w14:textId="77777777" w:rsidR="00C10657" w:rsidRDefault="00BC1A33" w:rsidP="00E86989">
      <w:pPr>
        <w:pStyle w:val="Bibliography"/>
        <w:spacing w:line="360" w:lineRule="auto"/>
        <w:jc w:val="both"/>
      </w:pPr>
      <w:bookmarkStart w:id="326" w:name="ref-Badnjevic:2018aa"/>
      <w:bookmarkEnd w:id="325"/>
      <w:r>
        <w:t xml:space="preserve">55. </w:t>
      </w:r>
      <w:proofErr w:type="spellStart"/>
      <w:r>
        <w:t>Badnjevic</w:t>
      </w:r>
      <w:proofErr w:type="spellEnd"/>
      <w:r>
        <w:t xml:space="preserve"> A, </w:t>
      </w:r>
      <w:proofErr w:type="spellStart"/>
      <w:r>
        <w:t>Gurbeta</w:t>
      </w:r>
      <w:proofErr w:type="spellEnd"/>
      <w:r>
        <w:t xml:space="preserve"> L, </w:t>
      </w:r>
      <w:proofErr w:type="spellStart"/>
      <w:r>
        <w:t>Custovic</w:t>
      </w:r>
      <w:proofErr w:type="spellEnd"/>
      <w:r>
        <w:t xml:space="preserve">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327" w:name="ref-Bezdek:1993aa"/>
      <w:bookmarkEnd w:id="326"/>
      <w:r>
        <w:lastRenderedPageBreak/>
        <w:t xml:space="preserve">56. </w:t>
      </w:r>
      <w:proofErr w:type="spellStart"/>
      <w:r>
        <w:t>Bezdek</w:t>
      </w:r>
      <w:proofErr w:type="spellEnd"/>
      <w:r>
        <w:t xml:space="preserve">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328" w:name="ref-Pham:2000aa"/>
      <w:bookmarkEnd w:id="327"/>
      <w:r>
        <w:t xml:space="preserve">57. Pham DL, Xu C, Prince JL: Current methods in medical image segmentation. </w:t>
      </w:r>
      <w:proofErr w:type="spellStart"/>
      <w:r>
        <w:rPr>
          <w:i/>
        </w:rPr>
        <w:t>Annu</w:t>
      </w:r>
      <w:proofErr w:type="spellEnd"/>
      <w:r>
        <w:rPr>
          <w:i/>
        </w:rPr>
        <w:t xml:space="preserve"> Rev Biomed </w:t>
      </w:r>
      <w:proofErr w:type="spellStart"/>
      <w:r>
        <w:rPr>
          <w:i/>
        </w:rPr>
        <w:t>Eng</w:t>
      </w:r>
      <w:proofErr w:type="spellEnd"/>
      <w:r>
        <w:t xml:space="preserve"> 2000; 2:315–37.</w:t>
      </w:r>
    </w:p>
    <w:p w14:paraId="720AB86F" w14:textId="77777777" w:rsidR="00C10657" w:rsidRDefault="00BC1A33" w:rsidP="00E86989">
      <w:pPr>
        <w:pStyle w:val="Bibliography"/>
        <w:spacing w:line="360" w:lineRule="auto"/>
        <w:jc w:val="both"/>
      </w:pPr>
      <w:bookmarkStart w:id="329" w:name="ref-Despotovic:2015aa"/>
      <w:bookmarkEnd w:id="328"/>
      <w:r>
        <w:t xml:space="preserve">58. </w:t>
      </w:r>
      <w:proofErr w:type="spellStart"/>
      <w:r>
        <w:t>Despotović</w:t>
      </w:r>
      <w:proofErr w:type="spellEnd"/>
      <w:r>
        <w:t xml:space="preserve"> I, </w:t>
      </w:r>
      <w:proofErr w:type="spellStart"/>
      <w:r>
        <w:t>Goossens</w:t>
      </w:r>
      <w:proofErr w:type="spellEnd"/>
      <w:r>
        <w:t xml:space="preserve"> B, Philips W: MRI segmentation of the human brain: Challenges, methods, and applications. </w:t>
      </w:r>
      <w:proofErr w:type="spellStart"/>
      <w:r>
        <w:rPr>
          <w:i/>
        </w:rPr>
        <w:t>Comput</w:t>
      </w:r>
      <w:proofErr w:type="spellEnd"/>
      <w:r>
        <w:rPr>
          <w:i/>
        </w:rPr>
        <w:t xml:space="preserve"> Math Methods Med</w:t>
      </w:r>
      <w:r>
        <w:t xml:space="preserve"> 2015; 2015:450341.</w:t>
      </w:r>
    </w:p>
    <w:p w14:paraId="205265A0" w14:textId="77777777" w:rsidR="00C10657" w:rsidRDefault="00BC1A33" w:rsidP="00E86989">
      <w:pPr>
        <w:pStyle w:val="Bibliography"/>
        <w:spacing w:line="360" w:lineRule="auto"/>
        <w:jc w:val="both"/>
      </w:pPr>
      <w:bookmarkStart w:id="330" w:name="ref-Cuadra:2005aa"/>
      <w:bookmarkEnd w:id="329"/>
      <w:r>
        <w:t xml:space="preserve">59. </w:t>
      </w:r>
      <w:proofErr w:type="spellStart"/>
      <w:r>
        <w:t>Cuadra</w:t>
      </w:r>
      <w:proofErr w:type="spellEnd"/>
      <w:r>
        <w:t xml:space="preserve"> MB, </w:t>
      </w:r>
      <w:proofErr w:type="spellStart"/>
      <w:r>
        <w:t>Cammoun</w:t>
      </w:r>
      <w:proofErr w:type="spellEnd"/>
      <w:r>
        <w:t xml:space="preserve"> L, </w:t>
      </w:r>
      <w:proofErr w:type="spellStart"/>
      <w:r>
        <w:t>Butz</w:t>
      </w:r>
      <w:proofErr w:type="spellEnd"/>
      <w:r>
        <w:t xml:space="preserve"> T, Cuisenaire O, </w:t>
      </w:r>
      <w:proofErr w:type="spellStart"/>
      <w:r>
        <w:t>Thiran</w:t>
      </w:r>
      <w:proofErr w:type="spellEnd"/>
      <w:r>
        <w:t xml:space="preserve"> J-P: Comparison and validation of tissue </w:t>
      </w:r>
      <w:proofErr w:type="spellStart"/>
      <w:r>
        <w:t>modelization</w:t>
      </w:r>
      <w:proofErr w:type="spellEnd"/>
      <w:r>
        <w:t xml:space="preserve">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331" w:name="ref-Boer:2010aa"/>
      <w:bookmarkEnd w:id="330"/>
      <w:r>
        <w:t xml:space="preserve">60. Boer R de, </w:t>
      </w:r>
      <w:proofErr w:type="spellStart"/>
      <w:r>
        <w:t>Vrooman</w:t>
      </w:r>
      <w:proofErr w:type="spellEnd"/>
      <w:r>
        <w:t xml:space="preserve"> HA, Ikram MA, et al.: Accuracy and reproducibility study of automatic </w:t>
      </w:r>
      <w:proofErr w:type="spellStart"/>
      <w:r>
        <w:t>mri</w:t>
      </w:r>
      <w:proofErr w:type="spellEnd"/>
      <w:r>
        <w:t xml:space="preserve">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332" w:name="ref-srpb"/>
      <w:bookmarkEnd w:id="331"/>
      <w:r>
        <w:t xml:space="preserve">61. </w:t>
      </w:r>
      <w:proofErr w:type="gramStart"/>
      <w:r>
        <w:t>https://bicr-resource.atr.jp/srpbs1600/..</w:t>
      </w:r>
      <w:proofErr w:type="gramEnd"/>
    </w:p>
    <w:p w14:paraId="209CAFAB" w14:textId="77777777" w:rsidR="00C10657" w:rsidRDefault="00BC1A33" w:rsidP="00E86989">
      <w:pPr>
        <w:pStyle w:val="Bibliography"/>
        <w:spacing w:line="360" w:lineRule="auto"/>
        <w:jc w:val="both"/>
      </w:pPr>
      <w:bookmarkStart w:id="333" w:name="ref-Wolpert:1997aa"/>
      <w:bookmarkEnd w:id="332"/>
      <w:r>
        <w:t xml:space="preserve">62. Wolpert DH, Macready WG: No free lunch theorems for optimization. </w:t>
      </w:r>
      <w:r>
        <w:rPr>
          <w:i/>
        </w:rPr>
        <w:t xml:space="preserve">Trans </w:t>
      </w:r>
      <w:proofErr w:type="spellStart"/>
      <w:r>
        <w:rPr>
          <w:i/>
        </w:rPr>
        <w:t>Evol</w:t>
      </w:r>
      <w:proofErr w:type="spellEnd"/>
      <w:r>
        <w:rPr>
          <w:i/>
        </w:rPr>
        <w:t xml:space="preserve"> Comp</w:t>
      </w:r>
      <w:r>
        <w:t xml:space="preserve"> 1997; 1:67–82.</w:t>
      </w:r>
    </w:p>
    <w:p w14:paraId="360BF00A" w14:textId="77777777" w:rsidR="00C10657" w:rsidRDefault="00BC1A33" w:rsidP="00E86989">
      <w:pPr>
        <w:pStyle w:val="Bibliography"/>
        <w:spacing w:line="360" w:lineRule="auto"/>
        <w:jc w:val="both"/>
      </w:pPr>
      <w:bookmarkStart w:id="334" w:name="ref-Stone:2020aa"/>
      <w:bookmarkEnd w:id="333"/>
      <w:r>
        <w:t xml:space="preserve">63. Stone JR, </w:t>
      </w:r>
      <w:proofErr w:type="spellStart"/>
      <w:r>
        <w:t>Avants</w:t>
      </w:r>
      <w:proofErr w:type="spellEnd"/>
      <w:r>
        <w:t xml:space="preserve">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335" w:name="ref-Li:2020aa"/>
      <w:bookmarkEnd w:id="334"/>
      <w:r>
        <w:t xml:space="preserve">64. Li Y, </w:t>
      </w:r>
      <w:proofErr w:type="spellStart"/>
      <w:r>
        <w:t>Sixou</w:t>
      </w:r>
      <w:proofErr w:type="spellEnd"/>
      <w:r>
        <w:t xml:space="preserve"> B, </w:t>
      </w:r>
      <w:proofErr w:type="spellStart"/>
      <w:r>
        <w:t>Peyrin</w:t>
      </w:r>
      <w:proofErr w:type="spellEnd"/>
      <w:r>
        <w:t xml:space="preserve"> F: A review of the deep learning methods for medical images super resolution problems. </w:t>
      </w:r>
      <w:r>
        <w:rPr>
          <w:i/>
        </w:rPr>
        <w:t>IRBM</w:t>
      </w:r>
      <w:r>
        <w:t xml:space="preserve"> 2020.</w:t>
      </w:r>
      <w:bookmarkEnd w:id="272"/>
      <w:bookmarkEnd w:id="335"/>
    </w:p>
    <w:sectPr w:rsidR="00C1065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2" w:author="Windows User" w:date="2021-03-05T12:05:00Z" w:initials="WU">
    <w:p w14:paraId="2B984783" w14:textId="0BFC3EB7" w:rsidR="00D4295B" w:rsidRDefault="00D4295B">
      <w:pPr>
        <w:pStyle w:val="CommentText"/>
      </w:pPr>
      <w:r>
        <w:rPr>
          <w:rStyle w:val="CommentReference"/>
        </w:rPr>
        <w:annotationRef/>
      </w:r>
      <w:r>
        <w:rPr>
          <w:noProof/>
        </w:rPr>
        <w:t xml:space="preserve">I don't see anything (data) on these plots, just see two gray squares.  </w:t>
      </w:r>
    </w:p>
  </w:comment>
  <w:comment w:id="79" w:author="Windows User" w:date="2021-03-05T12:32:00Z" w:initials="WU">
    <w:p w14:paraId="13C2E133" w14:textId="36463094" w:rsidR="00D4295B" w:rsidRDefault="00D4295B">
      <w:pPr>
        <w:pStyle w:val="CommentText"/>
      </w:pPr>
      <w:r>
        <w:rPr>
          <w:rStyle w:val="CommentReference"/>
        </w:rPr>
        <w:annotationRef/>
      </w:r>
      <w:r>
        <w:rPr>
          <w:noProof/>
        </w:rPr>
        <w:t xml:space="preserve">THis footnote is going to rub people in the wrong way, its like calling them stupid. Better eliminate. </w:t>
      </w:r>
    </w:p>
  </w:comment>
  <w:comment w:id="160" w:author="Windows User" w:date="2021-03-05T21:47:00Z" w:initials="WU">
    <w:p w14:paraId="2C177E2F" w14:textId="1C50AB11" w:rsidR="00D4295B" w:rsidRDefault="00D4295B">
      <w:pPr>
        <w:pStyle w:val="CommentText"/>
      </w:pPr>
      <w:r>
        <w:rPr>
          <w:rStyle w:val="CommentReference"/>
        </w:rPr>
        <w:annotationRef/>
      </w:r>
      <w:r>
        <w:rPr>
          <w:noProof/>
        </w:rPr>
        <w:t>Need to confirm these parameters</w:t>
      </w:r>
    </w:p>
  </w:comment>
  <w:comment w:id="196" w:author="Windows User" w:date="2021-03-07T10:28:00Z" w:initials="WU">
    <w:p w14:paraId="4453F1D4" w14:textId="63711CA4" w:rsidR="00200C79" w:rsidRDefault="00200C79">
      <w:pPr>
        <w:pStyle w:val="CommentText"/>
      </w:pPr>
      <w:r>
        <w:rPr>
          <w:rStyle w:val="CommentReference"/>
        </w:rPr>
        <w:annotationRef/>
      </w:r>
      <w:r w:rsidR="00B76207">
        <w:rPr>
          <w:noProof/>
        </w:rPr>
        <w:t>footnote#2</w:t>
      </w:r>
    </w:p>
  </w:comment>
  <w:comment w:id="203" w:author="Windows User" w:date="2021-03-07T10:28:00Z" w:initials="WU">
    <w:p w14:paraId="12B2A936" w14:textId="6B1236D6" w:rsidR="00200C79" w:rsidRDefault="00200C79">
      <w:pPr>
        <w:pStyle w:val="CommentText"/>
      </w:pPr>
      <w:r>
        <w:rPr>
          <w:rStyle w:val="CommentReference"/>
        </w:rPr>
        <w:annotationRef/>
      </w:r>
      <w:r w:rsidR="00B76207">
        <w:rPr>
          <w:noProof/>
        </w:rPr>
        <w:t>Footnote#3</w:t>
      </w:r>
    </w:p>
  </w:comment>
  <w:comment w:id="210" w:author="Windows User" w:date="2021-03-07T10:38:00Z" w:initials="WU">
    <w:p w14:paraId="10CD747A" w14:textId="34FA2F02" w:rsidR="00B917F9" w:rsidRDefault="00B917F9">
      <w:pPr>
        <w:pStyle w:val="CommentText"/>
      </w:pPr>
      <w:r>
        <w:rPr>
          <w:rStyle w:val="CommentReference"/>
        </w:rPr>
        <w:annotationRef/>
      </w:r>
      <w:r w:rsidR="00B76207">
        <w:rPr>
          <w:noProof/>
        </w:rPr>
        <w:t>footnote#4</w:t>
      </w:r>
    </w:p>
  </w:comment>
  <w:comment w:id="233" w:author="Windows User" w:date="2021-03-07T10:14:00Z" w:initials="WU">
    <w:p w14:paraId="52732E55" w14:textId="20F57B86" w:rsidR="00D4295B" w:rsidRDefault="00D4295B">
      <w:pPr>
        <w:pStyle w:val="CommentText"/>
      </w:pPr>
      <w:r>
        <w:rPr>
          <w:rStyle w:val="CommentReference"/>
        </w:rPr>
        <w:annotationRef/>
      </w:r>
      <w:r w:rsidR="00B76207">
        <w:rPr>
          <w:noProof/>
        </w:rPr>
        <w:t>footnote#5</w:t>
      </w:r>
    </w:p>
  </w:comment>
  <w:comment w:id="258" w:author="Windows User" w:date="2021-03-07T10:45:00Z" w:initials="WU">
    <w:p w14:paraId="7D6DC4F5" w14:textId="7729E1FD" w:rsidR="00C14C4D" w:rsidRDefault="00C14C4D">
      <w:pPr>
        <w:pStyle w:val="CommentText"/>
      </w:pPr>
      <w:r>
        <w:rPr>
          <w:rStyle w:val="CommentReference"/>
        </w:rPr>
        <w:annotationRef/>
      </w:r>
      <w:r w:rsidR="00B76207">
        <w:rPr>
          <w:noProof/>
        </w:rPr>
        <w:t>The legend at the bottom for each group of disease should have different colors to distinguish between each gro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B984783" w15:done="0"/>
  <w15:commentEx w15:paraId="13C2E133" w15:done="0"/>
  <w15:commentEx w15:paraId="2C177E2F" w15:done="0"/>
  <w15:commentEx w15:paraId="4453F1D4" w15:done="0"/>
  <w15:commentEx w15:paraId="12B2A936" w15:done="0"/>
  <w15:commentEx w15:paraId="10CD747A" w15:done="0"/>
  <w15:commentEx w15:paraId="52732E55" w15:done="0"/>
  <w15:commentEx w15:paraId="7D6DC4F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984783" w16cid:durableId="23F0414B"/>
  <w16cid:commentId w16cid:paraId="13C2E133" w16cid:durableId="23F0414C"/>
  <w16cid:commentId w16cid:paraId="2C177E2F" w16cid:durableId="23F0414D"/>
  <w16cid:commentId w16cid:paraId="4453F1D4" w16cid:durableId="23F0414E"/>
  <w16cid:commentId w16cid:paraId="12B2A936" w16cid:durableId="23F0414F"/>
  <w16cid:commentId w16cid:paraId="10CD747A" w16cid:durableId="23F04150"/>
  <w16cid:commentId w16cid:paraId="52732E55" w16cid:durableId="23F04151"/>
  <w16cid:commentId w16cid:paraId="7D6DC4F5" w16cid:durableId="23F041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EF570" w14:textId="77777777" w:rsidR="0025709E" w:rsidRDefault="0025709E">
      <w:pPr>
        <w:spacing w:after="0"/>
      </w:pPr>
      <w:r>
        <w:separator/>
      </w:r>
    </w:p>
  </w:endnote>
  <w:endnote w:type="continuationSeparator" w:id="0">
    <w:p w14:paraId="00EB0CA9" w14:textId="77777777" w:rsidR="0025709E" w:rsidRDefault="002570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LMRoman12">
    <w:altName w:val="Cambria"/>
    <w:panose1 w:val="020B0604020202020204"/>
    <w:charset w:val="00"/>
    <w:family w:val="roman"/>
    <w:notTrueType/>
    <w:pitch w:val="default"/>
  </w:font>
  <w:font w:name="LMRoman10">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New"/>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A2C293" w14:textId="77777777" w:rsidR="0025709E" w:rsidRDefault="0025709E">
      <w:r>
        <w:separator/>
      </w:r>
    </w:p>
  </w:footnote>
  <w:footnote w:type="continuationSeparator" w:id="0">
    <w:p w14:paraId="61432A29" w14:textId="77777777" w:rsidR="0025709E" w:rsidRDefault="0025709E">
      <w:r>
        <w:continuationSeparator/>
      </w:r>
    </w:p>
  </w:footnote>
  <w:footnote w:id="1">
    <w:p w14:paraId="7822D7D4" w14:textId="77777777" w:rsidR="00D4295B" w:rsidRDefault="00D4295B" w:rsidP="0024620E">
      <w:pPr>
        <w:pStyle w:val="FootnoteText"/>
        <w:jc w:val="both"/>
      </w:pPr>
      <w:r>
        <w:rPr>
          <w:rStyle w:val="FootnoteReference"/>
        </w:rPr>
        <w:footnoteRef/>
      </w:r>
      <w:r>
        <w:t xml:space="preserve"> </w:t>
      </w:r>
      <w:r w:rsidRPr="002A22AE">
        <w:rPr>
          <w:sz w:val="20"/>
          <w:szCs w:val="20"/>
        </w:rPr>
        <w:t>The prior knowledge for histogram mapping is the general machine learning heuristic of clustering samples based on the minimizing within-class distance while simultaneously maximizing the between-class distance. In the case of k-means, this “distance” is the intensity variance.</w:t>
      </w:r>
    </w:p>
  </w:footnote>
  <w:footnote w:id="2">
    <w:p w14:paraId="6BBEE4CA" w14:textId="7A60135B" w:rsidR="00D4295B" w:rsidDel="006C2025" w:rsidRDefault="00D4295B" w:rsidP="002A22AE">
      <w:pPr>
        <w:pStyle w:val="FootnoteText"/>
        <w:jc w:val="both"/>
        <w:rPr>
          <w:del w:id="82" w:author="Windows User" w:date="2021-03-05T12:33:00Z"/>
        </w:rPr>
      </w:pPr>
      <w:del w:id="83" w:author="Windows User" w:date="2021-03-05T12:33:00Z">
        <w:r w:rsidDel="006C2025">
          <w:rPr>
            <w:rStyle w:val="FootnoteReference"/>
          </w:rPr>
          <w:footnoteRef/>
        </w:r>
        <w:r w:rsidDel="006C2025">
          <w:delText xml:space="preserve"> </w:delText>
        </w:r>
        <w:r w:rsidRPr="002A22AE" w:rsidDel="006C2025">
          <w:rPr>
            <w:sz w:val="20"/>
            <w:szCs w:val="20"/>
          </w:rPr>
          <w:delText>This point should be obvious even without the simulation experiments. Imagine, dear reader, the reality of the future clinical application of functional lung imaging beyond research activity. In fact, imagine yourself being a patient on the receiving end of an imaging battery which includes hyperpolarized gas imaging. Now imagine that, upon receiving the images for assessment, the radiologist declares “Yes, these are nice but I’d rather work with the corresponding histograms.” If this strikes you as absurd, then the point that we are trying to make should be clear.</w:delText>
        </w:r>
      </w:del>
    </w:p>
  </w:footnote>
  <w:footnote w:id="3">
    <w:p w14:paraId="155C0535" w14:textId="5A3239C3" w:rsidR="00D4295B" w:rsidRPr="002A22AE" w:rsidRDefault="00200C79" w:rsidP="0024620E">
      <w:pPr>
        <w:pStyle w:val="FootnoteText"/>
        <w:jc w:val="both"/>
        <w:rPr>
          <w:sz w:val="20"/>
          <w:szCs w:val="20"/>
        </w:rPr>
      </w:pPr>
      <w:ins w:id="199" w:author="Windows User" w:date="2021-03-07T10:29:00Z">
        <w:r>
          <w:rPr>
            <w:sz w:val="20"/>
            <w:szCs w:val="20"/>
            <w:highlight w:val="yellow"/>
          </w:rPr>
          <w:t>#2</w:t>
        </w:r>
      </w:ins>
      <w:r w:rsidR="00D4295B" w:rsidRPr="00200C79">
        <w:rPr>
          <w:rStyle w:val="FootnoteReference"/>
          <w:sz w:val="20"/>
          <w:szCs w:val="20"/>
          <w:highlight w:val="yellow"/>
          <w:rPrChange w:id="200" w:author="Windows User" w:date="2021-03-07T10:29:00Z">
            <w:rPr>
              <w:rStyle w:val="FootnoteReference"/>
              <w:sz w:val="20"/>
              <w:szCs w:val="20"/>
            </w:rPr>
          </w:rPrChange>
        </w:rPr>
        <w:footnoteRef/>
      </w:r>
      <w:r w:rsidR="00D4295B" w:rsidRPr="00200C79">
        <w:rPr>
          <w:sz w:val="20"/>
          <w:szCs w:val="20"/>
          <w:highlight w:val="yellow"/>
          <w:rPrChange w:id="201" w:author="Windows User" w:date="2021-03-07T10:29:00Z">
            <w:rPr>
              <w:sz w:val="20"/>
              <w:szCs w:val="20"/>
            </w:rPr>
          </w:rPrChange>
        </w:rPr>
        <w:t xml:space="preserve"> A</w:t>
      </w:r>
      <w:r w:rsidR="00D4295B" w:rsidRPr="002A22AE">
        <w:rPr>
          <w:sz w:val="20"/>
          <w:szCs w:val="20"/>
        </w:rPr>
        <w:t xml:space="preserve"> software codename designating a work in progress simply based on a shared admiration between the first and last authors of Portuguese </w:t>
      </w:r>
      <w:proofErr w:type="spellStart"/>
      <w:r w:rsidR="00D4295B" w:rsidRPr="002A22AE">
        <w:rPr>
          <w:sz w:val="20"/>
          <w:szCs w:val="20"/>
        </w:rPr>
        <w:t>futebol</w:t>
      </w:r>
      <w:proofErr w:type="spellEnd"/>
      <w:r w:rsidR="00D4295B" w:rsidRPr="002A22AE">
        <w:rPr>
          <w:sz w:val="20"/>
          <w:szCs w:val="20"/>
        </w:rPr>
        <w:t>.</w:t>
      </w:r>
    </w:p>
  </w:footnote>
  <w:footnote w:id="4">
    <w:p w14:paraId="0640846B" w14:textId="558301D6" w:rsidR="00D4295B" w:rsidRDefault="00200C79" w:rsidP="0024620E">
      <w:pPr>
        <w:pStyle w:val="FootnoteText"/>
        <w:jc w:val="both"/>
      </w:pPr>
      <w:ins w:id="206" w:author="Windows User" w:date="2021-03-07T10:30:00Z">
        <w:r w:rsidRPr="00200C79">
          <w:rPr>
            <w:sz w:val="20"/>
            <w:szCs w:val="20"/>
            <w:highlight w:val="yellow"/>
            <w:rPrChange w:id="207" w:author="Windows User" w:date="2021-03-07T10:30:00Z">
              <w:rPr>
                <w:sz w:val="20"/>
                <w:szCs w:val="20"/>
              </w:rPr>
            </w:rPrChange>
          </w:rPr>
          <w:t>#3</w:t>
        </w:r>
      </w:ins>
      <w:r w:rsidR="00D4295B" w:rsidRPr="00200C79">
        <w:rPr>
          <w:rStyle w:val="FootnoteReference"/>
          <w:sz w:val="20"/>
          <w:szCs w:val="20"/>
          <w:highlight w:val="yellow"/>
          <w:rPrChange w:id="208" w:author="Windows User" w:date="2021-03-07T10:30:00Z">
            <w:rPr>
              <w:rStyle w:val="FootnoteReference"/>
              <w:sz w:val="20"/>
              <w:szCs w:val="20"/>
            </w:rPr>
          </w:rPrChange>
        </w:rPr>
        <w:footnoteRef/>
      </w:r>
      <w:r w:rsidR="00D4295B" w:rsidRPr="002A22AE">
        <w:rPr>
          <w:sz w:val="20"/>
          <w:szCs w:val="20"/>
        </w:rPr>
        <w:t xml:space="preserve"> </w:t>
      </w:r>
      <w:hyperlink r:id="rId1">
        <w:r w:rsidR="00D4295B" w:rsidRPr="002A22AE">
          <w:rPr>
            <w:rStyle w:val="Hyperlink"/>
            <w:sz w:val="20"/>
            <w:szCs w:val="20"/>
          </w:rPr>
          <w:t>https://github.com/ntustison/Histograms</w:t>
        </w:r>
      </w:hyperlink>
    </w:p>
  </w:footnote>
  <w:footnote w:id="5">
    <w:p w14:paraId="7424BF41" w14:textId="1620CA01" w:rsidR="00D4295B" w:rsidRPr="002A22AE" w:rsidRDefault="00B917F9" w:rsidP="0024620E">
      <w:pPr>
        <w:pStyle w:val="FootnoteText"/>
        <w:jc w:val="both"/>
        <w:rPr>
          <w:sz w:val="20"/>
          <w:szCs w:val="20"/>
        </w:rPr>
      </w:pPr>
      <w:ins w:id="213" w:author="Windows User" w:date="2021-03-07T10:38:00Z">
        <w:r w:rsidRPr="00B917F9">
          <w:rPr>
            <w:sz w:val="20"/>
            <w:szCs w:val="20"/>
            <w:highlight w:val="yellow"/>
            <w:rPrChange w:id="214" w:author="Windows User" w:date="2021-03-07T10:38:00Z">
              <w:rPr>
                <w:sz w:val="20"/>
                <w:szCs w:val="20"/>
              </w:rPr>
            </w:rPrChange>
          </w:rPr>
          <w:t>#4</w:t>
        </w:r>
      </w:ins>
      <w:r w:rsidR="00D4295B" w:rsidRPr="002A22AE">
        <w:rPr>
          <w:rStyle w:val="FootnoteReference"/>
          <w:sz w:val="20"/>
          <w:szCs w:val="20"/>
        </w:rPr>
        <w:footnoteRef/>
      </w:r>
      <w:r w:rsidR="00D4295B" w:rsidRPr="002A22AE">
        <w:rPr>
          <w:sz w:val="20"/>
          <w:szCs w:val="20"/>
        </w:rPr>
        <w:t xml:space="preserve"> This assessment is based on multiple conversations between the first author (as the developer of N4 and Atropos) and co-author Dr. Talissa </w:t>
      </w:r>
      <w:proofErr w:type="spellStart"/>
      <w:r w:rsidR="00D4295B" w:rsidRPr="002A22AE">
        <w:rPr>
          <w:sz w:val="20"/>
          <w:szCs w:val="20"/>
        </w:rPr>
        <w:t>Altes</w:t>
      </w:r>
      <w:proofErr w:type="spellEnd"/>
      <w:r w:rsidR="00D4295B" w:rsidRPr="002A22AE">
        <w:rPr>
          <w:sz w:val="20"/>
          <w:szCs w:val="20"/>
        </w:rPr>
        <w:t>.</w:t>
      </w:r>
    </w:p>
  </w:footnote>
  <w:footnote w:id="6">
    <w:p w14:paraId="40CA1E45" w14:textId="29D87825" w:rsidR="00D4295B" w:rsidRPr="0024620E" w:rsidRDefault="00B917F9" w:rsidP="0024620E">
      <w:pPr>
        <w:pStyle w:val="FootnoteText"/>
        <w:jc w:val="both"/>
        <w:rPr>
          <w:sz w:val="20"/>
          <w:szCs w:val="20"/>
        </w:rPr>
      </w:pPr>
      <w:ins w:id="236" w:author="Windows User" w:date="2021-03-07T10:14:00Z">
        <w:r>
          <w:rPr>
            <w:sz w:val="20"/>
            <w:szCs w:val="20"/>
            <w:highlight w:val="yellow"/>
          </w:rPr>
          <w:t>#</w:t>
        </w:r>
      </w:ins>
      <w:ins w:id="237" w:author="Windows User" w:date="2021-03-07T10:38:00Z">
        <w:r>
          <w:rPr>
            <w:sz w:val="20"/>
            <w:szCs w:val="20"/>
            <w:highlight w:val="yellow"/>
          </w:rPr>
          <w:t>5</w:t>
        </w:r>
      </w:ins>
      <w:r w:rsidR="00D4295B" w:rsidRPr="00D4295B">
        <w:rPr>
          <w:rStyle w:val="FootnoteReference"/>
          <w:sz w:val="20"/>
          <w:szCs w:val="20"/>
          <w:highlight w:val="yellow"/>
          <w:rPrChange w:id="238" w:author="Windows User" w:date="2021-03-07T10:14:00Z">
            <w:rPr>
              <w:rStyle w:val="FootnoteReference"/>
              <w:sz w:val="20"/>
              <w:szCs w:val="20"/>
            </w:rPr>
          </w:rPrChange>
        </w:rPr>
        <w:footnoteRef/>
      </w:r>
      <w:r w:rsidR="00D4295B" w:rsidRPr="00D4295B">
        <w:rPr>
          <w:sz w:val="20"/>
          <w:szCs w:val="20"/>
          <w:highlight w:val="yellow"/>
          <w:rPrChange w:id="239" w:author="Windows User" w:date="2021-03-07T10:14:00Z">
            <w:rPr>
              <w:sz w:val="20"/>
              <w:szCs w:val="20"/>
            </w:rPr>
          </w:rPrChange>
        </w:rPr>
        <w:t xml:space="preserve"> It is</w:t>
      </w:r>
      <w:r w:rsidR="00D4295B" w:rsidRPr="0024620E">
        <w:rPr>
          <w:sz w:val="20"/>
          <w:szCs w:val="20"/>
        </w:rPr>
        <w:t xml:space="preserve"> important to note that, although these experiments provide supporting evidence, our principal contention stands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ime">
    <w15:presenceInfo w15:providerId="None" w15:userId="Jaime"/>
  </w15:person>
  <w15:person w15:author="Windows User">
    <w15:presenceInfo w15:providerId="Windows Live" w15:userId="92521d387fe13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0F97"/>
    <w:rsid w:val="00062CEA"/>
    <w:rsid w:val="00072E5C"/>
    <w:rsid w:val="000750B0"/>
    <w:rsid w:val="00081AE0"/>
    <w:rsid w:val="000B2ECE"/>
    <w:rsid w:val="000D663B"/>
    <w:rsid w:val="000D6EC5"/>
    <w:rsid w:val="00155362"/>
    <w:rsid w:val="00166EE7"/>
    <w:rsid w:val="001A7CCF"/>
    <w:rsid w:val="001F2376"/>
    <w:rsid w:val="00200C79"/>
    <w:rsid w:val="00207E36"/>
    <w:rsid w:val="00244046"/>
    <w:rsid w:val="0024620E"/>
    <w:rsid w:val="002528FA"/>
    <w:rsid w:val="0025709E"/>
    <w:rsid w:val="002A22AE"/>
    <w:rsid w:val="002A46DD"/>
    <w:rsid w:val="002C729B"/>
    <w:rsid w:val="002F4CF7"/>
    <w:rsid w:val="003163EE"/>
    <w:rsid w:val="0032071D"/>
    <w:rsid w:val="0033616C"/>
    <w:rsid w:val="00347849"/>
    <w:rsid w:val="0038345A"/>
    <w:rsid w:val="00393B26"/>
    <w:rsid w:val="003B7EE1"/>
    <w:rsid w:val="00423277"/>
    <w:rsid w:val="00423712"/>
    <w:rsid w:val="004349FD"/>
    <w:rsid w:val="0044514F"/>
    <w:rsid w:val="004567EB"/>
    <w:rsid w:val="00470BDD"/>
    <w:rsid w:val="00486193"/>
    <w:rsid w:val="004E29B3"/>
    <w:rsid w:val="005320ED"/>
    <w:rsid w:val="0055045E"/>
    <w:rsid w:val="0057303E"/>
    <w:rsid w:val="00590D07"/>
    <w:rsid w:val="005B14BA"/>
    <w:rsid w:val="00607520"/>
    <w:rsid w:val="00647E55"/>
    <w:rsid w:val="00672D1A"/>
    <w:rsid w:val="006C2025"/>
    <w:rsid w:val="00784D58"/>
    <w:rsid w:val="00811247"/>
    <w:rsid w:val="00815B77"/>
    <w:rsid w:val="008461A6"/>
    <w:rsid w:val="00850C12"/>
    <w:rsid w:val="00887375"/>
    <w:rsid w:val="008D29CD"/>
    <w:rsid w:val="008D6863"/>
    <w:rsid w:val="009234DA"/>
    <w:rsid w:val="00992BCB"/>
    <w:rsid w:val="009E1778"/>
    <w:rsid w:val="009E19E0"/>
    <w:rsid w:val="00A12D77"/>
    <w:rsid w:val="00A73ADA"/>
    <w:rsid w:val="00AD5186"/>
    <w:rsid w:val="00AF0F08"/>
    <w:rsid w:val="00AF7E8E"/>
    <w:rsid w:val="00B12D99"/>
    <w:rsid w:val="00B76207"/>
    <w:rsid w:val="00B86B75"/>
    <w:rsid w:val="00B914DD"/>
    <w:rsid w:val="00B917F9"/>
    <w:rsid w:val="00BA64F5"/>
    <w:rsid w:val="00BC1A33"/>
    <w:rsid w:val="00BC4479"/>
    <w:rsid w:val="00BC48D5"/>
    <w:rsid w:val="00BD0EAD"/>
    <w:rsid w:val="00C10657"/>
    <w:rsid w:val="00C14C4D"/>
    <w:rsid w:val="00C36279"/>
    <w:rsid w:val="00C52478"/>
    <w:rsid w:val="00CA6B0B"/>
    <w:rsid w:val="00CB180F"/>
    <w:rsid w:val="00D12346"/>
    <w:rsid w:val="00D359E0"/>
    <w:rsid w:val="00D4295B"/>
    <w:rsid w:val="00D52C7B"/>
    <w:rsid w:val="00D74893"/>
    <w:rsid w:val="00DA15AC"/>
    <w:rsid w:val="00DB7F95"/>
    <w:rsid w:val="00DC4F83"/>
    <w:rsid w:val="00DE07F5"/>
    <w:rsid w:val="00DF33F2"/>
    <w:rsid w:val="00E315A3"/>
    <w:rsid w:val="00E86989"/>
    <w:rsid w:val="00EF7E8B"/>
    <w:rsid w:val="00F2490D"/>
    <w:rsid w:val="00FB5E09"/>
    <w:rsid w:val="00FF73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CommentReference">
    <w:name w:val="annotation reference"/>
    <w:basedOn w:val="DefaultParagraphFont"/>
    <w:semiHidden/>
    <w:unhideWhenUsed/>
    <w:rsid w:val="0057303E"/>
    <w:rPr>
      <w:sz w:val="16"/>
      <w:szCs w:val="16"/>
    </w:rPr>
  </w:style>
  <w:style w:type="paragraph" w:styleId="CommentText">
    <w:name w:val="annotation text"/>
    <w:basedOn w:val="Normal"/>
    <w:link w:val="CommentTextChar"/>
    <w:semiHidden/>
    <w:unhideWhenUsed/>
    <w:rsid w:val="0057303E"/>
    <w:rPr>
      <w:sz w:val="20"/>
      <w:szCs w:val="20"/>
    </w:rPr>
  </w:style>
  <w:style w:type="character" w:customStyle="1" w:styleId="CommentTextChar">
    <w:name w:val="Comment Text Char"/>
    <w:basedOn w:val="DefaultParagraphFont"/>
    <w:link w:val="CommentText"/>
    <w:semiHidden/>
    <w:rsid w:val="0057303E"/>
    <w:rPr>
      <w:sz w:val="20"/>
      <w:szCs w:val="20"/>
    </w:rPr>
  </w:style>
  <w:style w:type="paragraph" w:styleId="CommentSubject">
    <w:name w:val="annotation subject"/>
    <w:basedOn w:val="CommentText"/>
    <w:next w:val="CommentText"/>
    <w:link w:val="CommentSubjectChar"/>
    <w:semiHidden/>
    <w:unhideWhenUsed/>
    <w:rsid w:val="0057303E"/>
    <w:rPr>
      <w:b/>
      <w:bCs/>
    </w:rPr>
  </w:style>
  <w:style w:type="character" w:customStyle="1" w:styleId="CommentSubjectChar">
    <w:name w:val="Comment Subject Char"/>
    <w:basedOn w:val="CommentTextChar"/>
    <w:link w:val="CommentSubject"/>
    <w:semiHidden/>
    <w:rsid w:val="0057303E"/>
    <w:rPr>
      <w:b/>
      <w:bCs/>
      <w:sz w:val="20"/>
      <w:szCs w:val="20"/>
    </w:rPr>
  </w:style>
  <w:style w:type="paragraph" w:styleId="BalloonText">
    <w:name w:val="Balloon Text"/>
    <w:basedOn w:val="Normal"/>
    <w:link w:val="BalloonTextChar"/>
    <w:semiHidden/>
    <w:unhideWhenUsed/>
    <w:rsid w:val="0057303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7303E"/>
    <w:rPr>
      <w:rFonts w:ascii="Segoe UI" w:hAnsi="Segoe UI" w:cs="Segoe UI"/>
      <w:sz w:val="18"/>
      <w:szCs w:val="18"/>
    </w:rPr>
  </w:style>
  <w:style w:type="paragraph" w:styleId="Revision">
    <w:name w:val="Revision"/>
    <w:hidden/>
    <w:semiHidden/>
    <w:rsid w:val="0057303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image" Target="media/image8.emf"/><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1.emf"/><Relationship Id="rId7" Type="http://schemas.openxmlformats.org/officeDocument/2006/relationships/hyperlink" Target="mailto:ntustison@virginia.edu" TargetMode="External"/><Relationship Id="rId12" Type="http://schemas.microsoft.com/office/2016/09/relationships/commentsIds" Target="commentsIds.xml"/><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emf"/><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emf"/><Relationship Id="rId10" Type="http://schemas.openxmlformats.org/officeDocument/2006/relationships/comments" Target="comments.xml"/><Relationship Id="rId19" Type="http://schemas.openxmlformats.org/officeDocument/2006/relationships/image" Target="media/image9.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36</Pages>
  <Words>8913</Words>
  <Characters>50809</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keywords/>
  <cp:lastModifiedBy>Nicholas J. Tustison</cp:lastModifiedBy>
  <cp:revision>9</cp:revision>
  <dcterms:created xsi:type="dcterms:W3CDTF">2021-03-07T16:00:00Z</dcterms:created>
  <dcterms:modified xsi:type="dcterms:W3CDTF">2021-03-08T19:47:00Z</dcterms:modified>
</cp:coreProperties>
</file>